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1FD0AF" w14:textId="751A6A19" w:rsidR="00921026" w:rsidRPr="00916D82" w:rsidRDefault="00D03BCF" w:rsidP="002915AD">
      <w:pPr>
        <w:pStyle w:val="Heading1"/>
      </w:pPr>
      <w:bookmarkStart w:id="0" w:name="_Toc49428836"/>
      <w:commentRangeStart w:id="1"/>
      <w:commentRangeEnd w:id="1"/>
      <w:r w:rsidRPr="00916D82">
        <w:rPr>
          <w:rStyle w:val="CommentReference"/>
        </w:rPr>
        <w:commentReference w:id="1"/>
      </w:r>
      <w:bookmarkStart w:id="2" w:name="_GoBack"/>
      <w:bookmarkEnd w:id="2"/>
      <w:sdt>
        <w:sdtPr>
          <w:id w:val="1616790282"/>
          <w:placeholder>
            <w:docPart w:val="DefaultPlaceholder_1082065158"/>
          </w:placeholder>
        </w:sdtPr>
        <w:sdtEndPr/>
        <w:sdtContent>
          <w:r w:rsidR="007D38B2" w:rsidRPr="002915AD">
            <w:t>Title</w:t>
          </w:r>
          <w:commentRangeStart w:id="3"/>
          <w:commentRangeStart w:id="4"/>
          <w:r w:rsidR="00921026" w:rsidRPr="002915AD">
            <w:t xml:space="preserve"> </w:t>
          </w:r>
          <w:r w:rsidR="007D38B2" w:rsidRPr="002915AD">
            <w:t>of</w:t>
          </w:r>
          <w:r w:rsidR="00026825" w:rsidRPr="002915AD">
            <w:t xml:space="preserve"> </w:t>
          </w:r>
          <w:r w:rsidR="007D38B2" w:rsidRPr="002915AD">
            <w:t>Culminating</w:t>
          </w:r>
          <w:r w:rsidR="00026825" w:rsidRPr="002915AD">
            <w:t xml:space="preserve"> </w:t>
          </w:r>
          <w:r w:rsidR="007D38B2" w:rsidRPr="002915AD">
            <w:t>Experience</w:t>
          </w:r>
          <w:commentRangeEnd w:id="3"/>
          <w:r w:rsidR="00995AFD" w:rsidRPr="002915AD">
            <w:commentReference w:id="3"/>
          </w:r>
          <w:commentRangeEnd w:id="4"/>
          <w:r w:rsidR="00486E88" w:rsidRPr="002915AD">
            <w:commentReference w:id="4"/>
          </w:r>
        </w:sdtContent>
      </w:sdt>
      <w:bookmarkEnd w:id="0"/>
    </w:p>
    <w:p w14:paraId="07ABF26C" w14:textId="3109CF1C" w:rsidR="00954AF5" w:rsidRPr="00916D82" w:rsidRDefault="00F90938" w:rsidP="00954AF5">
      <w:pPr>
        <w:spacing w:after="0"/>
        <w:jc w:val="center"/>
      </w:pPr>
      <w:r w:rsidRPr="00916D82">
        <w:br/>
      </w:r>
      <w:r w:rsidRPr="00916D82">
        <w:br/>
      </w:r>
      <w:r w:rsidRPr="00916D82">
        <w:br/>
      </w:r>
      <w:r w:rsidRPr="00916D82">
        <w:br/>
      </w:r>
      <w:r w:rsidR="003E395D" w:rsidRPr="00916D82">
        <w:t xml:space="preserve">A </w:t>
      </w:r>
      <w:commentRangeStart w:id="5"/>
      <w:sdt>
        <w:sdtPr>
          <w:id w:val="1081257217"/>
          <w:placeholder>
            <w:docPart w:val="DefaultPlaceholder_1082065159"/>
          </w:placeholder>
          <w:comboBox>
            <w:listItem w:displayText="Click to Choose an item" w:value="Click to Choose an item"/>
            <w:listItem w:displayText="Thesis" w:value="Thesis"/>
            <w:listItem w:displayText="Dissertation" w:value="Dissertation"/>
            <w:listItem w:displayText="Written Creative Work" w:value="Written Creative Work"/>
            <w:listItem w:displayText="Music Composition" w:value="Music Composition"/>
          </w:comboBox>
        </w:sdtPr>
        <w:sdtEndPr/>
        <w:sdtContent>
          <w:r w:rsidR="00AE5FFD">
            <w:t>Written Creative Work</w:t>
          </w:r>
        </w:sdtContent>
      </w:sdt>
      <w:r w:rsidR="00921026" w:rsidRPr="00916D82">
        <w:t xml:space="preserve"> </w:t>
      </w:r>
      <w:commentRangeEnd w:id="5"/>
      <w:r w:rsidR="0041697B" w:rsidRPr="00916D82">
        <w:rPr>
          <w:rStyle w:val="CommentReference"/>
        </w:rPr>
        <w:commentReference w:id="5"/>
      </w:r>
      <w:r w:rsidR="003E395D" w:rsidRPr="00916D82">
        <w:t>submitted</w:t>
      </w:r>
      <w:r w:rsidR="00921026" w:rsidRPr="00916D82">
        <w:t xml:space="preserve"> to the faculty of</w:t>
      </w:r>
      <w:r w:rsidR="00954AF5" w:rsidRPr="00916D82">
        <w:br/>
      </w:r>
      <w:r w:rsidR="00F7662C" w:rsidRPr="00916D82">
        <w:t>San Franci</w:t>
      </w:r>
      <w:r w:rsidR="00921026" w:rsidRPr="00916D82">
        <w:t>s</w:t>
      </w:r>
      <w:r w:rsidR="00F7662C" w:rsidRPr="00916D82">
        <w:t>c</w:t>
      </w:r>
      <w:r w:rsidR="00921026" w:rsidRPr="00916D82">
        <w:t>o State University</w:t>
      </w:r>
      <w:r w:rsidR="00954AF5" w:rsidRPr="00916D82">
        <w:br/>
      </w:r>
      <w:r w:rsidR="00921026" w:rsidRPr="00916D82">
        <w:t>In partial fulfillment of</w:t>
      </w:r>
      <w:r w:rsidR="00954AF5" w:rsidRPr="00916D82">
        <w:br/>
      </w:r>
      <w:r w:rsidR="00921026" w:rsidRPr="00916D82">
        <w:t>the requirements for</w:t>
      </w:r>
      <w:r w:rsidR="00954AF5" w:rsidRPr="00916D82">
        <w:br/>
      </w:r>
      <w:r w:rsidR="00921026" w:rsidRPr="00916D82">
        <w:t xml:space="preserve">the </w:t>
      </w:r>
      <w:r w:rsidR="0041697B" w:rsidRPr="00916D82">
        <w:t>D</w:t>
      </w:r>
      <w:r w:rsidR="00921026" w:rsidRPr="00916D82">
        <w:t>egree</w:t>
      </w:r>
      <w:r w:rsidR="004A654F" w:rsidRPr="00916D82">
        <w:br/>
      </w:r>
      <w:r w:rsidR="00954AF5" w:rsidRPr="00916D82">
        <w:br/>
      </w:r>
    </w:p>
    <w:commentRangeStart w:id="6"/>
    <w:p w14:paraId="37C3BAE4" w14:textId="23B613FE" w:rsidR="00954AF5" w:rsidRPr="00916D82" w:rsidRDefault="00B41418" w:rsidP="0018780E">
      <w:pPr>
        <w:spacing w:after="600" w:line="420" w:lineRule="auto"/>
        <w:jc w:val="center"/>
      </w:pPr>
      <w:sdt>
        <w:sdtPr>
          <w:alias w:val="Degree"/>
          <w:tag w:val="Degree"/>
          <w:id w:val="142703324"/>
          <w:placeholder>
            <w:docPart w:val="DefaultPlaceholder_1082065159"/>
          </w:placeholder>
          <w:comboBox>
            <w:listItem w:displayText="Click to choose Degree" w:value="Click to choose Degree"/>
            <w:listItem w:displayText="Master of Arts" w:value="Master of Arts"/>
            <w:listItem w:displayText="Master of Business Administration" w:value="Master of Business Administration"/>
            <w:listItem w:displayText="Master of Fine Arts" w:value="Master of Fine Arts"/>
            <w:listItem w:displayText="Master of Music" w:value="Master of Music"/>
            <w:listItem w:displayText="Master of Public Administration" w:value="Master of Public Administration"/>
            <w:listItem w:displayText="Master of Public Health" w:value="Master of Public Health"/>
            <w:listItem w:displayText="Master of Science" w:value="Master of Science"/>
            <w:listItem w:displayText="Master of Social Work" w:value="Master of Social Work"/>
            <w:listItem w:displayText="Doctor of Education" w:value="Doctor of Education"/>
            <w:listItem w:displayText="Doctor of Philosophy" w:value="Doctor of Philosophy"/>
          </w:comboBox>
        </w:sdtPr>
        <w:sdtEndPr/>
        <w:sdtContent>
          <w:r w:rsidR="009E5106" w:rsidRPr="00916D82">
            <w:t>Click to choose Degree</w:t>
          </w:r>
        </w:sdtContent>
      </w:sdt>
      <w:commentRangeEnd w:id="6"/>
      <w:r w:rsidR="0028297D" w:rsidRPr="00916D82">
        <w:rPr>
          <w:rStyle w:val="CommentReference"/>
        </w:rPr>
        <w:commentReference w:id="6"/>
      </w:r>
      <w:r w:rsidR="00954AF5" w:rsidRPr="00916D82">
        <w:br/>
      </w:r>
      <w:r w:rsidR="00921026" w:rsidRPr="00916D82">
        <w:t>In</w:t>
      </w:r>
      <w:r w:rsidR="00954AF5" w:rsidRPr="00916D82">
        <w:br/>
      </w:r>
      <w:sdt>
        <w:sdtPr>
          <w:alias w:val="Major:Concentration"/>
          <w:tag w:val="Major:Concentration"/>
          <w:id w:val="-1514298798"/>
          <w:lock w:val="sdtLocked"/>
          <w:placeholder>
            <w:docPart w:val="CD74DBB5BDB74B11B5E558AAB308CE16"/>
          </w:placeholder>
          <w:comboBox>
            <w:listItem w:displayText="Click to choose Major: Concentration" w:value="Click to choose Major: Concentration"/>
            <w:listItem w:displayText="Accountancy" w:value="Accountancy"/>
            <w:listItem w:displayText="Anthropology" w:value="Anthropology"/>
            <w:listItem w:displayText="Art" w:value="Art"/>
            <w:listItem w:displayText="Asian American Studies" w:value="Asian American Studies"/>
            <w:listItem w:displayText="Biology" w:value="Biology"/>
            <w:listItem w:displayText="Biology: Cell and Molecular Biology" w:value="Biology: Cell and Molecular Biology"/>
            <w:listItem w:displayText="Biology: Ecology, Evolution, and Conservation Biology" w:value="Biology: Ecology, Evolution, and Conservation Biology"/>
            <w:listItem w:displayText="Biology: Marine Biology" w:value="Biology: Marine Biology"/>
            <w:listItem w:displayText="Biology: Microbiology" w:value="Biology: Microbiology"/>
            <w:listItem w:displayText="Biology: Physiology and Behavioral Biology" w:value="Biology: Physiology and Behavioral Biology"/>
            <w:listItem w:displayText="Biomedical Science" w:value="Biomedical Science"/>
            <w:listItem w:displayText="Biomedical Science: Biotechnology" w:value="Biomedical Science: Biotechnology"/>
            <w:listItem w:displayText="Biomedical Science: Stem Cell Science" w:value="Biomedical Science: Stem Cell Science"/>
            <w:listItem w:displayText="Broadcast and Electronic Communication Arts" w:value="Broadcast and Electronic Communication Arts"/>
            <w:listItem w:displayText="Business Administration" w:value="Business Administration"/>
            <w:listItem w:displayText="Chemistry" w:value="Chemistry"/>
            <w:listItem w:displayText="Chemistry: Biochemistry" w:value="Chemistry: Biochemistry"/>
            <w:listItem w:displayText="Chinese" w:value="Chinese"/>
            <w:listItem w:displayText="Cinema" w:value="Cinema"/>
            <w:listItem w:displayText="Cinema Studies" w:value="Cinema Studies"/>
            <w:listItem w:displayText="Classics" w:value="Classics"/>
            <w:listItem w:displayText="Communication Studies" w:value="Communication Studies"/>
            <w:listItem w:displayText="Communicative Disorders" w:value="Communicative Disorders"/>
            <w:listItem w:displayText="Comparative Literature" w:value="Comparative Literature"/>
            <w:listItem w:displayText="Computer Science" w:value="Computer Science"/>
            <w:listItem w:displayText="Computer Science: Computing and Business" w:value="Computer Science: Computing and Business"/>
            <w:listItem w:displayText="Computer Science: Computing for Life Science" w:value="Computer Science: Computing for Life Science"/>
            <w:listItem w:displayText="Computer Science: Software Engineering" w:value="Computer Science: Software Engineering"/>
            <w:listItem w:displayText="Counseling" w:value="Counseling"/>
            <w:listItem w:displayText="Counseling: Marraige, Family, and Child Counseling" w:value="Counseling: Marraige, Family, and Child Counseling"/>
            <w:listItem w:displayText="Creative Writing" w:value="Creative Writing"/>
            <w:listItem w:displayText="Drama" w:value="Drama"/>
            <w:listItem w:displayText="Economics" w:value="Economics"/>
            <w:listItem w:displayText="Education" w:value="Education"/>
            <w:listItem w:displayText="Education: Adult Education" w:value="Education: Adult Education"/>
            <w:listItem w:displayText="Education: Early Childhood Education" w:value="Education: Early Childhood Education"/>
            <w:listItem w:displayText="Education: Educational Administration" w:value="Education: Educational Administration"/>
            <w:listItem w:displayText="Education: Elementary Education" w:value="Education: Elementary Education"/>
            <w:listItem w:displayText="Education: Equity and Social Justice in Education" w:value="Education: Equity and Social Justice in Education"/>
            <w:listItem w:displayText="Education: Instructional Technologies" w:value="Education: Instructional Technologies"/>
            <w:listItem w:displayText="Education: Language and Literacy Education" w:value="Education: Language and Literacy Education"/>
            <w:listItem w:displayText="Education: Mathematics Education" w:value="Education: Mathematics Education"/>
            <w:listItem w:displayText="Education: Secondary Education" w:value="Education: Secondary Education"/>
            <w:listItem w:displayText="Education: Special Interest Area" w:value="Education: Special Interest Area"/>
            <w:listItem w:displayText="Education: Special Education" w:value="Education: Special Education"/>
            <w:listItem w:displayText="Educational Leadership" w:value="Educational Leadership"/>
            <w:listItem w:displayText="English: Composition" w:value="English: Composition"/>
            <w:listItem w:displayText="English: Creative Writing" w:value="English: Creative Writing"/>
            <w:listItem w:displayText="English: Linguistics" w:value="English: Linguistics"/>
            <w:listItem w:displayText="English: Literature" w:value="English: Literature"/>
            <w:listItem w:displayText="English: Teaching English to Speakers of Other Languages" w:value="English: Teaching English to Speakers of Other Languages"/>
            <w:listItem w:displayText="Engineering" w:value="Engineering"/>
            <w:listItem w:displayText="Engineering: Embedded Electrical and Computer Systems" w:value="Engineering: Embedded Electrical and Computer Systems"/>
            <w:listItem w:displayText="Engineering: Energy Systems" w:value="Engineering: Energy Systems"/>
            <w:listItem w:displayText="Engineering: Sturctural/Earthquake Engineering" w:value="Engineering: Sturctural/Earthquake Engineering"/>
            <w:listItem w:displayText="Ethnics Studies" w:value="Ethnics Studies"/>
            <w:listItem w:displayText="Family and Consumer Sciences" w:value="Family and Consumer Sciences"/>
            <w:listItem w:displayText="French" w:value="French"/>
            <w:listItem w:displayText="Geographic Information System" w:value="Geographic Information System"/>
            <w:listItem w:displayText="Geography" w:value="Geography"/>
            <w:listItem w:displayText="Geography: Resource Management and Environmental Planning" w:value="Geography: Resource Management and Environmental Planning"/>
            <w:listItem w:displayText="Geoscience" w:value="Geoscience"/>
            <w:listItem w:displayText="German" w:value="German"/>
            <w:listItem w:displayText="Gerontology" w:value="Gerontology"/>
            <w:listItem w:displayText="History" w:value="History"/>
            <w:listItem w:displayText="Humanities" w:value="Humanities"/>
            <w:listItem w:displayText="Human Sexuality Studies" w:value="Human Sexuality Studies"/>
            <w:listItem w:displayText="Industrial Arts" w:value="Industrial Arts"/>
            <w:listItem w:displayText="Interdisciplinary Marine and Estuarine Science" w:value="Interdisciplinary Marine and Estuarine Science"/>
            <w:listItem w:displayText="Interdisciplinary Studies" w:value="Interdisciplinary Studies"/>
            <w:listItem w:displayText="International Relations" w:value="International Relations"/>
            <w:listItem w:displayText="Italian" w:value="Italian"/>
            <w:listItem w:displayText="Japanese" w:value="Japanese"/>
            <w:listItem w:displayText="Kinesiology" w:value="Kinesiology"/>
            <w:listItem w:displayText="Marine Science" w:value="Marine Science"/>
            <w:listItem w:displayText="Mathematics" w:value="Mathematics"/>
            <w:listItem w:displayText="Museum Studies" w:value="Museum Studies"/>
            <w:listItem w:displayText="Music" w:value="Music"/>
            <w:listItem w:displayText="Nursing" w:value="Nursing"/>
            <w:listItem w:displayText="Nursing: Family Nurse Practitioner" w:value="Nursing: Family Nurse Practitioner"/>
            <w:listItem w:displayText="Philosophy" w:value="Philosophy"/>
            <w:listItem w:displayText="Physics" w:value="Physics"/>
            <w:listItem w:displayText="Physics: Astronomy" w:value="Physics: Astronomy"/>
            <w:listItem w:displayText="Political Science" w:value="Political Science"/>
            <w:listItem w:displayText="Psychology" w:value="Psychology"/>
            <w:listItem w:displayText="Psychology: Clinical Psycholgy" w:value="Psychology: Clinical Psycholgy"/>
            <w:listItem w:displayText="Psychology: Developmental Psychology" w:value="Psychology: Developmental Psychology"/>
            <w:listItem w:displayText="Psychology: Industrial/Organizational Psychology" w:value="Psychology: Industrial/Organizational Psychology"/>
            <w:listItem w:displayText="Psycology: Mind, Brain, and Behavior" w:value="Psycology: Mind, Brain, and Behavior"/>
            <w:listItem w:displayText="Psychology: School Psychology" w:value="Psychology: School Psychology"/>
            <w:listItem w:displayText="Psychology: Women and Gender Studies" w:value="Psychology: Women and Gender Studies"/>
            <w:listItem w:displayText="Recreation, Parks and Tourism" w:value="Recreation, Parks and Tourism"/>
            <w:listItem w:displayText="Rehabilitation Counseling" w:value="Rehabilitation Counseling"/>
            <w:listItem w:displayText="Special Education" w:value="Special Education"/>
            <w:listItem w:displayText="Theatre Arts" w:value="Theatre Arts"/>
            <w:listItem w:displayText="Theatre Arts: Design/ Technical Ptoduction" w:value="Theatre Arts: Design/ Technical Ptoduction"/>
          </w:comboBox>
        </w:sdtPr>
        <w:sdtEndPr/>
        <w:sdtContent>
          <w:r w:rsidR="00AE5FFD">
            <w:t>English: Creative Writing</w:t>
          </w:r>
        </w:sdtContent>
      </w:sdt>
      <w:commentRangeStart w:id="7"/>
      <w:r w:rsidR="00FB0E96" w:rsidRPr="00916D82">
        <w:t xml:space="preserve"> </w:t>
      </w:r>
      <w:commentRangeEnd w:id="7"/>
      <w:r w:rsidR="009E5106" w:rsidRPr="00916D82">
        <w:rPr>
          <w:rStyle w:val="CommentReference"/>
        </w:rPr>
        <w:commentReference w:id="7"/>
      </w:r>
      <w:r w:rsidR="00954AF5" w:rsidRPr="00916D82">
        <w:br/>
      </w:r>
      <w:r w:rsidR="004A654F" w:rsidRPr="00916D82">
        <w:br/>
      </w:r>
    </w:p>
    <w:p w14:paraId="371E62FE" w14:textId="6653AA02" w:rsidR="0018780E" w:rsidRPr="00916D82" w:rsidRDefault="0028359C" w:rsidP="0018780E">
      <w:pPr>
        <w:spacing w:after="0" w:line="240" w:lineRule="auto"/>
        <w:jc w:val="center"/>
      </w:pPr>
      <w:r w:rsidRPr="00916D82">
        <w:t>b</w:t>
      </w:r>
      <w:r w:rsidR="00921026" w:rsidRPr="00916D82">
        <w:t>y</w:t>
      </w:r>
      <w:r w:rsidR="00954AF5" w:rsidRPr="00916D82">
        <w:br/>
      </w:r>
      <w:r w:rsidR="0018780E" w:rsidRPr="00916D82">
        <w:br/>
      </w:r>
      <w:sdt>
        <w:sdtPr>
          <w:id w:val="-1456171267"/>
          <w:placeholder>
            <w:docPart w:val="DefaultPlaceholder_1082065158"/>
          </w:placeholder>
        </w:sdtPr>
        <w:sdtEndPr/>
        <w:sdtContent>
          <w:commentRangeStart w:id="8"/>
          <w:r w:rsidR="00921026" w:rsidRPr="00916D82">
            <w:t>First Middle Last Name</w:t>
          </w:r>
          <w:commentRangeEnd w:id="8"/>
          <w:r w:rsidR="0041697B" w:rsidRPr="00916D82">
            <w:rPr>
              <w:rStyle w:val="CommentReference"/>
            </w:rPr>
            <w:commentReference w:id="8"/>
          </w:r>
        </w:sdtContent>
      </w:sdt>
      <w:r w:rsidR="00954AF5" w:rsidRPr="00916D82">
        <w:br/>
      </w:r>
      <w:r w:rsidR="00954AF5" w:rsidRPr="00916D82">
        <w:br/>
      </w:r>
      <w:r w:rsidR="00921026" w:rsidRPr="00916D82">
        <w:t>San Francisco, California</w:t>
      </w:r>
      <w:r w:rsidR="00954AF5" w:rsidRPr="00916D82">
        <w:br/>
      </w:r>
      <w:r w:rsidR="00954AF5" w:rsidRPr="00916D82">
        <w:br/>
      </w:r>
      <w:commentRangeStart w:id="9"/>
      <w:sdt>
        <w:sdtPr>
          <w:alias w:val="semester"/>
          <w:tag w:val="semester"/>
          <w:id w:val="522443315"/>
          <w:placeholder>
            <w:docPart w:val="DefaultPlaceholder_1082065159"/>
          </w:placeholder>
          <w:comboBox>
            <w:listItem w:displayText="Click to choose Semester" w:value="Click to choose Semester"/>
            <w:listItem w:displayText="January" w:value="January"/>
            <w:listItem w:displayText="May " w:value="May "/>
            <w:listItem w:displayText="August" w:value="August"/>
          </w:comboBox>
        </w:sdtPr>
        <w:sdtEndPr/>
        <w:sdtContent>
          <w:r w:rsidR="00BD6E55" w:rsidRPr="00916D82">
            <w:t>Click to choose Semester</w:t>
          </w:r>
        </w:sdtContent>
      </w:sdt>
      <w:r w:rsidR="003307BF" w:rsidRPr="00916D82">
        <w:t xml:space="preserve"> </w:t>
      </w:r>
      <w:commentRangeEnd w:id="9"/>
      <w:r w:rsidR="003307BF" w:rsidRPr="00916D82">
        <w:rPr>
          <w:rStyle w:val="CommentReference"/>
        </w:rPr>
        <w:commentReference w:id="9"/>
      </w:r>
      <w:sdt>
        <w:sdtPr>
          <w:id w:val="-2028627191"/>
          <w:placeholder>
            <w:docPart w:val="DefaultPlaceholder_1082065158"/>
          </w:placeholder>
        </w:sdtPr>
        <w:sdtEndPr/>
        <w:sdtContent>
          <w:r w:rsidR="00BD6E55" w:rsidRPr="00916D82">
            <w:t xml:space="preserve"> </w:t>
          </w:r>
          <w:commentRangeStart w:id="10"/>
          <w:r w:rsidR="00921026" w:rsidRPr="00916D82">
            <w:t>20XX</w:t>
          </w:r>
          <w:commentRangeEnd w:id="10"/>
          <w:r w:rsidR="003307BF" w:rsidRPr="00916D82">
            <w:rPr>
              <w:rStyle w:val="CommentReference"/>
            </w:rPr>
            <w:commentReference w:id="10"/>
          </w:r>
        </w:sdtContent>
      </w:sdt>
      <w:r w:rsidR="0018780E" w:rsidRPr="00916D82">
        <w:br w:type="page"/>
      </w:r>
    </w:p>
    <w:p w14:paraId="1FA9FF11" w14:textId="77777777" w:rsidR="00757BD3" w:rsidRPr="00916D82" w:rsidRDefault="00757BD3" w:rsidP="004A654F">
      <w:pPr>
        <w:spacing w:after="0" w:line="240" w:lineRule="auto"/>
        <w:jc w:val="center"/>
        <w:sectPr w:rsidR="00757BD3" w:rsidRPr="00916D82" w:rsidSect="000948DF">
          <w:pgSz w:w="12240" w:h="15840"/>
          <w:pgMar w:top="1440" w:right="1440" w:bottom="1440" w:left="1440" w:header="1440" w:footer="1440" w:gutter="0"/>
          <w:pgNumType w:fmt="lowerRoman"/>
          <w:cols w:space="720"/>
          <w:docGrid w:linePitch="360"/>
        </w:sectPr>
      </w:pPr>
    </w:p>
    <w:p w14:paraId="7FB75CFF" w14:textId="77777777" w:rsidR="00757BD3" w:rsidRPr="00916D82" w:rsidRDefault="00757BD3" w:rsidP="00683EEC">
      <w:pPr>
        <w:jc w:val="center"/>
        <w:sectPr w:rsidR="00757BD3" w:rsidRPr="00916D82" w:rsidSect="00757BD3">
          <w:type w:val="continuous"/>
          <w:pgSz w:w="12240" w:h="15840"/>
          <w:pgMar w:top="1440" w:right="1440" w:bottom="1440" w:left="2160" w:header="1440" w:footer="1440" w:gutter="0"/>
          <w:pgNumType w:fmt="lowerRoman"/>
          <w:cols w:space="720"/>
          <w:docGrid w:linePitch="360"/>
        </w:sectPr>
      </w:pPr>
    </w:p>
    <w:p w14:paraId="1AB6F958" w14:textId="003EF693" w:rsidR="00921026" w:rsidRPr="00916D82" w:rsidRDefault="002B7BFB" w:rsidP="00683EEC">
      <w:pPr>
        <w:jc w:val="center"/>
      </w:pPr>
      <w:r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921026" w:rsidRPr="00916D82">
        <w:t>Copyright by</w:t>
      </w:r>
      <w:r w:rsidR="00683EEC" w:rsidRPr="00916D82">
        <w:br/>
      </w:r>
      <w:sdt>
        <w:sdtPr>
          <w:id w:val="1231045843"/>
          <w:placeholder>
            <w:docPart w:val="DefaultPlaceholder_1082065158"/>
          </w:placeholder>
        </w:sdtPr>
        <w:sdtEndPr/>
        <w:sdtContent>
          <w:commentRangeStart w:id="11"/>
          <w:r w:rsidR="00921026" w:rsidRPr="00916D82">
            <w:t>First Middle Last Name</w:t>
          </w:r>
          <w:commentRangeEnd w:id="11"/>
          <w:r w:rsidR="003307BF" w:rsidRPr="00916D82">
            <w:rPr>
              <w:rStyle w:val="CommentReference"/>
            </w:rPr>
            <w:commentReference w:id="11"/>
          </w:r>
        </w:sdtContent>
      </w:sdt>
      <w:r w:rsidR="00683EEC" w:rsidRPr="00916D82">
        <w:br/>
      </w:r>
      <w:sdt>
        <w:sdtPr>
          <w:id w:val="-762994798"/>
          <w:placeholder>
            <w:docPart w:val="DefaultPlaceholder_1082065158"/>
          </w:placeholder>
        </w:sdtPr>
        <w:sdtEndPr/>
        <w:sdtContent>
          <w:commentRangeStart w:id="12"/>
          <w:r w:rsidR="00921026" w:rsidRPr="00916D82">
            <w:t>20XX</w:t>
          </w:r>
          <w:commentRangeEnd w:id="12"/>
          <w:r w:rsidR="003307BF" w:rsidRPr="00916D82">
            <w:rPr>
              <w:rStyle w:val="CommentReference"/>
            </w:rPr>
            <w:commentReference w:id="12"/>
          </w:r>
        </w:sdtContent>
      </w:sdt>
    </w:p>
    <w:p w14:paraId="12BDEDD7" w14:textId="7C7BD83D" w:rsidR="00683EEC" w:rsidRPr="00916D82" w:rsidRDefault="00787D3D" w:rsidP="00683EEC">
      <w:pPr>
        <w:tabs>
          <w:tab w:val="left" w:pos="2187"/>
        </w:tabs>
        <w:spacing w:before="320" w:after="0" w:line="360" w:lineRule="auto"/>
        <w:jc w:val="center"/>
      </w:pPr>
      <w:commentRangeStart w:id="13"/>
      <w:commentRangeEnd w:id="13"/>
      <w:r w:rsidRPr="00916D82">
        <w:rPr>
          <w:rStyle w:val="CommentReference"/>
        </w:rPr>
        <w:commentReference w:id="13"/>
      </w:r>
      <w:r w:rsidR="00683EEC" w:rsidRPr="00916D82">
        <w:br w:type="page"/>
      </w:r>
    </w:p>
    <w:p w14:paraId="501F9F08" w14:textId="50F72761" w:rsidR="00683EEC" w:rsidRPr="002915AD" w:rsidRDefault="00683EEC" w:rsidP="002915AD">
      <w:pPr>
        <w:pStyle w:val="Heading2"/>
      </w:pPr>
      <w:r w:rsidRPr="00916D82">
        <w:lastRenderedPageBreak/>
        <w:br/>
      </w:r>
      <w:bookmarkStart w:id="14" w:name="_Toc49428837"/>
      <w:bookmarkStart w:id="15" w:name="_Toc57187206"/>
      <w:bookmarkStart w:id="16" w:name="_Toc57204401"/>
      <w:bookmarkStart w:id="17" w:name="_Toc57205670"/>
      <w:commentRangeStart w:id="18"/>
      <w:r w:rsidR="00921026" w:rsidRPr="002915AD">
        <w:t>C</w:t>
      </w:r>
      <w:r w:rsidR="006B19E0" w:rsidRPr="002915AD">
        <w:t>ertification of Approval</w:t>
      </w:r>
      <w:bookmarkEnd w:id="14"/>
      <w:commentRangeEnd w:id="18"/>
      <w:r w:rsidR="006B19E0" w:rsidRPr="002915AD">
        <w:rPr>
          <w:rStyle w:val="CommentReference"/>
          <w:sz w:val="24"/>
          <w:szCs w:val="22"/>
        </w:rPr>
        <w:commentReference w:id="18"/>
      </w:r>
      <w:bookmarkEnd w:id="15"/>
      <w:bookmarkEnd w:id="16"/>
      <w:bookmarkEnd w:id="17"/>
    </w:p>
    <w:p w14:paraId="0606F042" w14:textId="5629A4E1" w:rsidR="00E50408" w:rsidRPr="00916D82" w:rsidRDefault="00921026" w:rsidP="00440471">
      <w:pPr>
        <w:tabs>
          <w:tab w:val="left" w:pos="2187"/>
        </w:tabs>
        <w:spacing w:before="720" w:after="960" w:line="480" w:lineRule="auto"/>
      </w:pPr>
      <w:r w:rsidRPr="00916D82">
        <w:t xml:space="preserve">I certify that I have read </w:t>
      </w:r>
      <w:commentRangeStart w:id="19"/>
      <w:sdt>
        <w:sdtPr>
          <w:id w:val="462783249"/>
          <w:placeholder>
            <w:docPart w:val="DefaultPlaceholder_1082065158"/>
          </w:placeholder>
        </w:sdtPr>
        <w:sdtEndPr/>
        <w:sdtContent>
          <w:r w:rsidR="001A3F99" w:rsidRPr="00916D82">
            <w:t>Title of Culminating Experience</w:t>
          </w:r>
        </w:sdtContent>
      </w:sdt>
      <w:r w:rsidRPr="00916D82">
        <w:t xml:space="preserve"> </w:t>
      </w:r>
      <w:commentRangeEnd w:id="19"/>
      <w:r w:rsidR="003307BF" w:rsidRPr="00916D82">
        <w:rPr>
          <w:rStyle w:val="CommentReference"/>
        </w:rPr>
        <w:commentReference w:id="19"/>
      </w:r>
      <w:r w:rsidRPr="00916D82">
        <w:t xml:space="preserve">by </w:t>
      </w:r>
      <w:sdt>
        <w:sdtPr>
          <w:id w:val="1928074366"/>
          <w:placeholder>
            <w:docPart w:val="DefaultPlaceholder_1082065158"/>
          </w:placeholder>
        </w:sdtPr>
        <w:sdtEndPr/>
        <w:sdtContent>
          <w:commentRangeStart w:id="20"/>
          <w:r w:rsidRPr="00916D82">
            <w:t>First Middle Last Name</w:t>
          </w:r>
          <w:commentRangeEnd w:id="20"/>
          <w:r w:rsidR="003307BF" w:rsidRPr="00916D82">
            <w:rPr>
              <w:rStyle w:val="CommentReference"/>
            </w:rPr>
            <w:commentReference w:id="20"/>
          </w:r>
        </w:sdtContent>
      </w:sdt>
      <w:r w:rsidRPr="00916D82">
        <w:t xml:space="preserve">, and that in my opinion this work meets the criteria for approving a thesis submitted in partial fulfillment of the requirement for the degree </w:t>
      </w:r>
      <w:commentRangeStart w:id="21"/>
      <w:sdt>
        <w:sdtPr>
          <w:id w:val="-1120688404"/>
          <w:placeholder>
            <w:docPart w:val="DefaultPlaceholder_1082065158"/>
          </w:placeholder>
        </w:sdtPr>
        <w:sdtEndPr/>
        <w:sdtContent>
          <w:r w:rsidR="00C84FF3" w:rsidRPr="00916D82">
            <w:t>(E</w:t>
          </w:r>
          <w:r w:rsidRPr="00916D82">
            <w:t xml:space="preserve">xample) Master of </w:t>
          </w:r>
        </w:sdtContent>
      </w:sdt>
      <w:r w:rsidRPr="00916D82">
        <w:t xml:space="preserve"> </w:t>
      </w:r>
      <w:commentRangeEnd w:id="21"/>
      <w:r w:rsidR="003307BF" w:rsidRPr="00916D82">
        <w:rPr>
          <w:rStyle w:val="CommentReference"/>
        </w:rPr>
        <w:commentReference w:id="21"/>
      </w:r>
      <w:r w:rsidRPr="00916D82">
        <w:t>at San Francisco State University.</w:t>
      </w:r>
    </w:p>
    <w:p w14:paraId="37A5EC60" w14:textId="7534A54E" w:rsidR="00440471" w:rsidRPr="00916D82" w:rsidRDefault="00440471" w:rsidP="00440471">
      <w:pPr>
        <w:tabs>
          <w:tab w:val="left" w:pos="2187"/>
        </w:tabs>
      </w:pPr>
      <w:r w:rsidRPr="00916D82">
        <w:rPr>
          <w:noProof/>
        </w:rPr>
        <mc:AlternateContent>
          <mc:Choice Requires="wps">
            <w:drawing>
              <wp:inline distT="0" distB="0" distL="0" distR="0" wp14:anchorId="7833AC5E" wp14:editId="64DAEBB5">
                <wp:extent cx="2862072" cy="0"/>
                <wp:effectExtent l="0" t="0" r="33655" b="19050"/>
                <wp:docPr id="3" name="Straight Connector 3"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AE0EA4B" id="Straight Connector 3"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" strokecolor="black [3040]">
                <o:lock v:ext="edit" shapetype="f"/>
                <w10:anchorlock/>
              </v:line>
            </w:pict>
          </mc:Fallback>
        </mc:AlternateContent>
      </w:r>
    </w:p>
    <w:p w14:paraId="7369E514" w14:textId="77777777" w:rsidR="00440471" w:rsidRPr="00916D82" w:rsidRDefault="00440471" w:rsidP="00440471">
      <w:pPr>
        <w:tabs>
          <w:tab w:val="left" w:pos="2187"/>
        </w:tabs>
        <w:spacing w:after="0"/>
      </w:pPr>
      <w:r w:rsidRPr="00916D82">
        <w:tab/>
      </w:r>
      <w:r w:rsidRPr="00916D82">
        <w:tab/>
      </w:r>
      <w:r w:rsidRPr="00916D82">
        <w:tab/>
      </w:r>
      <w:r w:rsidRPr="00916D82">
        <w:tab/>
      </w:r>
      <w:commentRangeStart w:id="22"/>
      <w:sdt>
        <w:sdtPr>
          <w:id w:val="617647659"/>
          <w:placeholder>
            <w:docPart w:val="124E36CBD0B44216BC2352196291BFC2"/>
          </w:placeholder>
        </w:sdtPr>
        <w:sdtEndPr/>
        <w:sdtContent>
          <w:r w:rsidRPr="00916D82">
            <w:t>Name of the professor,</w:t>
          </w:r>
        </w:sdtContent>
      </w:sdt>
      <w:commentRangeEnd w:id="22"/>
      <w:r w:rsidRPr="00916D82">
        <w:rPr>
          <w:b/>
        </w:rPr>
        <w:t xml:space="preserve"> </w:t>
      </w:r>
      <w:commentRangeStart w:id="23"/>
      <w:sdt>
        <w:sdtPr>
          <w:alias w:val="Degree"/>
          <w:tag w:val="degree"/>
          <w:id w:val="1766271230"/>
          <w:placeholder>
            <w:docPart w:val="ACA7427A34194BCBA19824101A12BE76"/>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Pr="00916D82">
            <w:t>Choose degree</w:t>
          </w:r>
        </w:sdtContent>
      </w:sdt>
      <w:r w:rsidRPr="00916D82">
        <w:rPr>
          <w:rStyle w:val="CommentReference"/>
        </w:rPr>
        <w:t xml:space="preserve"> </w:t>
      </w:r>
      <w:r w:rsidRPr="00916D82">
        <w:rPr>
          <w:rStyle w:val="CommentReference"/>
        </w:rPr>
        <w:commentReference w:id="22"/>
      </w:r>
      <w:commentRangeEnd w:id="23"/>
      <w:r w:rsidRPr="00916D82">
        <w:rPr>
          <w:rStyle w:val="CommentReference"/>
        </w:rPr>
        <w:commentReference w:id="23"/>
      </w:r>
    </w:p>
    <w:p w14:paraId="6FF9BF78" w14:textId="77777777" w:rsidR="00151020" w:rsidRPr="00916D82" w:rsidRDefault="00440471" w:rsidP="00151020">
      <w:pPr>
        <w:tabs>
          <w:tab w:val="left" w:pos="2187"/>
        </w:tabs>
        <w:spacing w:before="100" w:after="0" w:line="240" w:lineRule="auto"/>
      </w:pPr>
      <w:r w:rsidRPr="00916D82">
        <w:tab/>
      </w:r>
      <w:r w:rsidRPr="00916D82">
        <w:tab/>
      </w:r>
      <w:r w:rsidRPr="00916D82">
        <w:tab/>
      </w:r>
      <w:r w:rsidRPr="00916D82">
        <w:tab/>
      </w:r>
      <w:commentRangeStart w:id="24"/>
      <w:sdt>
        <w:sdtPr>
          <w:alias w:val="Faculty Rank"/>
          <w:tag w:val="Faculty Rank"/>
          <w:id w:val="-360283449"/>
          <w:placeholder>
            <w:docPart w:val="9692EAA85E264B349E8F06A0C7B4A1E4"/>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Pr="00916D82">
            <w:t>Click to choose the faculty rank</w:t>
          </w:r>
        </w:sdtContent>
      </w:sdt>
      <w:r w:rsidR="00151020" w:rsidRPr="00916D82">
        <w:t>,</w:t>
      </w:r>
      <w:commentRangeEnd w:id="24"/>
      <w:r w:rsidR="00203693">
        <w:rPr>
          <w:rStyle w:val="CommentReference"/>
        </w:rPr>
        <w:commentReference w:id="24"/>
      </w:r>
    </w:p>
    <w:p w14:paraId="40863809" w14:textId="528854A9" w:rsidR="00440471" w:rsidRPr="00916D82" w:rsidRDefault="00151020" w:rsidP="00440471">
      <w:pPr>
        <w:tabs>
          <w:tab w:val="left" w:pos="2187"/>
        </w:tabs>
        <w:spacing w:before="100" w:after="500" w:line="360" w:lineRule="auto"/>
      </w:pPr>
      <w:r w:rsidRPr="00916D82">
        <w:tab/>
      </w:r>
      <w:r w:rsidRPr="00916D82">
        <w:tab/>
      </w:r>
      <w:r w:rsidRPr="00916D82">
        <w:tab/>
      </w:r>
      <w:r w:rsidRPr="00916D82">
        <w:tab/>
        <w:t xml:space="preserve">Thesis </w:t>
      </w:r>
      <w:r w:rsidR="00631A23" w:rsidRPr="00916D82">
        <w:t>Committee Chair</w:t>
      </w:r>
    </w:p>
    <w:p w14:paraId="533BC55A" w14:textId="0F74D325" w:rsidR="00E50408" w:rsidRPr="00916D82" w:rsidRDefault="00440471" w:rsidP="00440471">
      <w:pPr>
        <w:tabs>
          <w:tab w:val="left" w:pos="2187"/>
        </w:tabs>
      </w:pPr>
      <w:r w:rsidRPr="00916D82">
        <w:rPr>
          <w:noProof/>
        </w:rPr>
        <w:t xml:space="preserve"> </w:t>
      </w:r>
      <w:r w:rsidR="00E50408" w:rsidRPr="00916D82">
        <w:rPr>
          <w:noProof/>
        </w:rPr>
        <mc:AlternateContent>
          <mc:Choice Requires="wps">
            <w:drawing>
              <wp:inline distT="0" distB="0" distL="0" distR="0" wp14:anchorId="63F04AEA" wp14:editId="0A95B9C6">
                <wp:extent cx="2862072" cy="0"/>
                <wp:effectExtent l="0" t="0" r="33655" b="19050"/>
                <wp:docPr id="7" name="Straight Connector 7"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39865A0" id="Straight Connector 7"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" strokecolor="black [3040]">
                <o:lock v:ext="edit" shapetype="f"/>
                <w10:anchorlock/>
              </v:line>
            </w:pict>
          </mc:Fallback>
        </mc:AlternateContent>
      </w:r>
      <w:commentRangeStart w:id="25"/>
    </w:p>
    <w:p w14:paraId="370F026F" w14:textId="77777777" w:rsidR="00E50408" w:rsidRPr="00916D82" w:rsidRDefault="00E50408" w:rsidP="00E50408">
      <w:pPr>
        <w:tabs>
          <w:tab w:val="left" w:pos="2187"/>
        </w:tabs>
        <w:spacing w:after="0"/>
      </w:pPr>
      <w:r w:rsidRPr="00916D82">
        <w:tab/>
      </w:r>
      <w:r w:rsidRPr="00916D82">
        <w:tab/>
      </w:r>
      <w:r w:rsidRPr="00916D82">
        <w:tab/>
      </w:r>
      <w:r w:rsidRPr="00916D82">
        <w:tab/>
      </w:r>
      <w:sdt>
        <w:sdtPr>
          <w:id w:val="-1787413800"/>
          <w:placeholder>
            <w:docPart w:val="F02EC1C2FCBD47F2848AFE9361A79920"/>
          </w:placeholder>
        </w:sdtPr>
        <w:sdtEndPr/>
        <w:sdtContent>
          <w:r w:rsidRPr="00916D82">
            <w:t>Name of the professor,</w:t>
          </w:r>
        </w:sdtContent>
      </w:sdt>
      <w:r w:rsidRPr="00916D82">
        <w:rPr>
          <w:b/>
        </w:rPr>
        <w:t xml:space="preserve"> </w:t>
      </w:r>
      <w:sdt>
        <w:sdtPr>
          <w:alias w:val="Degree"/>
          <w:tag w:val="degree"/>
          <w:id w:val="-1027020947"/>
          <w:placeholder>
            <w:docPart w:val="A24F909B43584E4B984FE8B845442919"/>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Pr="00916D82">
            <w:t>Choose degree</w:t>
          </w:r>
        </w:sdtContent>
      </w:sdt>
      <w:r w:rsidRPr="00916D82">
        <w:rPr>
          <w:rStyle w:val="CommentReference"/>
        </w:rPr>
        <w:t xml:space="preserve"> </w:t>
      </w:r>
    </w:p>
    <w:p w14:paraId="0C96F9A5" w14:textId="5324BEDF" w:rsidR="004D43CA" w:rsidRPr="00916D82" w:rsidRDefault="00E50408" w:rsidP="004C221F">
      <w:pPr>
        <w:tabs>
          <w:tab w:val="left" w:pos="2187"/>
        </w:tabs>
        <w:spacing w:before="100" w:after="500" w:line="360" w:lineRule="auto"/>
      </w:pPr>
      <w:r w:rsidRPr="00916D82">
        <w:tab/>
      </w:r>
      <w:r w:rsidRPr="00916D82">
        <w:tab/>
      </w:r>
      <w:r w:rsidR="004C221F" w:rsidRPr="00916D82">
        <w:tab/>
      </w:r>
      <w:r w:rsidRPr="00916D82">
        <w:tab/>
      </w:r>
      <w:sdt>
        <w:sdtPr>
          <w:alias w:val="Faculty Rank"/>
          <w:tag w:val="Faculty Rank"/>
          <w:id w:val="-1487474625"/>
          <w:placeholder>
            <w:docPart w:val="35D955248FE048358D90CF404416512A"/>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Pr="00916D82">
            <w:t>Click to choose the faculty rank</w:t>
          </w:r>
        </w:sdtContent>
      </w:sdt>
    </w:p>
    <w:p w14:paraId="74411E99" w14:textId="3B9C453A" w:rsidR="00921026" w:rsidRPr="00916D82" w:rsidRDefault="002D1455" w:rsidP="00921026">
      <w:pPr>
        <w:tabs>
          <w:tab w:val="left" w:pos="2187"/>
        </w:tabs>
      </w:pPr>
      <w:r w:rsidRPr="00916D82">
        <w:rPr>
          <w:noProof/>
        </w:rPr>
        <mc:AlternateContent>
          <mc:Choice Requires="wps">
            <w:drawing>
              <wp:inline distT="0" distB="0" distL="0" distR="0" wp14:anchorId="431D2E59" wp14:editId="6608F27B">
                <wp:extent cx="2862072" cy="0"/>
                <wp:effectExtent l="0" t="0" r="33655" b="19050"/>
                <wp:docPr id="1" name="Straight Connector 1"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C017201" id="Straight Connector 1"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" strokecolor="black [3040]">
                <o:lock v:ext="edit" shapetype="f"/>
                <w10:anchorlock/>
              </v:line>
            </w:pict>
          </mc:Fallback>
        </mc:AlternateContent>
      </w:r>
    </w:p>
    <w:p w14:paraId="013FBB10" w14:textId="77777777" w:rsidR="005E7452" w:rsidRPr="00916D82" w:rsidRDefault="005E7452" w:rsidP="005E7452">
      <w:pPr>
        <w:tabs>
          <w:tab w:val="left" w:pos="2187"/>
        </w:tabs>
        <w:spacing w:after="0"/>
      </w:pPr>
      <w:r w:rsidRPr="00916D82">
        <w:tab/>
      </w:r>
      <w:r w:rsidRPr="00916D82">
        <w:tab/>
      </w:r>
      <w:r w:rsidRPr="00916D82">
        <w:tab/>
      </w:r>
      <w:r w:rsidRPr="00916D82">
        <w:tab/>
      </w:r>
      <w:sdt>
        <w:sdtPr>
          <w:id w:val="-129550180"/>
          <w:placeholder>
            <w:docPart w:val="83156BED3A6D42AC99C13C676D985B29"/>
          </w:placeholder>
        </w:sdtPr>
        <w:sdtEndPr/>
        <w:sdtContent>
          <w:r w:rsidR="006044C7" w:rsidRPr="00916D82">
            <w:t>Name of the professor,</w:t>
          </w:r>
        </w:sdtContent>
      </w:sdt>
      <w:r w:rsidR="007F0605" w:rsidRPr="00916D82">
        <w:t xml:space="preserve"> </w:t>
      </w:r>
      <w:sdt>
        <w:sdtPr>
          <w:alias w:val="Degree"/>
          <w:tag w:val="Degree"/>
          <w:id w:val="-1386018018"/>
          <w:placeholder>
            <w:docPart w:val="DefaultPlaceholder_1082065159"/>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00D14518" w:rsidRPr="00916D82">
            <w:t>Choose degree</w:t>
          </w:r>
        </w:sdtContent>
      </w:sdt>
    </w:p>
    <w:p w14:paraId="04F80273" w14:textId="43BB44EE" w:rsidR="00921026" w:rsidRPr="00916D82" w:rsidRDefault="00921026" w:rsidP="00706CCF">
      <w:pPr>
        <w:tabs>
          <w:tab w:val="left" w:pos="2187"/>
        </w:tabs>
        <w:spacing w:after="500"/>
      </w:pPr>
      <w:r w:rsidRPr="00916D82">
        <w:tab/>
      </w:r>
      <w:r w:rsidRPr="00916D82">
        <w:tab/>
      </w:r>
      <w:r w:rsidRPr="00916D82">
        <w:tab/>
      </w:r>
      <w:r w:rsidRPr="00916D82">
        <w:tab/>
      </w:r>
      <w:sdt>
        <w:sdtPr>
          <w:alias w:val="Faculty Rank"/>
          <w:tag w:val="Faculty Rank"/>
          <w:id w:val="1835252827"/>
          <w:placeholder>
            <w:docPart w:val="DefaultPlaceholder_1082065159"/>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00674B48" w:rsidRPr="00916D82">
            <w:t>Click to choose the faculty rank</w:t>
          </w:r>
        </w:sdtContent>
      </w:sdt>
    </w:p>
    <w:p w14:paraId="62737900" w14:textId="77777777" w:rsidR="00921026" w:rsidRPr="00916D82" w:rsidRDefault="002D1455" w:rsidP="00921026">
      <w:pPr>
        <w:tabs>
          <w:tab w:val="left" w:pos="2187"/>
        </w:tabs>
      </w:pPr>
      <w:r w:rsidRPr="00916D82">
        <w:rPr>
          <w:noProof/>
        </w:rPr>
        <mc:AlternateContent>
          <mc:Choice Requires="wps">
            <w:drawing>
              <wp:inline distT="0" distB="0" distL="0" distR="0" wp14:anchorId="084BB0FC" wp14:editId="312D430A">
                <wp:extent cx="2862072" cy="0"/>
                <wp:effectExtent l="0" t="0" r="33655" b="19050"/>
                <wp:docPr id="2" name="Straight Connector 2"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26E6394" id="Straight Connector 2"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" strokecolor="black [3040]">
                <o:lock v:ext="edit" shapetype="f"/>
                <w10:anchorlock/>
              </v:line>
            </w:pict>
          </mc:Fallback>
        </mc:AlternateContent>
      </w:r>
    </w:p>
    <w:p w14:paraId="02F5D36A" w14:textId="77777777" w:rsidR="00921026" w:rsidRPr="00916D82" w:rsidRDefault="00921026" w:rsidP="00B74E7D">
      <w:pPr>
        <w:tabs>
          <w:tab w:val="left" w:pos="2187"/>
        </w:tabs>
        <w:spacing w:after="0"/>
      </w:pPr>
      <w:r w:rsidRPr="00916D82">
        <w:tab/>
      </w:r>
      <w:r w:rsidRPr="00916D82">
        <w:tab/>
      </w:r>
      <w:r w:rsidRPr="00916D82">
        <w:tab/>
      </w:r>
      <w:r w:rsidRPr="00916D82">
        <w:tab/>
      </w:r>
      <w:sdt>
        <w:sdtPr>
          <w:id w:val="-1892260302"/>
          <w:placeholder>
            <w:docPart w:val="DefaultPlaceholder_1082065158"/>
          </w:placeholder>
        </w:sdtPr>
        <w:sdtEndPr/>
        <w:sdtContent>
          <w:r w:rsidRPr="00916D82">
            <w:t>Name of the professor</w:t>
          </w:r>
          <w:r w:rsidR="00674B48" w:rsidRPr="00916D82">
            <w:t>,</w:t>
          </w:r>
        </w:sdtContent>
      </w:sdt>
      <w:r w:rsidR="00674B48" w:rsidRPr="00916D82">
        <w:rPr>
          <w:b/>
        </w:rPr>
        <w:t xml:space="preserve"> </w:t>
      </w:r>
      <w:sdt>
        <w:sdtPr>
          <w:alias w:val="Degree"/>
          <w:tag w:val="degree"/>
          <w:id w:val="612182068"/>
          <w:placeholder>
            <w:docPart w:val="7E76C70FA43040BFB0A0148533F081DF"/>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00D14518" w:rsidRPr="00916D82">
            <w:t>Choose degree</w:t>
          </w:r>
        </w:sdtContent>
      </w:sdt>
      <w:r w:rsidR="00674B48" w:rsidRPr="00916D82">
        <w:rPr>
          <w:rStyle w:val="CommentReference"/>
        </w:rPr>
        <w:t xml:space="preserve"> </w:t>
      </w:r>
    </w:p>
    <w:p w14:paraId="2BBC37E4" w14:textId="5A9D81BC" w:rsidR="00921026" w:rsidRPr="00916D82" w:rsidRDefault="00674B48" w:rsidP="00DF1806">
      <w:pPr>
        <w:tabs>
          <w:tab w:val="left" w:pos="2187"/>
        </w:tabs>
        <w:spacing w:after="500"/>
      </w:pPr>
      <w:r w:rsidRPr="00916D82">
        <w:tab/>
      </w:r>
      <w:r w:rsidRPr="00916D82">
        <w:tab/>
      </w:r>
      <w:r w:rsidRPr="00916D82">
        <w:tab/>
      </w:r>
      <w:r w:rsidRPr="00916D82">
        <w:tab/>
      </w:r>
      <w:sdt>
        <w:sdtPr>
          <w:alias w:val="Faculty Rank"/>
          <w:tag w:val="Faculty Rank"/>
          <w:id w:val="-86927113"/>
          <w:placeholder>
            <w:docPart w:val="DefaultPlaceholder_1082065159"/>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Pr="00916D82">
            <w:t>Click to choose the faculty rank</w:t>
          </w:r>
        </w:sdtContent>
      </w:sdt>
      <w:commentRangeEnd w:id="25"/>
      <w:r w:rsidR="004002BB">
        <w:rPr>
          <w:rStyle w:val="CommentReference"/>
        </w:rPr>
        <w:commentReference w:id="25"/>
      </w:r>
    </w:p>
    <w:p w14:paraId="1DCFADDB" w14:textId="1670517E" w:rsidR="00DE3AF5" w:rsidRPr="00916D82" w:rsidRDefault="00787D3D" w:rsidP="00CF1AB2">
      <w:pPr>
        <w:tabs>
          <w:tab w:val="left" w:pos="2187"/>
        </w:tabs>
        <w:spacing w:before="720" w:after="0" w:line="360" w:lineRule="auto"/>
        <w:jc w:val="center"/>
      </w:pPr>
      <w:commentRangeStart w:id="26"/>
      <w:commentRangeEnd w:id="26"/>
      <w:r w:rsidRPr="00916D82">
        <w:rPr>
          <w:rStyle w:val="CommentReference"/>
        </w:rPr>
        <w:commentReference w:id="26"/>
      </w:r>
      <w:r w:rsidR="00DE3AF5" w:rsidRPr="00916D82">
        <w:br w:type="page"/>
      </w:r>
    </w:p>
    <w:commentRangeStart w:id="27" w:displacedByCustomXml="next"/>
    <w:commentRangeStart w:id="28" w:displacedByCustomXml="next"/>
    <w:bookmarkStart w:id="29" w:name="_Toc49428838" w:displacedByCustomXml="next"/>
    <w:sdt>
      <w:sdtPr>
        <w:id w:val="-564265961"/>
        <w:placeholder>
          <w:docPart w:val="DefaultPlaceholder_1082065158"/>
        </w:placeholder>
      </w:sdtPr>
      <w:sdtEndPr/>
      <w:sdtContent>
        <w:p w14:paraId="400BE310" w14:textId="4CEA680D" w:rsidR="00D83C70" w:rsidRPr="00916D82" w:rsidRDefault="00936E25" w:rsidP="002915AD">
          <w:pPr>
            <w:pStyle w:val="Heading1"/>
          </w:pPr>
          <w:r w:rsidRPr="00916D82">
            <w:t>Title</w:t>
          </w:r>
          <w:r w:rsidR="00D83C70" w:rsidRPr="00916D82">
            <w:t xml:space="preserve"> </w:t>
          </w:r>
          <w:r w:rsidRPr="00916D82">
            <w:t>of</w:t>
          </w:r>
          <w:r w:rsidR="00C46FF9" w:rsidRPr="00916D82">
            <w:t xml:space="preserve"> </w:t>
          </w:r>
          <w:r w:rsidRPr="00916D82">
            <w:t>Culminating</w:t>
          </w:r>
          <w:r w:rsidR="00C46FF9" w:rsidRPr="00916D82">
            <w:t xml:space="preserve"> </w:t>
          </w:r>
          <w:r w:rsidRPr="00916D82">
            <w:t>Experience</w:t>
          </w:r>
          <w:commentRangeEnd w:id="28"/>
          <w:r w:rsidR="00787D3D" w:rsidRPr="00916D82">
            <w:commentReference w:id="28"/>
          </w:r>
          <w:commentRangeEnd w:id="27"/>
          <w:r w:rsidR="00486E88" w:rsidRPr="00916D82">
            <w:commentReference w:id="27"/>
          </w:r>
        </w:p>
      </w:sdtContent>
    </w:sdt>
    <w:bookmarkEnd w:id="29" w:displacedByCustomXml="prev"/>
    <w:commentRangeStart w:id="30" w:displacedByCustomXml="next"/>
    <w:sdt>
      <w:sdtPr>
        <w:id w:val="-12763717"/>
        <w:placeholder>
          <w:docPart w:val="DefaultPlaceholder_1082065158"/>
        </w:placeholder>
      </w:sdtPr>
      <w:sdtEndPr/>
      <w:sdtContent>
        <w:p w14:paraId="224BC47B" w14:textId="77777777" w:rsidR="00D83C70" w:rsidRPr="00916D82" w:rsidRDefault="00D83C70" w:rsidP="007867ED">
          <w:pPr>
            <w:tabs>
              <w:tab w:val="left" w:pos="2187"/>
            </w:tabs>
            <w:spacing w:before="1240" w:after="0"/>
            <w:jc w:val="center"/>
          </w:pPr>
          <w:r w:rsidRPr="00916D82">
            <w:t>First Middle Last Name</w:t>
          </w:r>
          <w:commentRangeEnd w:id="30"/>
          <w:r w:rsidR="00787D3D" w:rsidRPr="00916D82">
            <w:rPr>
              <w:rStyle w:val="CommentReference"/>
            </w:rPr>
            <w:commentReference w:id="30"/>
          </w:r>
        </w:p>
      </w:sdtContent>
    </w:sdt>
    <w:p w14:paraId="4FBD7986" w14:textId="77777777" w:rsidR="00D83C70" w:rsidRPr="00916D82" w:rsidRDefault="00D83C70" w:rsidP="00B053D5">
      <w:pPr>
        <w:tabs>
          <w:tab w:val="left" w:pos="2187"/>
        </w:tabs>
        <w:spacing w:after="0"/>
        <w:jc w:val="center"/>
      </w:pPr>
      <w:r w:rsidRPr="00916D82">
        <w:t>San Francisco, California</w:t>
      </w:r>
    </w:p>
    <w:sdt>
      <w:sdtPr>
        <w:id w:val="2045863762"/>
        <w:placeholder>
          <w:docPart w:val="DefaultPlaceholder_1082065158"/>
        </w:placeholder>
      </w:sdtPr>
      <w:sdtEndPr/>
      <w:sdtContent>
        <w:commentRangeStart w:id="31" w:displacedByCustomXml="prev"/>
        <w:p w14:paraId="32EBF787" w14:textId="77777777" w:rsidR="00D83C70" w:rsidRPr="00916D82" w:rsidRDefault="00D83C70" w:rsidP="00B053D5">
          <w:pPr>
            <w:tabs>
              <w:tab w:val="left" w:pos="2187"/>
            </w:tabs>
            <w:spacing w:after="0"/>
            <w:jc w:val="center"/>
          </w:pPr>
          <w:r w:rsidRPr="00916D82">
            <w:t>20XX</w:t>
          </w:r>
          <w:commentRangeEnd w:id="31"/>
          <w:r w:rsidR="00787D3D" w:rsidRPr="00916D82">
            <w:rPr>
              <w:rStyle w:val="CommentReference"/>
            </w:rPr>
            <w:commentReference w:id="31"/>
          </w:r>
        </w:p>
      </w:sdtContent>
    </w:sdt>
    <w:p w14:paraId="51BF3B56" w14:textId="77777777" w:rsidR="00D83C70" w:rsidRPr="00916D82" w:rsidRDefault="00D83C70" w:rsidP="00223116">
      <w:pPr>
        <w:tabs>
          <w:tab w:val="left" w:pos="2187"/>
        </w:tabs>
        <w:spacing w:before="1020"/>
      </w:pPr>
      <w:commentRangeStart w:id="32"/>
      <w:r w:rsidRPr="00916D82">
        <w:t>First line of abstract starts here.</w:t>
      </w:r>
      <w:r w:rsidR="00AD6152" w:rsidRPr="00916D82">
        <w:t xml:space="preserve"> </w:t>
      </w:r>
      <w:commentRangeEnd w:id="32"/>
      <w:r w:rsidR="00AD6152" w:rsidRPr="00916D82">
        <w:rPr>
          <w:rStyle w:val="CommentReference"/>
        </w:rPr>
        <w:commentReference w:id="32"/>
      </w:r>
    </w:p>
    <w:p w14:paraId="73867573" w14:textId="77777777" w:rsidR="00DF1806" w:rsidRPr="00916D82" w:rsidRDefault="009E1CD6" w:rsidP="00DF1806">
      <w:pPr>
        <w:tabs>
          <w:tab w:val="left" w:pos="2187"/>
        </w:tabs>
      </w:pP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00D83C70" w:rsidRPr="00916D82">
        <w:t>Last line of abstract finishes here</w:t>
      </w:r>
    </w:p>
    <w:p w14:paraId="7337F0E4" w14:textId="77777777" w:rsidR="00DF1806" w:rsidRPr="00916D82" w:rsidRDefault="00DF1806" w:rsidP="00DF1806">
      <w:pPr>
        <w:tabs>
          <w:tab w:val="left" w:pos="2187"/>
        </w:tabs>
      </w:pPr>
    </w:p>
    <w:p w14:paraId="0E9DB6DF" w14:textId="77777777" w:rsidR="00DF1806" w:rsidRPr="00916D82" w:rsidRDefault="00DF1806" w:rsidP="00DF1806">
      <w:pPr>
        <w:tabs>
          <w:tab w:val="left" w:pos="2187"/>
        </w:tabs>
      </w:pPr>
    </w:p>
    <w:p w14:paraId="540FADFD" w14:textId="77777777" w:rsidR="00DF1806" w:rsidRPr="00916D82" w:rsidRDefault="00DF1806" w:rsidP="00DF1806">
      <w:pPr>
        <w:tabs>
          <w:tab w:val="left" w:pos="2187"/>
        </w:tabs>
      </w:pPr>
    </w:p>
    <w:p w14:paraId="0F44179A" w14:textId="4D80DBD8" w:rsidR="000F5192" w:rsidRPr="00916D82" w:rsidRDefault="000F5192" w:rsidP="00DF1806">
      <w:pPr>
        <w:tabs>
          <w:tab w:val="left" w:pos="2187"/>
        </w:tabs>
      </w:pPr>
    </w:p>
    <w:p w14:paraId="637EDE16" w14:textId="6CB8C073" w:rsidR="00DF1806" w:rsidRPr="00916D82" w:rsidRDefault="00DF1806" w:rsidP="00DF1806">
      <w:pPr>
        <w:tabs>
          <w:tab w:val="left" w:pos="2187"/>
        </w:tabs>
      </w:pPr>
    </w:p>
    <w:p w14:paraId="06BBECB3" w14:textId="7A744848" w:rsidR="00DF1806" w:rsidRPr="00916D82" w:rsidRDefault="00DF1806" w:rsidP="00DF1806">
      <w:pPr>
        <w:tabs>
          <w:tab w:val="left" w:pos="2187"/>
        </w:tabs>
      </w:pPr>
    </w:p>
    <w:p w14:paraId="31F4098C" w14:textId="227EF8E5" w:rsidR="00DF1806" w:rsidRPr="00916D82" w:rsidRDefault="00DF1806" w:rsidP="00DF1806">
      <w:pPr>
        <w:tabs>
          <w:tab w:val="left" w:pos="2187"/>
        </w:tabs>
      </w:pPr>
    </w:p>
    <w:p w14:paraId="58CAC795" w14:textId="09337FB4" w:rsidR="00DE3AF5" w:rsidRPr="00916D82" w:rsidRDefault="00787D3D" w:rsidP="00DE3AF5">
      <w:pPr>
        <w:tabs>
          <w:tab w:val="left" w:pos="2187"/>
          <w:tab w:val="left" w:pos="2880"/>
          <w:tab w:val="left" w:pos="3600"/>
          <w:tab w:val="left" w:pos="4320"/>
          <w:tab w:val="left" w:pos="5025"/>
          <w:tab w:val="left" w:pos="6480"/>
        </w:tabs>
        <w:spacing w:after="0" w:line="360" w:lineRule="auto"/>
        <w:jc w:val="center"/>
      </w:pPr>
      <w:commentRangeStart w:id="33"/>
      <w:commentRangeEnd w:id="33"/>
      <w:r w:rsidRPr="00916D82">
        <w:rPr>
          <w:rStyle w:val="CommentReference"/>
        </w:rPr>
        <w:commentReference w:id="33"/>
      </w:r>
      <w:r w:rsidR="00DE3AF5" w:rsidRPr="00916D82">
        <w:br w:type="page"/>
      </w:r>
    </w:p>
    <w:p w14:paraId="4996CC08" w14:textId="77777777" w:rsidR="00CF1AB2" w:rsidRPr="00916D82" w:rsidRDefault="00CF1AB2" w:rsidP="002915AD">
      <w:pPr>
        <w:pStyle w:val="Heading2"/>
        <w:sectPr w:rsidR="00CF1AB2" w:rsidRPr="00916D82" w:rsidSect="000948DF">
          <w:footerReference w:type="default" r:id="rId10"/>
          <w:type w:val="continuous"/>
          <w:pgSz w:w="12240" w:h="15840"/>
          <w:pgMar w:top="1440" w:right="1440" w:bottom="1440" w:left="1440" w:header="1440" w:footer="1440" w:gutter="0"/>
          <w:pgNumType w:fmt="lowerRoman"/>
          <w:cols w:space="720"/>
          <w:docGrid w:linePitch="360"/>
        </w:sectPr>
      </w:pPr>
    </w:p>
    <w:p w14:paraId="7040A2DF" w14:textId="5ECAFA1A" w:rsidR="00D94091" w:rsidRPr="00916D82" w:rsidRDefault="00F90938" w:rsidP="002915AD">
      <w:pPr>
        <w:pStyle w:val="Heading2"/>
      </w:pPr>
      <w:r w:rsidRPr="00916D82">
        <w:lastRenderedPageBreak/>
        <w:br/>
      </w:r>
      <w:bookmarkStart w:id="34" w:name="_Toc49428839"/>
      <w:bookmarkStart w:id="35" w:name="_Toc57187207"/>
      <w:bookmarkStart w:id="36" w:name="_Toc57204402"/>
      <w:bookmarkStart w:id="37" w:name="_Toc57205671"/>
      <w:commentRangeStart w:id="38"/>
      <w:r w:rsidR="00D94091" w:rsidRPr="00916D82">
        <w:t>P</w:t>
      </w:r>
      <w:r w:rsidR="00527D28" w:rsidRPr="00916D82">
        <w:t>reface and/or Acknowledgements</w:t>
      </w:r>
      <w:bookmarkEnd w:id="34"/>
      <w:commentRangeEnd w:id="38"/>
      <w:r w:rsidR="00527D28" w:rsidRPr="00916D82">
        <w:rPr>
          <w:rStyle w:val="CommentReference"/>
        </w:rPr>
        <w:commentReference w:id="38"/>
      </w:r>
      <w:bookmarkEnd w:id="35"/>
      <w:bookmarkEnd w:id="36"/>
      <w:bookmarkEnd w:id="37"/>
    </w:p>
    <w:p w14:paraId="13560CF6" w14:textId="77777777" w:rsidR="00D94091" w:rsidRPr="00916D82" w:rsidRDefault="00D94091" w:rsidP="00491A27">
      <w:pPr>
        <w:tabs>
          <w:tab w:val="left" w:pos="2187"/>
        </w:tabs>
        <w:spacing w:line="480" w:lineRule="auto"/>
        <w:jc w:val="both"/>
      </w:pPr>
      <w:r w:rsidRPr="00916D82">
        <w:t xml:space="preserve">Normally the preface and/or acknowledgement </w:t>
      </w:r>
      <w:r w:rsidR="00D3049A" w:rsidRPr="00916D82">
        <w:t>give</w:t>
      </w:r>
      <w:r w:rsidRPr="00916D82">
        <w:t xml:space="preserve"> the student the opportunity to thank those to whom they are indebted for assistance in the project. This should be done briefly and in good taste. Some students also wish to use this opportunity to state why and under what circumstances the work was written.</w:t>
      </w:r>
    </w:p>
    <w:p w14:paraId="65E878F6" w14:textId="662E1896" w:rsidR="00D94091" w:rsidRPr="00916D82" w:rsidRDefault="00F90938" w:rsidP="00921026">
      <w:pPr>
        <w:tabs>
          <w:tab w:val="left" w:pos="2187"/>
        </w:tabs>
      </w:pP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00D85AB0" w:rsidRPr="00916D82">
        <w:br/>
      </w:r>
      <w:r w:rsidRPr="00916D82">
        <w:br/>
      </w:r>
    </w:p>
    <w:p w14:paraId="227550DB" w14:textId="77777777" w:rsidR="00FA39E7" w:rsidRPr="00916D82" w:rsidRDefault="00D94091" w:rsidP="00FA39E7">
      <w:pPr>
        <w:tabs>
          <w:tab w:val="left" w:pos="2187"/>
        </w:tabs>
      </w:pPr>
      <w:r w:rsidRPr="00916D82">
        <w:t>Last line of preface/ acknowledgement finishes here.</w:t>
      </w:r>
    </w:p>
    <w:p w14:paraId="2E0DC755" w14:textId="1FA242E2" w:rsidR="006D0648" w:rsidRPr="00916D82" w:rsidRDefault="000F5192" w:rsidP="002B1855">
      <w:pPr>
        <w:tabs>
          <w:tab w:val="left" w:pos="2187"/>
        </w:tabs>
        <w:spacing w:before="3120" w:after="0" w:line="240" w:lineRule="auto"/>
        <w:rPr>
          <w:noProof/>
        </w:rPr>
      </w:pPr>
      <w:r w:rsidRPr="00916D82">
        <w:lastRenderedPageBreak/>
        <w:tab/>
      </w:r>
      <w:r w:rsidRPr="00916D82">
        <w:tab/>
      </w:r>
      <w:r w:rsidRPr="00916D82">
        <w:tab/>
      </w:r>
      <w:r w:rsidRPr="00916D82">
        <w:tab/>
      </w:r>
    </w:p>
    <w:p w14:paraId="6D89700A" w14:textId="699CFD06" w:rsidR="002C7317" w:rsidRPr="00916D82" w:rsidRDefault="006D0648" w:rsidP="000643EA">
      <w:pPr>
        <w:pStyle w:val="Heading2"/>
        <w:sectPr w:rsidR="002C7317" w:rsidRPr="00916D82" w:rsidSect="000948DF">
          <w:footerReference w:type="default" r:id="rId11"/>
          <w:type w:val="continuous"/>
          <w:pgSz w:w="12240" w:h="15840"/>
          <w:pgMar w:top="1440" w:right="1440" w:bottom="1440" w:left="1440" w:header="1440" w:footer="1440" w:gutter="0"/>
          <w:pgNumType w:fmt="lowerRoman"/>
          <w:cols w:space="720"/>
          <w:docGrid w:linePitch="360"/>
        </w:sectPr>
      </w:pPr>
      <w:r w:rsidRPr="00916D82">
        <w:br/>
      </w:r>
      <w:bookmarkStart w:id="39" w:name="_Toc49428840"/>
      <w:bookmarkStart w:id="40" w:name="_Toc57187208"/>
      <w:bookmarkStart w:id="41" w:name="_Toc57204403"/>
      <w:bookmarkStart w:id="42" w:name="_Toc57205672"/>
      <w:commentRangeStart w:id="43"/>
      <w:commentRangeStart w:id="44"/>
      <w:r w:rsidR="004015D5" w:rsidRPr="00916D82">
        <w:t>T</w:t>
      </w:r>
      <w:r w:rsidR="0072542A" w:rsidRPr="00916D82">
        <w:t>able of Contents</w:t>
      </w:r>
      <w:bookmarkEnd w:id="39"/>
      <w:commentRangeEnd w:id="43"/>
      <w:r w:rsidR="0072542A" w:rsidRPr="00916D82">
        <w:rPr>
          <w:rStyle w:val="CommentReference"/>
        </w:rPr>
        <w:commentReference w:id="43"/>
      </w:r>
      <w:commentRangeEnd w:id="44"/>
      <w:r w:rsidR="0072542A" w:rsidRPr="00916D82">
        <w:rPr>
          <w:rStyle w:val="CommentReference"/>
        </w:rPr>
        <w:commentReference w:id="44"/>
      </w:r>
      <w:bookmarkEnd w:id="40"/>
      <w:bookmarkEnd w:id="41"/>
      <w:bookmarkEnd w:id="42"/>
    </w:p>
    <w:commentRangeStart w:id="45"/>
    <w:p w14:paraId="767F0895" w14:textId="7BC9DAA4" w:rsidR="00D7637F" w:rsidRPr="00D7637F" w:rsidRDefault="00486466">
      <w:pPr>
        <w:pStyle w:val="TOC2"/>
        <w:tabs>
          <w:tab w:val="right" w:leader="dot" w:pos="9350"/>
        </w:tabs>
        <w:rPr>
          <w:noProof/>
        </w:rPr>
      </w:pPr>
      <w:r>
        <w:rPr>
          <w:bCs w:val="0"/>
          <w:i/>
          <w:iCs/>
          <w:sz w:val="20"/>
        </w:rPr>
        <w:fldChar w:fldCharType="begin"/>
      </w:r>
      <w:r>
        <w:rPr>
          <w:bCs w:val="0"/>
          <w:i/>
          <w:iCs/>
          <w:sz w:val="20"/>
        </w:rPr>
        <w:instrText xml:space="preserve"> TOC \o "2-4" </w:instrText>
      </w:r>
      <w:r>
        <w:rPr>
          <w:bCs w:val="0"/>
          <w:i/>
          <w:iCs/>
          <w:sz w:val="20"/>
        </w:rPr>
        <w:fldChar w:fldCharType="separate"/>
      </w:r>
      <w:r w:rsidR="00D7637F">
        <w:rPr>
          <w:noProof/>
        </w:rPr>
        <w:t>Introduction</w:t>
      </w:r>
      <w:r w:rsidR="00D7637F">
        <w:rPr>
          <w:noProof/>
        </w:rPr>
        <w:tab/>
      </w:r>
      <w:r w:rsidR="00D7637F">
        <w:rPr>
          <w:noProof/>
        </w:rPr>
        <w:fldChar w:fldCharType="begin"/>
      </w:r>
      <w:r w:rsidR="00D7637F">
        <w:rPr>
          <w:noProof/>
        </w:rPr>
        <w:instrText xml:space="preserve"> PAGEREF _Toc57205673 \h </w:instrText>
      </w:r>
      <w:r w:rsidR="00D7637F">
        <w:rPr>
          <w:noProof/>
        </w:rPr>
      </w:r>
      <w:r w:rsidR="00D7637F">
        <w:rPr>
          <w:noProof/>
        </w:rPr>
        <w:fldChar w:fldCharType="separate"/>
      </w:r>
      <w:r w:rsidR="00D7637F">
        <w:rPr>
          <w:noProof/>
        </w:rPr>
        <w:t>1</w:t>
      </w:r>
      <w:r w:rsidR="00D7637F">
        <w:rPr>
          <w:noProof/>
        </w:rPr>
        <w:fldChar w:fldCharType="end"/>
      </w:r>
    </w:p>
    <w:p w14:paraId="02792C87" w14:textId="29B84BAB" w:rsidR="00D7637F" w:rsidRDefault="00D7637F">
      <w:pPr>
        <w:pStyle w:val="TOC2"/>
        <w:tabs>
          <w:tab w:val="right" w:leader="dot" w:pos="9350"/>
        </w:tabs>
        <w:rPr>
          <w:rFonts w:eastAsiaTheme="minorEastAsia" w:cstheme="minorBidi"/>
          <w:b w:val="0"/>
          <w:bCs w:val="0"/>
          <w:noProof/>
          <w:szCs w:val="24"/>
        </w:rPr>
      </w:pPr>
      <w:r>
        <w:rPr>
          <w:noProof/>
        </w:rPr>
        <w:t>Chapter 1</w:t>
      </w:r>
      <w:r>
        <w:rPr>
          <w:noProof/>
        </w:rPr>
        <w:tab/>
      </w:r>
      <w:r>
        <w:rPr>
          <w:noProof/>
        </w:rPr>
        <w:fldChar w:fldCharType="begin"/>
      </w:r>
      <w:r>
        <w:rPr>
          <w:noProof/>
        </w:rPr>
        <w:instrText xml:space="preserve"> PAGEREF _Toc57205674 \h </w:instrText>
      </w:r>
      <w:r>
        <w:rPr>
          <w:noProof/>
        </w:rPr>
      </w:r>
      <w:r>
        <w:rPr>
          <w:noProof/>
        </w:rPr>
        <w:fldChar w:fldCharType="separate"/>
      </w:r>
      <w:r>
        <w:rPr>
          <w:noProof/>
        </w:rPr>
        <w:t>2</w:t>
      </w:r>
      <w:r>
        <w:rPr>
          <w:noProof/>
        </w:rPr>
        <w:fldChar w:fldCharType="end"/>
      </w:r>
    </w:p>
    <w:p w14:paraId="7DADD5D6" w14:textId="4B5737E9" w:rsidR="00D7637F" w:rsidRDefault="00D7637F">
      <w:pPr>
        <w:pStyle w:val="TOC3"/>
        <w:tabs>
          <w:tab w:val="right" w:leader="dot" w:pos="9350"/>
        </w:tabs>
        <w:rPr>
          <w:rFonts w:eastAsiaTheme="minorEastAsia" w:cstheme="minorBidi"/>
          <w:noProof/>
          <w:szCs w:val="24"/>
        </w:rPr>
      </w:pPr>
      <w:r>
        <w:rPr>
          <w:noProof/>
        </w:rPr>
        <w:t>Chapter 1 Sub-heading</w:t>
      </w:r>
      <w:r>
        <w:rPr>
          <w:noProof/>
        </w:rPr>
        <w:tab/>
      </w:r>
      <w:r>
        <w:rPr>
          <w:noProof/>
        </w:rPr>
        <w:fldChar w:fldCharType="begin"/>
      </w:r>
      <w:r>
        <w:rPr>
          <w:noProof/>
        </w:rPr>
        <w:instrText xml:space="preserve"> PAGEREF _Toc57205675 \h </w:instrText>
      </w:r>
      <w:r>
        <w:rPr>
          <w:noProof/>
        </w:rPr>
      </w:r>
      <w:r>
        <w:rPr>
          <w:noProof/>
        </w:rPr>
        <w:fldChar w:fldCharType="separate"/>
      </w:r>
      <w:r>
        <w:rPr>
          <w:noProof/>
        </w:rPr>
        <w:t>2</w:t>
      </w:r>
      <w:r>
        <w:rPr>
          <w:noProof/>
        </w:rPr>
        <w:fldChar w:fldCharType="end"/>
      </w:r>
    </w:p>
    <w:p w14:paraId="10F165B0" w14:textId="72FEC9C3" w:rsidR="00D7637F" w:rsidRDefault="00D7637F">
      <w:pPr>
        <w:pStyle w:val="TOC2"/>
        <w:tabs>
          <w:tab w:val="right" w:leader="dot" w:pos="9350"/>
        </w:tabs>
        <w:rPr>
          <w:rFonts w:eastAsiaTheme="minorEastAsia" w:cstheme="minorBidi"/>
          <w:b w:val="0"/>
          <w:bCs w:val="0"/>
          <w:noProof/>
          <w:szCs w:val="24"/>
        </w:rPr>
      </w:pPr>
      <w:r>
        <w:rPr>
          <w:noProof/>
        </w:rPr>
        <w:t>Chapter 2</w:t>
      </w:r>
      <w:r>
        <w:rPr>
          <w:noProof/>
        </w:rPr>
        <w:tab/>
      </w:r>
      <w:r>
        <w:rPr>
          <w:noProof/>
        </w:rPr>
        <w:fldChar w:fldCharType="begin"/>
      </w:r>
      <w:r>
        <w:rPr>
          <w:noProof/>
        </w:rPr>
        <w:instrText xml:space="preserve"> PAGEREF _Toc57205676 \h </w:instrText>
      </w:r>
      <w:r>
        <w:rPr>
          <w:noProof/>
        </w:rPr>
      </w:r>
      <w:r>
        <w:rPr>
          <w:noProof/>
        </w:rPr>
        <w:fldChar w:fldCharType="separate"/>
      </w:r>
      <w:r>
        <w:rPr>
          <w:noProof/>
        </w:rPr>
        <w:t>4</w:t>
      </w:r>
      <w:r>
        <w:rPr>
          <w:noProof/>
        </w:rPr>
        <w:fldChar w:fldCharType="end"/>
      </w:r>
    </w:p>
    <w:p w14:paraId="17D6CD8F" w14:textId="0D431EBE" w:rsidR="00D7637F" w:rsidRDefault="00D7637F">
      <w:pPr>
        <w:pStyle w:val="TOC2"/>
        <w:tabs>
          <w:tab w:val="right" w:leader="dot" w:pos="9350"/>
        </w:tabs>
        <w:rPr>
          <w:rFonts w:eastAsiaTheme="minorEastAsia" w:cstheme="minorBidi"/>
          <w:b w:val="0"/>
          <w:bCs w:val="0"/>
          <w:noProof/>
          <w:szCs w:val="24"/>
        </w:rPr>
      </w:pPr>
      <w:r>
        <w:rPr>
          <w:noProof/>
        </w:rPr>
        <w:t>References/Bibliography/Works Cited</w:t>
      </w:r>
      <w:r>
        <w:rPr>
          <w:noProof/>
        </w:rPr>
        <w:tab/>
      </w:r>
      <w:r>
        <w:rPr>
          <w:noProof/>
        </w:rPr>
        <w:fldChar w:fldCharType="begin"/>
      </w:r>
      <w:r>
        <w:rPr>
          <w:noProof/>
        </w:rPr>
        <w:instrText xml:space="preserve"> PAGEREF _Toc57205677 \h </w:instrText>
      </w:r>
      <w:r>
        <w:rPr>
          <w:noProof/>
        </w:rPr>
      </w:r>
      <w:r>
        <w:rPr>
          <w:noProof/>
        </w:rPr>
        <w:fldChar w:fldCharType="separate"/>
      </w:r>
      <w:r>
        <w:rPr>
          <w:noProof/>
        </w:rPr>
        <w:t>6</w:t>
      </w:r>
      <w:r>
        <w:rPr>
          <w:noProof/>
        </w:rPr>
        <w:fldChar w:fldCharType="end"/>
      </w:r>
    </w:p>
    <w:p w14:paraId="5980DEAC" w14:textId="26989867" w:rsidR="00DE3AF5" w:rsidRPr="00916D82" w:rsidRDefault="00486466" w:rsidP="00EE4B0B">
      <w:pPr>
        <w:pStyle w:val="TOC1"/>
      </w:pPr>
      <w:r>
        <w:rPr>
          <w:rFonts w:asciiTheme="minorHAnsi" w:hAnsiTheme="minorHAnsi" w:cstheme="minorHAnsi"/>
          <w:bCs w:val="0"/>
          <w:i/>
          <w:iCs/>
          <w:sz w:val="20"/>
          <w:szCs w:val="20"/>
        </w:rPr>
        <w:fldChar w:fldCharType="end"/>
      </w:r>
      <w:commentRangeEnd w:id="45"/>
      <w:r w:rsidR="00E876BE">
        <w:rPr>
          <w:rStyle w:val="CommentReference"/>
          <w:rFonts w:asciiTheme="minorHAnsi" w:hAnsiTheme="minorHAnsi" w:cstheme="minorBidi"/>
          <w:b w:val="0"/>
          <w:bCs w:val="0"/>
          <w:caps w:val="0"/>
        </w:rPr>
        <w:commentReference w:id="45"/>
      </w:r>
      <w:r w:rsidR="00DE3AF5" w:rsidRPr="00916D82">
        <w:rPr>
          <w:noProof/>
        </w:rPr>
        <w:br w:type="page"/>
      </w:r>
    </w:p>
    <w:p w14:paraId="0038F428" w14:textId="4C012E25" w:rsidR="008C5A97" w:rsidRPr="00916D82" w:rsidRDefault="008C5A97" w:rsidP="00AE5FFD">
      <w:pPr>
        <w:pStyle w:val="Heading2"/>
        <w:rPr>
          <w:noProof/>
        </w:rPr>
        <w:sectPr w:rsidR="008C5A97" w:rsidRPr="00916D82" w:rsidSect="000948DF">
          <w:type w:val="continuous"/>
          <w:pgSz w:w="12240" w:h="15840"/>
          <w:pgMar w:top="1440" w:right="1440" w:bottom="1440" w:left="1440" w:header="1440" w:footer="1440" w:gutter="0"/>
          <w:pgNumType w:fmt="lowerRoman"/>
          <w:cols w:space="720"/>
          <w:docGrid w:linePitch="360"/>
        </w:sectPr>
      </w:pPr>
    </w:p>
    <w:p w14:paraId="28EBABF7" w14:textId="26B4B887" w:rsidR="00805EDC" w:rsidRPr="00916D82" w:rsidRDefault="00805EDC" w:rsidP="002915AD">
      <w:pPr>
        <w:pStyle w:val="Heading2"/>
      </w:pPr>
      <w:bookmarkStart w:id="46" w:name="_Toc57205673"/>
      <w:commentRangeStart w:id="47"/>
      <w:commentRangeStart w:id="48"/>
      <w:r w:rsidRPr="00916D82">
        <w:lastRenderedPageBreak/>
        <w:t>Introduction</w:t>
      </w:r>
      <w:commentRangeEnd w:id="47"/>
      <w:r w:rsidRPr="00916D82">
        <w:rPr>
          <w:rStyle w:val="CommentReference"/>
          <w:sz w:val="24"/>
          <w:szCs w:val="22"/>
        </w:rPr>
        <w:commentReference w:id="47"/>
      </w:r>
      <w:commentRangeEnd w:id="48"/>
      <w:r w:rsidR="009C27F8" w:rsidRPr="00916D82">
        <w:rPr>
          <w:rStyle w:val="CommentReference"/>
        </w:rPr>
        <w:commentReference w:id="48"/>
      </w:r>
      <w:bookmarkEnd w:id="46"/>
    </w:p>
    <w:p w14:paraId="22D6B1C7" w14:textId="16A3E743" w:rsidR="00522D6C" w:rsidRPr="00916D82" w:rsidRDefault="00522D6C" w:rsidP="00B90593">
      <w:pPr>
        <w:pStyle w:val="Body"/>
      </w:pPr>
      <w:commentRangeStart w:id="49"/>
      <w:r w:rsidRPr="00916D82">
        <w:t>Lorem ipsum dolor sit amet, consectetur adipiscing elit. Curabitur in fringilla orci. Aliquam nulla diam, vulputate ac dictum ut, vulputate vel enim. Nulla non rutrum turpis, eu sagittis ex. Sed tempus, purus quis maximus pharetra, velit est volutpat nisl, eget accumsan magna metus eu est. Quisque risus massa, porttitor ut tempor vitae, pharetra et erat. Nunc efficitur sodales magna in lacinia. Proin efficitur dui a malesuada tempor. Proin ut odio laoreet, elementum nisi sed, molestie dolor. Donec libero tellus, auctor a sem et, sollicitudin venenatis ante. In vel nunc ante. Praesent tempor bibendum sapien</w:t>
      </w:r>
      <w:commentRangeEnd w:id="49"/>
      <w:r w:rsidR="005F38E7" w:rsidRPr="00916D82">
        <w:rPr>
          <w:rStyle w:val="CommentReference"/>
          <w:rFonts w:asciiTheme="minorHAnsi" w:eastAsiaTheme="minorHAnsi" w:hAnsiTheme="minorHAnsi" w:cstheme="minorBidi"/>
        </w:rPr>
        <w:commentReference w:id="49"/>
      </w:r>
      <w:r w:rsidRPr="00916D82">
        <w:t xml:space="preserve">. </w:t>
      </w:r>
    </w:p>
    <w:p w14:paraId="2E909A23" w14:textId="03F5FA83" w:rsidR="00AE5FFD" w:rsidRDefault="00522D6C" w:rsidP="00AE5FFD">
      <w:pPr>
        <w:pStyle w:val="Body"/>
      </w:pPr>
      <w:r w:rsidRPr="00916D82">
        <w:t>Nam justo ipsum, tristique quis tempor sed, blandit ut neque. Sed vel nulla nisl. Phasellus sodales lorem ac odio viverra lacinia. Ut non elit ex. Etiam feugiat sagittis lectus, vel cursus massa cursus quis. Cras pretium dolor risus, eget consectetur nunc ullamcorper id. Maecenas fermentum diam neque, a lacinia orci semper in. Nullam auctor fringilla diam et eleifend. Nullam rhoncus ut dolor id accumsan. Curabitur sodales maximus nulla, vitae porttitor sapien tincidunt vel. Maecenas varius at magna at lacinia. Praesent interdum ex sit amet odio condimentum venenatis. Aenean nec ligula vel nibh posuere tempor sed ac augue</w:t>
      </w:r>
      <w:commentRangeStart w:id="50"/>
      <w:r w:rsidRPr="00916D82">
        <w:t>.</w:t>
      </w:r>
      <w:commentRangeEnd w:id="50"/>
      <w:r w:rsidR="00AE5FFD">
        <w:rPr>
          <w:rStyle w:val="CommentReference"/>
          <w:rFonts w:asciiTheme="minorHAnsi" w:eastAsiaTheme="minorHAnsi" w:hAnsiTheme="minorHAnsi" w:cstheme="minorBidi"/>
        </w:rPr>
        <w:commentReference w:id="50"/>
      </w:r>
    </w:p>
    <w:p w14:paraId="1F831CD6" w14:textId="7FE89448" w:rsidR="00C0365B" w:rsidRPr="00AE5FFD" w:rsidRDefault="00AE5FFD" w:rsidP="00AE5FFD">
      <w:pPr>
        <w:rPr>
          <w:rFonts w:ascii="Times New Roman" w:eastAsia="Times New Roman" w:hAnsi="Times New Roman" w:cs="Times New Roman"/>
          <w:szCs w:val="24"/>
        </w:rPr>
      </w:pPr>
      <w:r>
        <w:br w:type="page"/>
      </w:r>
    </w:p>
    <w:p w14:paraId="076A11B4" w14:textId="46B0B42E" w:rsidR="00805EDC" w:rsidRPr="00916D82" w:rsidRDefault="00C0365B" w:rsidP="002915AD">
      <w:pPr>
        <w:pStyle w:val="Heading2"/>
      </w:pPr>
      <w:bookmarkStart w:id="51" w:name="_Toc57205674"/>
      <w:commentRangeStart w:id="52"/>
      <w:r w:rsidRPr="00916D82">
        <w:lastRenderedPageBreak/>
        <w:t>Chapter 1</w:t>
      </w:r>
      <w:commentRangeEnd w:id="52"/>
      <w:r w:rsidR="001A5A06" w:rsidRPr="00916D82">
        <w:rPr>
          <w:rStyle w:val="CommentReference"/>
        </w:rPr>
        <w:commentReference w:id="52"/>
      </w:r>
      <w:bookmarkEnd w:id="51"/>
    </w:p>
    <w:p w14:paraId="4F3489D7" w14:textId="32BFE968" w:rsidR="00522D6C" w:rsidRPr="00916D82" w:rsidRDefault="00522D6C" w:rsidP="00B90593">
      <w:pPr>
        <w:pStyle w:val="Body"/>
      </w:pPr>
      <w:r w:rsidRPr="00916D82">
        <w:t xml:space="preserve">Vivamus in tincidunt nunc, in congue velit. Donec ac augue turpis. Aenean pretium ornare viverra. Proin sed tortor odio. Proin fermentum justo non sem venenatis, sit amet sollicitudin elit lobortis. Pellentesque at tempor massa. In interdum mattis sapien, quis volutpat elit mattis nec. Etiam sollicitudin felis vel tempor lobortis. Duis et augue imperdiet, feugiat tellus ac, faucibus nibh. Ut sodales nisl ac enim sagittis tempus. Suspendisse placerat iaculis lobortis. </w:t>
      </w:r>
    </w:p>
    <w:p w14:paraId="2D98D778" w14:textId="77777777" w:rsidR="00522D6C" w:rsidRPr="00916D82" w:rsidRDefault="00522D6C" w:rsidP="00B90593">
      <w:pPr>
        <w:pStyle w:val="Body"/>
      </w:pPr>
      <w:r w:rsidRPr="00916D82">
        <w:t xml:space="preserve">Morbi libero enim, semper at nisi in, porttitor vulputate nibh. Morbi finibus dapibus accumsan. Proin eros orci, suscipit nec imperdiet eu, facilisis ac nisl. Donec laoreet turpis orci, ac sagittis felis ultrices eget. Nunc ullamcorper id mi eu viverra. Morbi vel lobortis nunc. Mauris sit amet tempus lacus. Suspendisse pulvinar nulla sit amet interdum laoreet. Etiam sit amet metus diam. Donec bibendum egestas dignissim. Donec varius nulla ac enim imperdiet vestibulum. In hac habitasse platea dictumst. Curabitur erat velit, maximus sed scelerisque in, commodo nec augue. Vivamus fermentum enim non sagittis accumsan. Nulla porta ultricies odio, ut sollicitudin diam eleifend nec. </w:t>
      </w:r>
    </w:p>
    <w:p w14:paraId="5D1D07D7" w14:textId="77777777" w:rsidR="00D5699B" w:rsidRPr="00916D82" w:rsidRDefault="00522D6C" w:rsidP="00724AE1">
      <w:pPr>
        <w:pStyle w:val="Body"/>
      </w:pPr>
      <w:r w:rsidRPr="00916D82">
        <w:t xml:space="preserve">Ut tempus metus sed nibh finibus, eget bibendum erat feugiat. In quam leo, aliquam a lorem eu, ultrices blandit tortor. Sed enim lectus, scelerisque ut tristique vel, euismod et eros. Etiam erat massa, posuere sit amet sollicitudin et, efficitur sit amet metus. Ut varius neque vel est rhoncus, eu eleifend quam tincidunt. Aenean at consectetur tellus, vitae fringilla dolor. Maecenas mollis, dolor in hendrerit vulputate, sem nisl iaculis odio, sit amet faucibus urna urna id nisi. </w:t>
      </w:r>
    </w:p>
    <w:p w14:paraId="3DC2A257" w14:textId="4CE3627F" w:rsidR="00D5699B" w:rsidRPr="00916D82" w:rsidRDefault="00AE5FFD" w:rsidP="00D5699B">
      <w:pPr>
        <w:pStyle w:val="Heading3"/>
        <w:spacing w:before="0"/>
      </w:pPr>
      <w:bookmarkStart w:id="53" w:name="_Toc57205675"/>
      <w:commentRangeStart w:id="54"/>
      <w:r>
        <w:t>Chapter 1 Sub-heading</w:t>
      </w:r>
      <w:commentRangeEnd w:id="54"/>
      <w:r w:rsidR="00D5699B" w:rsidRPr="00916D82">
        <w:rPr>
          <w:rStyle w:val="CommentReference"/>
          <w:rFonts w:asciiTheme="minorHAnsi" w:eastAsiaTheme="minorHAnsi" w:hAnsiTheme="minorHAnsi" w:cstheme="minorBidi"/>
        </w:rPr>
        <w:commentReference w:id="54"/>
      </w:r>
      <w:bookmarkEnd w:id="53"/>
    </w:p>
    <w:p w14:paraId="6EDAB846" w14:textId="77777777" w:rsidR="00D5699B" w:rsidRPr="00916D82" w:rsidRDefault="00D5699B" w:rsidP="00D5699B">
      <w:pPr>
        <w:pStyle w:val="Body"/>
      </w:pPr>
      <w:r w:rsidRPr="00916D82">
        <w:t xml:space="preserve">Morbi ultricies et libero sit amet varius. Sed euismod tempor nunc, ornare ullamcorper nisl sollicitudin ut. Nulla gravida massa ut ex ullamcorper, maximus sagittis est consequat. </w:t>
      </w:r>
      <w:r w:rsidRPr="00916D82">
        <w:lastRenderedPageBreak/>
        <w:t xml:space="preserve">Aenean aliquet lacus urna, vitae tincidunt mauris rhoncus id. Curabitur vehicula massa non faucibus volutpat. Donec dapibus varius enim, faucibus semper tellus molestie eget. Pellentesque habitant morbi tristique senectus et netus et malesuada fames ac turpis egestas. Duis ut pellentesque sem, eu vestibulum est. Ut nec ligula eleifend, imperdiet orci non, maximus eros. Duis blandit eros sed viverra finibus. Integer auctor vel lorem at varius. Etiam euismod magna orci, vel efficitur tellus elementum sit amet. Aliquam id pulvinar sapien. Morbi et ultrices quam, vitae placerat turpis. </w:t>
      </w:r>
    </w:p>
    <w:p w14:paraId="72008DA1" w14:textId="1B8D41F3" w:rsidR="000643EA" w:rsidRDefault="00D5699B" w:rsidP="000643EA">
      <w:pPr>
        <w:pStyle w:val="Body"/>
      </w:pPr>
      <w:r w:rsidRPr="00916D82">
        <w:t>Praesent et magna euismod massa mollis venenatis. Sed dapibus turpis eget lorem ornare eleifend. Duis ut faucibus arcu. Integer a magna egestas, pulvinar justo sit amet, dignissim risus. Mauris id eros non velit finibus sollicitudin ac sed eros. Nunc semper volutpat urna, sed viverra est mollis non. Nullam non nulla orci. Nulla mattis, dui quis mollis feugiat, neque lorem egestas massa, finibus tincidunt massa nunc eget ex. Sed sagittis elementum augue, vitae bibendum neque. Fusce vestibulum sem non nulla ullamcorper, sit amet suscipit mauris tempor. Maecenas non vehicula ligula, et consectetur diam. Phasellus tortor odio, ornare vestibulum iaculis ac, aliquet non dolor. Quisque mattis mi eget ipsum viverra rhoncus</w:t>
      </w:r>
      <w:commentRangeStart w:id="55"/>
      <w:r w:rsidRPr="00916D82">
        <w:t>.</w:t>
      </w:r>
      <w:commentRangeEnd w:id="55"/>
      <w:r w:rsidR="000643EA">
        <w:rPr>
          <w:rStyle w:val="CommentReference"/>
          <w:rFonts w:asciiTheme="minorHAnsi" w:eastAsiaTheme="minorHAnsi" w:hAnsiTheme="minorHAnsi" w:cstheme="minorBidi"/>
        </w:rPr>
        <w:commentReference w:id="55"/>
      </w:r>
    </w:p>
    <w:p w14:paraId="1527D2E2" w14:textId="77777777" w:rsidR="000643EA" w:rsidRDefault="000643EA">
      <w:pPr>
        <w:rPr>
          <w:rFonts w:ascii="Times New Roman" w:eastAsia="Times New Roman" w:hAnsi="Times New Roman" w:cs="Times New Roman"/>
          <w:szCs w:val="24"/>
        </w:rPr>
      </w:pPr>
      <w:r>
        <w:br w:type="page"/>
      </w:r>
    </w:p>
    <w:p w14:paraId="70AF947F" w14:textId="144BDC69" w:rsidR="00A0087C" w:rsidRPr="00916D82" w:rsidRDefault="00B90593" w:rsidP="000643EA">
      <w:pPr>
        <w:pStyle w:val="Heading2"/>
      </w:pPr>
      <w:bookmarkStart w:id="56" w:name="_Toc57205676"/>
      <w:commentRangeStart w:id="57"/>
      <w:r w:rsidRPr="000643EA">
        <w:lastRenderedPageBreak/>
        <w:t>Chapter</w:t>
      </w:r>
      <w:r w:rsidRPr="00916D82">
        <w:t xml:space="preserve"> 2</w:t>
      </w:r>
      <w:commentRangeEnd w:id="57"/>
      <w:r w:rsidR="001A5A06" w:rsidRPr="00916D82">
        <w:rPr>
          <w:rStyle w:val="CommentReference"/>
        </w:rPr>
        <w:commentReference w:id="57"/>
      </w:r>
      <w:bookmarkEnd w:id="56"/>
      <w:r w:rsidR="008B43E8">
        <w:t xml:space="preserve">  </w:t>
      </w:r>
    </w:p>
    <w:p w14:paraId="415C0E44" w14:textId="4E57FDB1" w:rsidR="00BA58F2" w:rsidRDefault="00B90593" w:rsidP="00562DC1">
      <w:pPr>
        <w:pStyle w:val="Body"/>
      </w:pPr>
      <w:r w:rsidRPr="00916D82">
        <w:t xml:space="preserve"> Praesent et magna euismod massa mollis venenatis. Sed dapibus turpis eget lorem ornare eleifend. Duis ut faucibus arcu. Integer a magna egestas, pulvinar justo sit amet, dignissim risus. Mauris id eros non velit finibus sollicitudin ac sed eros. Nunc semper volutpat urna, sed viverra est mollis non. Nullam non nulla orci. Nulla mattis, dui quis mollis feugiat, neque lorem egestas massa, finibus tincidunt massa nunc eget ex. Sed sagittis elementum augue, vitae bibendum neque. Fusce vestibulum sem non nulla ullamcorper, sit amet suscipit mauris tempor. Maecenas non vehicula ligula, et consectetur diam. Phasellus tortor odio, ornare vestibulum iaculis ac, aliquet non dolor. Quisque mattis mi eget ipsum viverra </w:t>
      </w:r>
      <w:commentRangeStart w:id="58"/>
      <w:r w:rsidRPr="00916D82">
        <w:t>rhoncus</w:t>
      </w:r>
      <w:commentRangeEnd w:id="58"/>
      <w:r w:rsidRPr="00916D82">
        <w:rPr>
          <w:rStyle w:val="CommentReference"/>
          <w:rFonts w:asciiTheme="minorHAnsi" w:eastAsiaTheme="minorHAnsi" w:hAnsiTheme="minorHAnsi" w:cstheme="minorBidi"/>
        </w:rPr>
        <w:commentReference w:id="58"/>
      </w:r>
      <w:r w:rsidRPr="00916D82">
        <w:t>.</w:t>
      </w:r>
    </w:p>
    <w:p w14:paraId="1DCCCDBD" w14:textId="77777777" w:rsidR="00B41685" w:rsidRDefault="00B41685" w:rsidP="00B41685">
      <w:pPr>
        <w:pStyle w:val="Body"/>
        <w:keepNext/>
        <w:jc w:val="center"/>
      </w:pPr>
      <w:commentRangeStart w:id="59"/>
      <w:r>
        <w:rPr>
          <w:noProof/>
        </w:rPr>
        <w:drawing>
          <wp:inline distT="0" distB="0" distL="0" distR="0" wp14:anchorId="4C109D8B" wp14:editId="288292AA">
            <wp:extent cx="4862146" cy="3298173"/>
            <wp:effectExtent l="0" t="0" r="2540" b="4445"/>
            <wp:docPr id="4" name="Picture 4" descr="A sketch of Doullens Town Hall from across the street. A pedestrian is visible on the sidew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ketch of Doullens Town Hall from across the street. A pedestrian is visible on the sidewalk."/>
                    <pic:cNvPicPr/>
                  </pic:nvPicPr>
                  <pic:blipFill>
                    <a:blip r:embed="rId12">
                      <a:extLst>
                        <a:ext uri="{28A0092B-C50C-407E-A947-70E740481C1C}">
                          <a14:useLocalDpi xmlns:a14="http://schemas.microsoft.com/office/drawing/2010/main" val="0"/>
                        </a:ext>
                      </a:extLst>
                    </a:blip>
                    <a:stretch>
                      <a:fillRect/>
                    </a:stretch>
                  </pic:blipFill>
                  <pic:spPr>
                    <a:xfrm>
                      <a:off x="0" y="0"/>
                      <a:ext cx="4866549" cy="3301160"/>
                    </a:xfrm>
                    <a:prstGeom prst="rect">
                      <a:avLst/>
                    </a:prstGeom>
                  </pic:spPr>
                </pic:pic>
              </a:graphicData>
            </a:graphic>
          </wp:inline>
        </w:drawing>
      </w:r>
      <w:commentRangeEnd w:id="59"/>
    </w:p>
    <w:p w14:paraId="54FD8488" w14:textId="4E0A58FD" w:rsidR="00B41685" w:rsidRDefault="00B41685" w:rsidP="00B41685">
      <w:pPr>
        <w:pStyle w:val="Caption"/>
        <w:jc w:val="center"/>
      </w:pPr>
      <w:commentRangeStart w:id="60"/>
      <w:r>
        <w:t xml:space="preserve">Figure </w:t>
      </w:r>
      <w:r w:rsidR="00B41418">
        <w:fldChar w:fldCharType="begin"/>
      </w:r>
      <w:r w:rsidR="00B41418">
        <w:instrText xml:space="preserve"> SEQ Figure \* ARABIC </w:instrText>
      </w:r>
      <w:r w:rsidR="00B41418">
        <w:fldChar w:fldCharType="separate"/>
      </w:r>
      <w:r>
        <w:rPr>
          <w:noProof/>
        </w:rPr>
        <w:t>1</w:t>
      </w:r>
      <w:r w:rsidR="00B41418">
        <w:rPr>
          <w:noProof/>
        </w:rPr>
        <w:fldChar w:fldCharType="end"/>
      </w:r>
      <w:r>
        <w:t xml:space="preserve">. By </w:t>
      </w:r>
      <w:r w:rsidRPr="006E1222">
        <w:t>W. Basil Worsfold</w:t>
      </w:r>
      <w:r>
        <w:t>, first published in "</w:t>
      </w:r>
      <w:r w:rsidRPr="006E1222">
        <w:t>United Empire,</w:t>
      </w:r>
      <w:r>
        <w:t xml:space="preserve">" </w:t>
      </w:r>
      <w:r w:rsidRPr="006E1222">
        <w:t>Volume XX, London: Isaac Pitman, 1929, pg. 237</w:t>
      </w:r>
      <w:r>
        <w:t>. Public domain.</w:t>
      </w:r>
      <w:commentRangeEnd w:id="60"/>
      <w:r w:rsidR="00590628">
        <w:rPr>
          <w:rStyle w:val="CommentReference"/>
          <w:i w:val="0"/>
          <w:iCs w:val="0"/>
          <w:color w:val="auto"/>
        </w:rPr>
        <w:commentReference w:id="60"/>
      </w:r>
    </w:p>
    <w:p w14:paraId="522D7731" w14:textId="0C7E3068" w:rsidR="004C1F29" w:rsidRDefault="00B41685" w:rsidP="00590628">
      <w:pPr>
        <w:pStyle w:val="Body"/>
        <w:ind w:firstLine="0"/>
      </w:pPr>
      <w:r>
        <w:rPr>
          <w:rStyle w:val="CommentReference"/>
          <w:rFonts w:asciiTheme="minorHAnsi" w:eastAsiaTheme="minorHAnsi" w:hAnsiTheme="minorHAnsi" w:cstheme="minorBidi"/>
        </w:rPr>
        <w:commentReference w:id="59"/>
      </w:r>
    </w:p>
    <w:p w14:paraId="6127EFBA" w14:textId="09C714DC" w:rsidR="001557F6" w:rsidRDefault="00336C70" w:rsidP="004C1F29">
      <w:pPr>
        <w:pStyle w:val="Body"/>
      </w:pPr>
      <w:r w:rsidRPr="00916D82">
        <w:lastRenderedPageBreak/>
        <w:t>Vivamus in tincidunt nunc, in congue velit. Donec ac augue turpis. Aenean pretium ornare viverra. Proin sed tortor odio. Proin fermentum justo non sem venenatis, sit amet sollicitudin elit lobortis. Pellentesque at tempor massa. In interdum mattis sapien, quis volutpat elit mattis nec. Etiam sollicitudin felis vel tempor lobortis. Duis et augue imperdiet, feugiat tellus ac, faucibus nibh. Ut sodales nisl ac enim sagittis tempus. Suspendisse placerat iaculis lobortis</w:t>
      </w:r>
      <w:commentRangeStart w:id="61"/>
      <w:r w:rsidRPr="00916D82">
        <w:t>.</w:t>
      </w:r>
      <w:commentRangeEnd w:id="61"/>
      <w:r>
        <w:rPr>
          <w:rStyle w:val="CommentReference"/>
          <w:rFonts w:asciiTheme="minorHAnsi" w:eastAsiaTheme="minorHAnsi" w:hAnsiTheme="minorHAnsi" w:cstheme="minorBidi"/>
        </w:rPr>
        <w:commentReference w:id="61"/>
      </w:r>
    </w:p>
    <w:p w14:paraId="019E70CB" w14:textId="77777777" w:rsidR="001557F6" w:rsidRDefault="001557F6">
      <w:pPr>
        <w:rPr>
          <w:rFonts w:ascii="Times New Roman" w:eastAsia="Times New Roman" w:hAnsi="Times New Roman" w:cs="Times New Roman"/>
          <w:szCs w:val="24"/>
        </w:rPr>
      </w:pPr>
      <w:r>
        <w:br w:type="page"/>
      </w:r>
    </w:p>
    <w:p w14:paraId="6D78C3AE" w14:textId="7D6FD21B" w:rsidR="001557F6" w:rsidRDefault="001557F6" w:rsidP="00590628">
      <w:pPr>
        <w:pStyle w:val="Heading2"/>
      </w:pPr>
      <w:bookmarkStart w:id="62" w:name="_Toc57205677"/>
      <w:commentRangeStart w:id="63"/>
      <w:r>
        <w:lastRenderedPageBreak/>
        <w:t>References/Bibliography/Works Cited</w:t>
      </w:r>
      <w:commentRangeEnd w:id="63"/>
      <w:r>
        <w:rPr>
          <w:rStyle w:val="CommentReference"/>
          <w:rFonts w:asciiTheme="minorHAnsi" w:eastAsiaTheme="minorHAnsi" w:hAnsiTheme="minorHAnsi" w:cstheme="minorBidi"/>
          <w:b w:val="0"/>
          <w:bCs w:val="0"/>
        </w:rPr>
        <w:commentReference w:id="63"/>
      </w:r>
      <w:bookmarkEnd w:id="62"/>
    </w:p>
    <w:p w14:paraId="6A29A518" w14:textId="192E8CB9" w:rsidR="00590628" w:rsidRDefault="00590628" w:rsidP="00590628">
      <w:pPr>
        <w:pStyle w:val="Body"/>
        <w:ind w:left="720" w:hanging="720"/>
      </w:pPr>
      <w:commentRangeStart w:id="64"/>
      <w:r w:rsidRPr="00590628">
        <w:t xml:space="preserve">Burns, Robert. </w:t>
      </w:r>
      <w:r>
        <w:t>“</w:t>
      </w:r>
      <w:r w:rsidRPr="00590628">
        <w:t>Red, Red Rose.</w:t>
      </w:r>
      <w:r>
        <w:t>”</w:t>
      </w:r>
      <w:r w:rsidRPr="00590628">
        <w:t> </w:t>
      </w:r>
      <w:r w:rsidRPr="00590628">
        <w:rPr>
          <w:i/>
          <w:iCs/>
        </w:rPr>
        <w:t>100 Best-Loved Poems,</w:t>
      </w:r>
      <w:r w:rsidRPr="00590628">
        <w:t> edited by Philip Smith, Dover, 1995, p. 26.</w:t>
      </w:r>
    </w:p>
    <w:p w14:paraId="76627585" w14:textId="35A2DFDB" w:rsidR="00590628" w:rsidRDefault="00590628" w:rsidP="00590628">
      <w:pPr>
        <w:pStyle w:val="Body"/>
        <w:ind w:left="720" w:hanging="720"/>
      </w:pPr>
      <w:r w:rsidRPr="00590628">
        <w:t>Palmer, William J. </w:t>
      </w:r>
      <w:r w:rsidRPr="00590628">
        <w:rPr>
          <w:i/>
          <w:iCs/>
        </w:rPr>
        <w:t>Dickens and New Historicism</w:t>
      </w:r>
      <w:r w:rsidRPr="00590628">
        <w:t>. St. Martin's, 1997.</w:t>
      </w:r>
      <w:commentRangeEnd w:id="64"/>
      <w:r>
        <w:rPr>
          <w:rStyle w:val="CommentReference"/>
          <w:rFonts w:asciiTheme="minorHAnsi" w:eastAsiaTheme="minorHAnsi" w:hAnsiTheme="minorHAnsi" w:cstheme="minorBidi"/>
        </w:rPr>
        <w:commentReference w:id="64"/>
      </w:r>
    </w:p>
    <w:sectPr w:rsidR="00590628" w:rsidSect="000948DF">
      <w:headerReference w:type="default" r:id="rId13"/>
      <w:footerReference w:type="default" r:id="rId14"/>
      <w:type w:val="continuous"/>
      <w:pgSz w:w="12240" w:h="15840"/>
      <w:pgMar w:top="1440" w:right="1440" w:bottom="1440" w:left="1440" w:header="1440" w:footer="144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uthor" w:initials="A">
    <w:p w14:paraId="44998576" w14:textId="77777777" w:rsidR="004D5D4C" w:rsidRPr="00203693" w:rsidRDefault="004D5D4C" w:rsidP="00D03BCF">
      <w:pPr>
        <w:rPr>
          <w:bCs/>
          <w:sz w:val="36"/>
          <w:szCs w:val="36"/>
        </w:rPr>
      </w:pPr>
      <w:r>
        <w:rPr>
          <w:rStyle w:val="CommentReference"/>
        </w:rPr>
        <w:annotationRef/>
      </w:r>
      <w:r w:rsidRPr="00203693">
        <w:rPr>
          <w:bCs/>
        </w:rPr>
        <w:t>Printing may distort margins: Check for accuracy</w:t>
      </w:r>
      <w:r w:rsidRPr="00203693">
        <w:rPr>
          <w:bCs/>
          <w:sz w:val="36"/>
          <w:szCs w:val="36"/>
        </w:rPr>
        <w:t>.</w:t>
      </w:r>
    </w:p>
    <w:p w14:paraId="50A1C7DF" w14:textId="77777777" w:rsidR="004D5D4C" w:rsidRPr="00203693" w:rsidRDefault="004D5D4C" w:rsidP="00D03BCF">
      <w:pPr>
        <w:rPr>
          <w:bCs/>
          <w:sz w:val="36"/>
          <w:szCs w:val="36"/>
        </w:rPr>
      </w:pPr>
    </w:p>
    <w:p w14:paraId="697DA534" w14:textId="77777777" w:rsidR="004D5D4C" w:rsidRPr="00203693" w:rsidRDefault="004D5D4C" w:rsidP="00D03BCF">
      <w:pPr>
        <w:rPr>
          <w:bCs/>
          <w:sz w:val="36"/>
          <w:szCs w:val="36"/>
        </w:rPr>
      </w:pPr>
      <w:r w:rsidRPr="00203693">
        <w:rPr>
          <w:bCs/>
          <w:sz w:val="36"/>
          <w:szCs w:val="36"/>
        </w:rPr>
        <w:t>Top margin: 1”</w:t>
      </w:r>
    </w:p>
    <w:p w14:paraId="1437AB03" w14:textId="77777777" w:rsidR="004D5D4C" w:rsidRPr="00203693" w:rsidRDefault="004D5D4C" w:rsidP="00D03BCF">
      <w:pPr>
        <w:rPr>
          <w:bCs/>
          <w:sz w:val="36"/>
          <w:szCs w:val="36"/>
        </w:rPr>
      </w:pPr>
      <w:r w:rsidRPr="00203693">
        <w:rPr>
          <w:bCs/>
          <w:sz w:val="36"/>
          <w:szCs w:val="36"/>
        </w:rPr>
        <w:t>Bottom margin: 1”</w:t>
      </w:r>
    </w:p>
    <w:p w14:paraId="36A853E1" w14:textId="2C9D1457" w:rsidR="004D5D4C" w:rsidRPr="00203693" w:rsidRDefault="004D5D4C" w:rsidP="00D03BCF">
      <w:pPr>
        <w:rPr>
          <w:bCs/>
          <w:sz w:val="36"/>
          <w:szCs w:val="36"/>
        </w:rPr>
      </w:pPr>
      <w:r w:rsidRPr="00203693">
        <w:rPr>
          <w:bCs/>
          <w:sz w:val="36"/>
          <w:szCs w:val="36"/>
        </w:rPr>
        <w:t>Left margin: 1”</w:t>
      </w:r>
    </w:p>
    <w:p w14:paraId="72A6A4A5" w14:textId="77777777" w:rsidR="004D5D4C" w:rsidRPr="00203693" w:rsidRDefault="004D5D4C" w:rsidP="00D03BCF">
      <w:pPr>
        <w:rPr>
          <w:bCs/>
          <w:sz w:val="36"/>
          <w:szCs w:val="36"/>
        </w:rPr>
      </w:pPr>
      <w:r w:rsidRPr="00203693">
        <w:rPr>
          <w:bCs/>
          <w:sz w:val="36"/>
          <w:szCs w:val="36"/>
        </w:rPr>
        <w:t>Right margin: 1”</w:t>
      </w:r>
    </w:p>
    <w:p w14:paraId="7E0739D6" w14:textId="77777777" w:rsidR="004D5D4C" w:rsidRPr="00203693" w:rsidRDefault="004D5D4C" w:rsidP="00D03BCF">
      <w:pPr>
        <w:rPr>
          <w:bCs/>
          <w:sz w:val="36"/>
          <w:szCs w:val="36"/>
        </w:rPr>
      </w:pPr>
      <w:r w:rsidRPr="00203693">
        <w:rPr>
          <w:bCs/>
          <w:sz w:val="36"/>
          <w:szCs w:val="36"/>
        </w:rPr>
        <w:t>Border thickness: 1 ½ pt</w:t>
      </w:r>
    </w:p>
    <w:p w14:paraId="7642B628" w14:textId="77777777" w:rsidR="004D5D4C" w:rsidRPr="00203693" w:rsidRDefault="004D5D4C" w:rsidP="00D03BCF">
      <w:pPr>
        <w:rPr>
          <w:bCs/>
          <w:sz w:val="36"/>
          <w:szCs w:val="36"/>
        </w:rPr>
      </w:pPr>
    </w:p>
    <w:p w14:paraId="785320A0" w14:textId="77777777" w:rsidR="004D5D4C" w:rsidRPr="000115C6" w:rsidRDefault="004D5D4C" w:rsidP="00D03BCF">
      <w:pPr>
        <w:rPr>
          <w:b/>
          <w:sz w:val="36"/>
          <w:szCs w:val="36"/>
        </w:rPr>
      </w:pPr>
      <w:r w:rsidRPr="00203693">
        <w:rPr>
          <w:bCs/>
          <w:sz w:val="36"/>
          <w:szCs w:val="36"/>
        </w:rPr>
        <w:t>These margins are to be applied to the whole document.</w:t>
      </w:r>
    </w:p>
  </w:comment>
  <w:comment w:id="3" w:author="Author" w:initials="A">
    <w:p w14:paraId="2C7CE177" w14:textId="5855D675" w:rsidR="004D5D4C" w:rsidRPr="00AE5FFD" w:rsidRDefault="004D5D4C" w:rsidP="00D969ED">
      <w:pPr>
        <w:pStyle w:val="Heading1"/>
        <w:rPr>
          <w:b w:val="0"/>
          <w:bCs w:val="0"/>
        </w:rPr>
      </w:pPr>
      <w:r>
        <w:rPr>
          <w:rStyle w:val="CommentReference"/>
        </w:rPr>
        <w:annotationRef/>
      </w:r>
      <w:r w:rsidRPr="00AE5FFD">
        <w:rPr>
          <w:b w:val="0"/>
          <w:bCs w:val="0"/>
          <w:spacing w:val="1"/>
        </w:rPr>
        <w:t>1</w:t>
      </w:r>
      <w:r w:rsidRPr="00AE5FFD">
        <w:rPr>
          <w:b w:val="0"/>
          <w:bCs w:val="0"/>
        </w:rPr>
        <w:t>2</w:t>
      </w:r>
      <w:r w:rsidRPr="00AE5FFD">
        <w:rPr>
          <w:b w:val="0"/>
          <w:bCs w:val="0"/>
          <w:spacing w:val="-3"/>
        </w:rPr>
        <w:t xml:space="preserve"> </w:t>
      </w:r>
      <w:r w:rsidRPr="00AE5FFD">
        <w:rPr>
          <w:b w:val="0"/>
          <w:bCs w:val="0"/>
          <w:spacing w:val="2"/>
        </w:rPr>
        <w:t>w</w:t>
      </w:r>
      <w:r w:rsidRPr="00AE5FFD">
        <w:rPr>
          <w:b w:val="0"/>
          <w:bCs w:val="0"/>
          <w:spacing w:val="1"/>
        </w:rPr>
        <w:t>o</w:t>
      </w:r>
      <w:r w:rsidRPr="00AE5FFD">
        <w:rPr>
          <w:b w:val="0"/>
          <w:bCs w:val="0"/>
          <w:spacing w:val="-2"/>
        </w:rPr>
        <w:t>r</w:t>
      </w:r>
      <w:r w:rsidRPr="00AE5FFD">
        <w:rPr>
          <w:b w:val="0"/>
          <w:bCs w:val="0"/>
        </w:rPr>
        <w:t>ds</w:t>
      </w:r>
      <w:r w:rsidRPr="00AE5FFD">
        <w:rPr>
          <w:b w:val="0"/>
          <w:bCs w:val="0"/>
          <w:spacing w:val="-6"/>
        </w:rPr>
        <w:t xml:space="preserve"> </w:t>
      </w:r>
      <w:r w:rsidRPr="00AE5FFD">
        <w:rPr>
          <w:b w:val="0"/>
          <w:bCs w:val="0"/>
          <w:spacing w:val="1"/>
        </w:rPr>
        <w:t>o</w:t>
      </w:r>
      <w:r w:rsidRPr="00AE5FFD">
        <w:rPr>
          <w:b w:val="0"/>
          <w:bCs w:val="0"/>
        </w:rPr>
        <w:t>r</w:t>
      </w:r>
      <w:r w:rsidRPr="00AE5FFD">
        <w:rPr>
          <w:b w:val="0"/>
          <w:bCs w:val="0"/>
          <w:spacing w:val="-1"/>
        </w:rPr>
        <w:t xml:space="preserve"> </w:t>
      </w:r>
      <w:r w:rsidRPr="00AE5FFD">
        <w:rPr>
          <w:b w:val="0"/>
          <w:bCs w:val="0"/>
        </w:rPr>
        <w:t>les</w:t>
      </w:r>
      <w:r w:rsidRPr="00AE5FFD">
        <w:rPr>
          <w:b w:val="0"/>
          <w:bCs w:val="0"/>
          <w:spacing w:val="-1"/>
        </w:rPr>
        <w:t>s</w:t>
      </w:r>
      <w:r w:rsidRPr="00AE5FFD">
        <w:rPr>
          <w:b w:val="0"/>
          <w:bCs w:val="0"/>
        </w:rPr>
        <w:t>,</w:t>
      </w:r>
      <w:r w:rsidRPr="00AE5FFD">
        <w:rPr>
          <w:b w:val="0"/>
          <w:bCs w:val="0"/>
          <w:spacing w:val="-3"/>
        </w:rPr>
        <w:t xml:space="preserve"> </w:t>
      </w:r>
      <w:r w:rsidRPr="00AE5FFD">
        <w:rPr>
          <w:b w:val="0"/>
          <w:bCs w:val="0"/>
          <w:spacing w:val="1"/>
        </w:rPr>
        <w:t>a</w:t>
      </w:r>
      <w:r w:rsidRPr="00AE5FFD">
        <w:rPr>
          <w:b w:val="0"/>
          <w:bCs w:val="0"/>
        </w:rPr>
        <w:t>nd</w:t>
      </w:r>
      <w:r w:rsidRPr="00AE5FFD">
        <w:rPr>
          <w:b w:val="0"/>
          <w:bCs w:val="0"/>
          <w:spacing w:val="-4"/>
        </w:rPr>
        <w:t xml:space="preserve"> </w:t>
      </w:r>
      <w:r w:rsidRPr="00AE5FFD">
        <w:rPr>
          <w:b w:val="0"/>
          <w:bCs w:val="0"/>
          <w:spacing w:val="-1"/>
        </w:rPr>
        <w:t>s</w:t>
      </w:r>
      <w:r w:rsidRPr="00AE5FFD">
        <w:rPr>
          <w:b w:val="0"/>
          <w:bCs w:val="0"/>
          <w:spacing w:val="6"/>
        </w:rPr>
        <w:t>a</w:t>
      </w:r>
      <w:r w:rsidRPr="00AE5FFD">
        <w:rPr>
          <w:b w:val="0"/>
          <w:bCs w:val="0"/>
          <w:spacing w:val="-3"/>
        </w:rPr>
        <w:t>m</w:t>
      </w:r>
      <w:r w:rsidRPr="00AE5FFD">
        <w:rPr>
          <w:b w:val="0"/>
          <w:bCs w:val="0"/>
        </w:rPr>
        <w:t>e</w:t>
      </w:r>
      <w:r w:rsidRPr="00AE5FFD">
        <w:rPr>
          <w:b w:val="0"/>
          <w:bCs w:val="0"/>
          <w:spacing w:val="-3"/>
        </w:rPr>
        <w:t xml:space="preserve"> </w:t>
      </w:r>
      <w:r w:rsidRPr="00AE5FFD">
        <w:rPr>
          <w:b w:val="0"/>
          <w:bCs w:val="0"/>
          <w:spacing w:val="1"/>
        </w:rPr>
        <w:t>t</w:t>
      </w:r>
      <w:r w:rsidRPr="00AE5FFD">
        <w:rPr>
          <w:b w:val="0"/>
          <w:bCs w:val="0"/>
        </w:rPr>
        <w:t>itle</w:t>
      </w:r>
      <w:r w:rsidRPr="00AE5FFD">
        <w:rPr>
          <w:b w:val="0"/>
          <w:bCs w:val="0"/>
          <w:spacing w:val="-3"/>
        </w:rPr>
        <w:t xml:space="preserve"> </w:t>
      </w:r>
      <w:r w:rsidRPr="00AE5FFD">
        <w:rPr>
          <w:b w:val="0"/>
          <w:bCs w:val="0"/>
          <w:spacing w:val="1"/>
        </w:rPr>
        <w:t>a</w:t>
      </w:r>
      <w:r w:rsidRPr="00AE5FFD">
        <w:rPr>
          <w:b w:val="0"/>
          <w:bCs w:val="0"/>
        </w:rPr>
        <w:t>s</w:t>
      </w:r>
      <w:r w:rsidRPr="00AE5FFD">
        <w:rPr>
          <w:b w:val="0"/>
          <w:bCs w:val="0"/>
          <w:spacing w:val="-2"/>
        </w:rPr>
        <w:t xml:space="preserve"> </w:t>
      </w:r>
      <w:r w:rsidRPr="00AE5FFD">
        <w:rPr>
          <w:b w:val="0"/>
          <w:bCs w:val="0"/>
          <w:spacing w:val="1"/>
        </w:rPr>
        <w:t>o</w:t>
      </w:r>
      <w:r w:rsidRPr="00AE5FFD">
        <w:rPr>
          <w:b w:val="0"/>
          <w:bCs w:val="0"/>
        </w:rPr>
        <w:t>n</w:t>
      </w:r>
      <w:r w:rsidRPr="00AE5FFD">
        <w:rPr>
          <w:b w:val="0"/>
          <w:bCs w:val="0"/>
          <w:spacing w:val="-2"/>
        </w:rPr>
        <w:t xml:space="preserve"> </w:t>
      </w:r>
      <w:r w:rsidRPr="00AE5FFD">
        <w:rPr>
          <w:b w:val="0"/>
          <w:bCs w:val="0"/>
          <w:spacing w:val="1"/>
        </w:rPr>
        <w:t>yo</w:t>
      </w:r>
      <w:r w:rsidRPr="00AE5FFD">
        <w:rPr>
          <w:b w:val="0"/>
          <w:bCs w:val="0"/>
        </w:rPr>
        <w:t>ur</w:t>
      </w:r>
      <w:r w:rsidRPr="00AE5FFD">
        <w:rPr>
          <w:b w:val="0"/>
          <w:bCs w:val="0"/>
          <w:spacing w:val="-4"/>
        </w:rPr>
        <w:t xml:space="preserve"> </w:t>
      </w:r>
      <w:r w:rsidRPr="00AE5FFD">
        <w:rPr>
          <w:b w:val="0"/>
          <w:bCs w:val="0"/>
          <w:spacing w:val="1"/>
        </w:rPr>
        <w:t>t</w:t>
      </w:r>
      <w:r w:rsidRPr="00AE5FFD">
        <w:rPr>
          <w:b w:val="0"/>
          <w:bCs w:val="0"/>
        </w:rPr>
        <w:t>he</w:t>
      </w:r>
      <w:r w:rsidRPr="00AE5FFD">
        <w:rPr>
          <w:b w:val="0"/>
          <w:bCs w:val="0"/>
          <w:spacing w:val="-1"/>
        </w:rPr>
        <w:t>s</w:t>
      </w:r>
      <w:r w:rsidRPr="00AE5FFD">
        <w:rPr>
          <w:b w:val="0"/>
          <w:bCs w:val="0"/>
        </w:rPr>
        <w:t>is</w:t>
      </w:r>
      <w:r w:rsidRPr="00AE5FFD">
        <w:rPr>
          <w:b w:val="0"/>
          <w:bCs w:val="0"/>
          <w:spacing w:val="-6"/>
        </w:rPr>
        <w:t xml:space="preserve"> </w:t>
      </w:r>
      <w:r w:rsidRPr="00AE5FFD">
        <w:rPr>
          <w:b w:val="0"/>
          <w:bCs w:val="0"/>
          <w:w w:val="99"/>
        </w:rPr>
        <w:t>pr</w:t>
      </w:r>
      <w:r w:rsidRPr="00AE5FFD">
        <w:rPr>
          <w:b w:val="0"/>
          <w:bCs w:val="0"/>
          <w:spacing w:val="1"/>
          <w:w w:val="99"/>
        </w:rPr>
        <w:t>o</w:t>
      </w:r>
      <w:r w:rsidRPr="00AE5FFD">
        <w:rPr>
          <w:b w:val="0"/>
          <w:bCs w:val="0"/>
          <w:w w:val="99"/>
        </w:rPr>
        <w:t>p</w:t>
      </w:r>
      <w:r w:rsidRPr="00AE5FFD">
        <w:rPr>
          <w:b w:val="0"/>
          <w:bCs w:val="0"/>
          <w:spacing w:val="1"/>
          <w:w w:val="99"/>
        </w:rPr>
        <w:t>o</w:t>
      </w:r>
      <w:r w:rsidRPr="00AE5FFD">
        <w:rPr>
          <w:b w:val="0"/>
          <w:bCs w:val="0"/>
          <w:spacing w:val="-1"/>
          <w:w w:val="99"/>
        </w:rPr>
        <w:t>s</w:t>
      </w:r>
      <w:r w:rsidRPr="00AE5FFD">
        <w:rPr>
          <w:b w:val="0"/>
          <w:bCs w:val="0"/>
          <w:spacing w:val="1"/>
          <w:w w:val="99"/>
        </w:rPr>
        <w:t>a</w:t>
      </w:r>
      <w:r w:rsidRPr="00AE5FFD">
        <w:rPr>
          <w:b w:val="0"/>
          <w:bCs w:val="0"/>
          <w:w w:val="99"/>
        </w:rPr>
        <w:t>l</w:t>
      </w:r>
      <w:r w:rsidR="00662CE0" w:rsidRPr="00AE5FFD">
        <w:rPr>
          <w:b w:val="0"/>
          <w:bCs w:val="0"/>
          <w:w w:val="99"/>
        </w:rPr>
        <w:t xml:space="preserve">. </w:t>
      </w:r>
      <w:r w:rsidR="009B207E" w:rsidRPr="00AE5FFD">
        <w:rPr>
          <w:b w:val="0"/>
          <w:bCs w:val="0"/>
          <w:w w:val="99"/>
        </w:rPr>
        <w:t>Please use title case capitalization, as opposed to all caps. As a general rule, words of four letters or more in length should be capitalized, whereas shorter words should be lowercase.</w:t>
      </w:r>
    </w:p>
  </w:comment>
  <w:comment w:id="4" w:author="Author" w:initials="A">
    <w:p w14:paraId="727430A6" w14:textId="77777777" w:rsidR="004D5D4C" w:rsidRPr="00486E88" w:rsidRDefault="004D5D4C" w:rsidP="00486E88">
      <w:pPr>
        <w:pStyle w:val="CommentText"/>
        <w:rPr>
          <w:b/>
          <w:bCs/>
        </w:rPr>
      </w:pPr>
      <w:r>
        <w:rPr>
          <w:rStyle w:val="CommentReference"/>
        </w:rPr>
        <w:annotationRef/>
      </w:r>
      <w:r w:rsidRPr="00486E88">
        <w:rPr>
          <w:b/>
          <w:bCs/>
        </w:rPr>
        <w:t>Apply built-in heading styles</w:t>
      </w:r>
    </w:p>
    <w:p w14:paraId="6E7B4484" w14:textId="77777777" w:rsidR="004D5D4C" w:rsidRPr="00486E88" w:rsidRDefault="004D5D4C" w:rsidP="00A66F98">
      <w:pPr>
        <w:pStyle w:val="CommentText"/>
        <w:numPr>
          <w:ilvl w:val="0"/>
          <w:numId w:val="1"/>
        </w:numPr>
      </w:pPr>
      <w:r w:rsidRPr="00486E88">
        <w:t>Select the heading text.</w:t>
      </w:r>
    </w:p>
    <w:p w14:paraId="2835D21B" w14:textId="69D44261" w:rsidR="004D5D4C" w:rsidRDefault="004D5D4C" w:rsidP="00A66F98">
      <w:pPr>
        <w:pStyle w:val="CommentText"/>
        <w:numPr>
          <w:ilvl w:val="0"/>
          <w:numId w:val="1"/>
        </w:numPr>
      </w:pPr>
      <w:r w:rsidRPr="00486E88">
        <w:t xml:space="preserve">On the </w:t>
      </w:r>
      <w:r w:rsidRPr="007D38B2">
        <w:rPr>
          <w:b/>
          <w:bCs/>
        </w:rPr>
        <w:t>Home</w:t>
      </w:r>
      <w:r w:rsidRPr="00486E88">
        <w:t xml:space="preserve"> tab, in the </w:t>
      </w:r>
      <w:r w:rsidRPr="007D38B2">
        <w:rPr>
          <w:b/>
          <w:bCs/>
        </w:rPr>
        <w:t>Styles</w:t>
      </w:r>
      <w:r w:rsidRPr="00486E88">
        <w:t xml:space="preserve"> gro</w:t>
      </w:r>
      <w:r>
        <w:t xml:space="preserve">up, select heading style </w:t>
      </w:r>
      <w:r w:rsidRPr="007D38B2">
        <w:rPr>
          <w:b/>
          <w:bCs/>
        </w:rPr>
        <w:t>Heading 1</w:t>
      </w:r>
      <w:r>
        <w:t>.</w:t>
      </w:r>
    </w:p>
  </w:comment>
  <w:comment w:id="5" w:author="Author" w:initials="A">
    <w:p w14:paraId="4DE25DC2" w14:textId="77777777" w:rsidR="004D5D4C" w:rsidRPr="00203693" w:rsidRDefault="004D5D4C" w:rsidP="0041697B">
      <w:pPr>
        <w:rPr>
          <w:bCs/>
          <w:szCs w:val="24"/>
        </w:rPr>
      </w:pPr>
      <w:r>
        <w:rPr>
          <w:rStyle w:val="CommentReference"/>
        </w:rPr>
        <w:annotationRef/>
      </w:r>
      <w:r w:rsidRPr="00203693">
        <w:rPr>
          <w:rStyle w:val="CommentReference"/>
          <w:bCs/>
          <w:sz w:val="24"/>
          <w:szCs w:val="24"/>
        </w:rPr>
        <w:t>Click to choose thesis /dissertation/ Written Creative Work / Music Composition.</w:t>
      </w:r>
    </w:p>
  </w:comment>
  <w:comment w:id="6" w:author="Author" w:initials="A">
    <w:p w14:paraId="0033B8EB" w14:textId="2769F67D" w:rsidR="004D5D4C" w:rsidRPr="00203693" w:rsidRDefault="004D5D4C">
      <w:pPr>
        <w:pStyle w:val="CommentText"/>
        <w:rPr>
          <w:bCs/>
        </w:rPr>
      </w:pPr>
      <w:r>
        <w:rPr>
          <w:rStyle w:val="CommentReference"/>
        </w:rPr>
        <w:annotationRef/>
      </w:r>
      <w:r w:rsidRPr="00203693">
        <w:rPr>
          <w:bCs/>
        </w:rPr>
        <w:t xml:space="preserve">Click to choose Degree </w:t>
      </w:r>
      <w:r>
        <w:rPr>
          <w:bCs/>
        </w:rPr>
        <w:t>(e</w:t>
      </w:r>
      <w:r w:rsidRPr="00203693">
        <w:rPr>
          <w:bCs/>
        </w:rPr>
        <w:t>xample: Master of Science</w:t>
      </w:r>
      <w:r>
        <w:rPr>
          <w:bCs/>
        </w:rPr>
        <w:t>).</w:t>
      </w:r>
    </w:p>
  </w:comment>
  <w:comment w:id="7" w:author="Author" w:initials="A">
    <w:p w14:paraId="5B49AFE3" w14:textId="572AF1B1" w:rsidR="004D5D4C" w:rsidRPr="00203693" w:rsidRDefault="004D5D4C">
      <w:pPr>
        <w:pStyle w:val="CommentText"/>
        <w:rPr>
          <w:bCs/>
        </w:rPr>
      </w:pPr>
      <w:r>
        <w:rPr>
          <w:rStyle w:val="CommentReference"/>
        </w:rPr>
        <w:annotationRef/>
      </w:r>
      <w:r w:rsidRPr="00203693">
        <w:rPr>
          <w:bCs/>
        </w:rPr>
        <w:t xml:space="preserve">Click to choose Major: Concentration </w:t>
      </w:r>
      <w:r>
        <w:rPr>
          <w:bCs/>
        </w:rPr>
        <w:t>(e</w:t>
      </w:r>
      <w:r w:rsidRPr="00203693">
        <w:rPr>
          <w:bCs/>
        </w:rPr>
        <w:t>xample: Computer Science: Software Engineerin</w:t>
      </w:r>
      <w:r>
        <w:rPr>
          <w:bCs/>
        </w:rPr>
        <w:t>g).</w:t>
      </w:r>
    </w:p>
  </w:comment>
  <w:comment w:id="8" w:author="Author" w:initials="A">
    <w:p w14:paraId="34ED913A" w14:textId="0D08EBA9" w:rsidR="004D5D4C" w:rsidRPr="00203693" w:rsidRDefault="004D5D4C" w:rsidP="003307BF">
      <w:pPr>
        <w:rPr>
          <w:bCs/>
        </w:rPr>
      </w:pPr>
      <w:r>
        <w:rPr>
          <w:rStyle w:val="CommentReference"/>
        </w:rPr>
        <w:annotationRef/>
      </w:r>
      <w:r>
        <w:rPr>
          <w:bCs/>
        </w:rPr>
        <w:t>Click to e</w:t>
      </w:r>
      <w:r w:rsidRPr="00203693">
        <w:rPr>
          <w:bCs/>
        </w:rPr>
        <w:t>nter First Middle Last Name</w:t>
      </w:r>
      <w:r>
        <w:rPr>
          <w:bCs/>
        </w:rPr>
        <w:t>.</w:t>
      </w:r>
    </w:p>
  </w:comment>
  <w:comment w:id="9" w:author="Author" w:initials="A">
    <w:p w14:paraId="18E9264E" w14:textId="34EA0DBF" w:rsidR="004D5D4C" w:rsidRPr="00203693" w:rsidRDefault="004D5D4C" w:rsidP="003307BF">
      <w:pPr>
        <w:rPr>
          <w:bCs/>
        </w:rPr>
      </w:pPr>
      <w:r>
        <w:rPr>
          <w:rStyle w:val="CommentReference"/>
        </w:rPr>
        <w:annotationRef/>
      </w:r>
      <w:r w:rsidRPr="00203693">
        <w:rPr>
          <w:bCs/>
        </w:rPr>
        <w:t>Click on the text to select one of the semester</w:t>
      </w:r>
      <w:r>
        <w:rPr>
          <w:bCs/>
        </w:rPr>
        <w:t>s:</w:t>
      </w:r>
      <w:r w:rsidRPr="00203693">
        <w:rPr>
          <w:bCs/>
        </w:rPr>
        <w:t xml:space="preserve"> January, May or August</w:t>
      </w:r>
      <w:r>
        <w:rPr>
          <w:bCs/>
        </w:rPr>
        <w:t>.</w:t>
      </w:r>
      <w:r w:rsidRPr="00203693">
        <w:rPr>
          <w:bCs/>
        </w:rPr>
        <w:t xml:space="preserve"> </w:t>
      </w:r>
    </w:p>
  </w:comment>
  <w:comment w:id="10" w:author="Author" w:initials="A">
    <w:p w14:paraId="436F35B5" w14:textId="27FD210F" w:rsidR="004D5D4C" w:rsidRPr="00203693" w:rsidRDefault="004D5D4C">
      <w:pPr>
        <w:pStyle w:val="CommentText"/>
        <w:rPr>
          <w:bCs/>
        </w:rPr>
      </w:pPr>
      <w:r>
        <w:rPr>
          <w:rStyle w:val="CommentReference"/>
        </w:rPr>
        <w:annotationRef/>
      </w:r>
      <w:r w:rsidRPr="00203693">
        <w:rPr>
          <w:bCs/>
        </w:rPr>
        <w:t>Click to edit the year of submission of paper</w:t>
      </w:r>
      <w:r>
        <w:rPr>
          <w:bCs/>
        </w:rPr>
        <w:t>.</w:t>
      </w:r>
    </w:p>
  </w:comment>
  <w:comment w:id="11" w:author="Author" w:initials="A">
    <w:p w14:paraId="54077813" w14:textId="77777777" w:rsidR="004D5D4C" w:rsidRPr="00203693" w:rsidRDefault="004D5D4C" w:rsidP="003307BF">
      <w:pPr>
        <w:rPr>
          <w:bCs/>
        </w:rPr>
      </w:pPr>
      <w:r>
        <w:rPr>
          <w:rStyle w:val="CommentReference"/>
        </w:rPr>
        <w:annotationRef/>
      </w:r>
      <w:r w:rsidRPr="00203693">
        <w:rPr>
          <w:bCs/>
        </w:rPr>
        <w:t>Click to enter First Middle Last Name.</w:t>
      </w:r>
    </w:p>
  </w:comment>
  <w:comment w:id="12" w:author="Author" w:initials="A">
    <w:p w14:paraId="3D965C0D" w14:textId="5FD5CBED" w:rsidR="004D5D4C" w:rsidRPr="00203693" w:rsidRDefault="004D5D4C" w:rsidP="003307BF">
      <w:pPr>
        <w:rPr>
          <w:bCs/>
        </w:rPr>
      </w:pPr>
      <w:r>
        <w:rPr>
          <w:rStyle w:val="CommentReference"/>
        </w:rPr>
        <w:annotationRef/>
      </w:r>
      <w:r w:rsidRPr="00203693">
        <w:rPr>
          <w:bCs/>
        </w:rPr>
        <w:t>Click to enter the year of submission of paper</w:t>
      </w:r>
      <w:r>
        <w:rPr>
          <w:bCs/>
        </w:rPr>
        <w:t>.</w:t>
      </w:r>
    </w:p>
  </w:comment>
  <w:comment w:id="13" w:author="Author" w:initials="A">
    <w:p w14:paraId="214F0ECD" w14:textId="3C486486" w:rsidR="004D5D4C" w:rsidRPr="00203693" w:rsidRDefault="004D5D4C" w:rsidP="00615F40">
      <w:pPr>
        <w:rPr>
          <w:bCs/>
        </w:rPr>
      </w:pPr>
      <w:r>
        <w:rPr>
          <w:rStyle w:val="CommentReference"/>
        </w:rPr>
        <w:annotationRef/>
      </w:r>
      <w:r w:rsidRPr="00203693">
        <w:rPr>
          <w:bCs/>
        </w:rPr>
        <w:t>Counted as Roman Numeral ii, but not typed</w:t>
      </w:r>
    </w:p>
  </w:comment>
  <w:comment w:id="18" w:author="Author" w:initials="A">
    <w:p w14:paraId="3187A716" w14:textId="77777777" w:rsidR="004D5D4C" w:rsidRPr="00486E88" w:rsidRDefault="004D5D4C" w:rsidP="006B19E0">
      <w:pPr>
        <w:pStyle w:val="CommentText"/>
        <w:rPr>
          <w:b/>
          <w:bCs/>
        </w:rPr>
      </w:pPr>
      <w:r>
        <w:rPr>
          <w:rStyle w:val="CommentReference"/>
        </w:rPr>
        <w:annotationRef/>
      </w:r>
      <w:r w:rsidRPr="00486E88">
        <w:rPr>
          <w:b/>
          <w:bCs/>
        </w:rPr>
        <w:t>Apply built-in heading styles</w:t>
      </w:r>
    </w:p>
    <w:p w14:paraId="5A424C50" w14:textId="77777777" w:rsidR="004D5D4C" w:rsidRDefault="004D5D4C" w:rsidP="00A66F98">
      <w:pPr>
        <w:pStyle w:val="CommentText"/>
        <w:numPr>
          <w:ilvl w:val="0"/>
          <w:numId w:val="2"/>
        </w:numPr>
      </w:pPr>
      <w:r w:rsidRPr="00486E88">
        <w:t>Select the heading text.</w:t>
      </w:r>
    </w:p>
    <w:p w14:paraId="675B1618" w14:textId="705DD1B0" w:rsidR="004D5D4C" w:rsidRDefault="004D5D4C" w:rsidP="00A66F98">
      <w:pPr>
        <w:pStyle w:val="CommentText"/>
        <w:numPr>
          <w:ilvl w:val="0"/>
          <w:numId w:val="2"/>
        </w:numPr>
      </w:pPr>
      <w:r w:rsidRPr="00486E88">
        <w:t xml:space="preserve">On the </w:t>
      </w:r>
      <w:r w:rsidRPr="006B19E0">
        <w:rPr>
          <w:b/>
          <w:bCs/>
        </w:rPr>
        <w:t>Home</w:t>
      </w:r>
      <w:r w:rsidRPr="00486E88">
        <w:t xml:space="preserve"> tab, in the </w:t>
      </w:r>
      <w:r w:rsidRPr="006B19E0">
        <w:rPr>
          <w:b/>
          <w:bCs/>
        </w:rPr>
        <w:t>Styles</w:t>
      </w:r>
      <w:r>
        <w:t xml:space="preserve"> group, select </w:t>
      </w:r>
      <w:r w:rsidRPr="00486E88">
        <w:t>heading style</w:t>
      </w:r>
      <w:r>
        <w:t xml:space="preserve"> </w:t>
      </w:r>
      <w:r w:rsidRPr="006B19E0">
        <w:rPr>
          <w:b/>
          <w:bCs/>
        </w:rPr>
        <w:t>Heading 2</w:t>
      </w:r>
      <w:r>
        <w:t>.</w:t>
      </w:r>
    </w:p>
  </w:comment>
  <w:comment w:id="19" w:author="Author" w:initials="A">
    <w:p w14:paraId="70F78026" w14:textId="63E7BB6D" w:rsidR="004D5D4C" w:rsidRPr="00203693" w:rsidRDefault="004D5D4C" w:rsidP="003307BF">
      <w:pPr>
        <w:rPr>
          <w:bCs/>
        </w:rPr>
      </w:pPr>
      <w:r w:rsidRPr="00203693">
        <w:rPr>
          <w:bCs/>
        </w:rPr>
        <w:t xml:space="preserve">Click to </w:t>
      </w:r>
      <w:r w:rsidRPr="00203693">
        <w:rPr>
          <w:rStyle w:val="CommentReference"/>
          <w:bCs/>
        </w:rPr>
        <w:annotationRef/>
      </w:r>
      <w:r w:rsidRPr="00203693">
        <w:rPr>
          <w:bCs/>
        </w:rPr>
        <w:t>enter the title of thesis/dissertation</w:t>
      </w:r>
      <w:r>
        <w:rPr>
          <w:bCs/>
        </w:rPr>
        <w:t>.</w:t>
      </w:r>
      <w:r w:rsidR="009B207E">
        <w:rPr>
          <w:bCs/>
        </w:rPr>
        <w:t xml:space="preserve"> </w:t>
      </w:r>
      <w:r w:rsidR="009B207E">
        <w:rPr>
          <w:bCs/>
          <w:w w:val="99"/>
          <w:sz w:val="36"/>
          <w:szCs w:val="36"/>
        </w:rPr>
        <w:t>Please use title case capitalization, as opposed to all caps. As a general rule, words of four letters or more in length should be capitalized, whereas shorter words should be lowercase.</w:t>
      </w:r>
    </w:p>
  </w:comment>
  <w:comment w:id="20" w:author="Author" w:initials="A">
    <w:p w14:paraId="61FC1C0D" w14:textId="64B2D422" w:rsidR="004D5D4C" w:rsidRPr="00203693" w:rsidRDefault="004D5D4C" w:rsidP="003307BF">
      <w:pPr>
        <w:rPr>
          <w:bCs/>
        </w:rPr>
      </w:pPr>
      <w:r>
        <w:rPr>
          <w:rStyle w:val="CommentReference"/>
        </w:rPr>
        <w:annotationRef/>
      </w:r>
      <w:r w:rsidRPr="00203693">
        <w:rPr>
          <w:bCs/>
        </w:rPr>
        <w:t>Click to enter First Middle Last Name</w:t>
      </w:r>
      <w:r>
        <w:rPr>
          <w:bCs/>
        </w:rPr>
        <w:t>.</w:t>
      </w:r>
    </w:p>
  </w:comment>
  <w:comment w:id="21" w:author="Author" w:initials="A">
    <w:p w14:paraId="1FCD0E71" w14:textId="4C97555E" w:rsidR="004D5D4C" w:rsidRPr="00203693" w:rsidRDefault="004D5D4C" w:rsidP="003307BF">
      <w:pPr>
        <w:rPr>
          <w:bCs/>
        </w:rPr>
      </w:pPr>
      <w:r>
        <w:rPr>
          <w:rStyle w:val="CommentReference"/>
        </w:rPr>
        <w:annotationRef/>
      </w:r>
      <w:r w:rsidRPr="00203693">
        <w:rPr>
          <w:bCs/>
        </w:rPr>
        <w:t>Click to enter the graduate program name</w:t>
      </w:r>
      <w:r>
        <w:rPr>
          <w:bCs/>
        </w:rPr>
        <w:t>.</w:t>
      </w:r>
    </w:p>
  </w:comment>
  <w:comment w:id="22" w:author="Author" w:initials="A">
    <w:p w14:paraId="4EAD9293" w14:textId="5B084EDB" w:rsidR="004D5D4C" w:rsidRPr="00203693" w:rsidRDefault="004D5D4C" w:rsidP="00440471">
      <w:pPr>
        <w:pStyle w:val="CommentText"/>
        <w:rPr>
          <w:bCs/>
        </w:rPr>
      </w:pPr>
      <w:r>
        <w:rPr>
          <w:rStyle w:val="CommentReference"/>
        </w:rPr>
        <w:annotationRef/>
      </w:r>
      <w:r w:rsidRPr="00203693">
        <w:rPr>
          <w:bCs/>
        </w:rPr>
        <w:t>Click to enter the name of the professor</w:t>
      </w:r>
      <w:r>
        <w:rPr>
          <w:bCs/>
        </w:rPr>
        <w:t xml:space="preserve"> (e</w:t>
      </w:r>
      <w:r w:rsidRPr="00203693">
        <w:rPr>
          <w:bCs/>
        </w:rPr>
        <w:t>xample: Jane Smith</w:t>
      </w:r>
      <w:r>
        <w:rPr>
          <w:bCs/>
        </w:rPr>
        <w:t>)</w:t>
      </w:r>
    </w:p>
  </w:comment>
  <w:comment w:id="23" w:author="Author" w:initials="A">
    <w:p w14:paraId="73DCE0AC" w14:textId="320D748A" w:rsidR="004D5D4C" w:rsidRPr="00203693" w:rsidRDefault="004D5D4C" w:rsidP="00440471">
      <w:pPr>
        <w:pStyle w:val="CommentText"/>
        <w:rPr>
          <w:bCs/>
        </w:rPr>
      </w:pPr>
      <w:r>
        <w:rPr>
          <w:rStyle w:val="CommentReference"/>
        </w:rPr>
        <w:annotationRef/>
      </w:r>
      <w:r w:rsidRPr="00203693">
        <w:rPr>
          <w:bCs/>
        </w:rPr>
        <w:t xml:space="preserve">Click to choose Degree </w:t>
      </w:r>
      <w:r>
        <w:rPr>
          <w:bCs/>
        </w:rPr>
        <w:t>(e</w:t>
      </w:r>
      <w:r w:rsidRPr="00203693">
        <w:rPr>
          <w:bCs/>
        </w:rPr>
        <w:t>xample: Ph.D</w:t>
      </w:r>
      <w:r>
        <w:rPr>
          <w:bCs/>
        </w:rPr>
        <w:t>.).</w:t>
      </w:r>
    </w:p>
  </w:comment>
  <w:comment w:id="24" w:author="Author" w:initials="A">
    <w:p w14:paraId="1E2BEB19" w14:textId="2D183DA5" w:rsidR="004D5D4C" w:rsidRDefault="004D5D4C">
      <w:pPr>
        <w:pStyle w:val="CommentText"/>
      </w:pPr>
      <w:r>
        <w:rPr>
          <w:rStyle w:val="CommentReference"/>
        </w:rPr>
        <w:annotationRef/>
      </w:r>
      <w:r w:rsidRPr="00203693">
        <w:rPr>
          <w:bCs/>
        </w:rPr>
        <w:t xml:space="preserve">Click to choose the Faculty Rank </w:t>
      </w:r>
      <w:r>
        <w:rPr>
          <w:bCs/>
        </w:rPr>
        <w:t>(e</w:t>
      </w:r>
      <w:r w:rsidRPr="00203693">
        <w:rPr>
          <w:bCs/>
        </w:rPr>
        <w:t>xample: Professor</w:t>
      </w:r>
      <w:r>
        <w:rPr>
          <w:bCs/>
        </w:rPr>
        <w:t>).</w:t>
      </w:r>
    </w:p>
  </w:comment>
  <w:comment w:id="25" w:author="Author" w:initials="A">
    <w:p w14:paraId="7A1A829C" w14:textId="4C415731" w:rsidR="004002BB" w:rsidRDefault="004002BB">
      <w:pPr>
        <w:pStyle w:val="CommentText"/>
      </w:pPr>
      <w:r>
        <w:rPr>
          <w:rStyle w:val="CommentReference"/>
        </w:rPr>
        <w:annotationRef/>
      </w:r>
      <w:r>
        <w:t>Repeat the same steps for each member of your committee. If you have fewer committee members, delete any entries you don’t need.</w:t>
      </w:r>
    </w:p>
  </w:comment>
  <w:comment w:id="26" w:author="Author" w:initials="A">
    <w:p w14:paraId="69FCEB2E" w14:textId="2563E69C" w:rsidR="004D5D4C" w:rsidRPr="00D5699B" w:rsidRDefault="004D5D4C" w:rsidP="00936E25">
      <w:pPr>
        <w:rPr>
          <w:bCs/>
        </w:rPr>
      </w:pPr>
      <w:r>
        <w:rPr>
          <w:rStyle w:val="CommentReference"/>
        </w:rPr>
        <w:annotationRef/>
      </w:r>
      <w:r w:rsidRPr="00D5699B">
        <w:rPr>
          <w:bCs/>
        </w:rPr>
        <w:t>Counted as Roman Numeral ii [or iii], but not typed</w:t>
      </w:r>
    </w:p>
  </w:comment>
  <w:comment w:id="28" w:author="Author" w:initials="A">
    <w:p w14:paraId="316E103B" w14:textId="67F1B263" w:rsidR="004D5D4C" w:rsidRPr="00203693" w:rsidRDefault="004D5D4C" w:rsidP="00936E25">
      <w:pPr>
        <w:rPr>
          <w:bCs/>
        </w:rPr>
      </w:pPr>
      <w:r>
        <w:rPr>
          <w:rStyle w:val="CommentReference"/>
        </w:rPr>
        <w:annotationRef/>
      </w:r>
      <w:r w:rsidR="009B207E" w:rsidRPr="00203693">
        <w:rPr>
          <w:bCs/>
          <w:spacing w:val="1"/>
          <w:sz w:val="36"/>
          <w:szCs w:val="36"/>
        </w:rPr>
        <w:t>1</w:t>
      </w:r>
      <w:r w:rsidR="009B207E" w:rsidRPr="00203693">
        <w:rPr>
          <w:bCs/>
          <w:sz w:val="36"/>
          <w:szCs w:val="36"/>
        </w:rPr>
        <w:t>2</w:t>
      </w:r>
      <w:r w:rsidR="009B207E" w:rsidRPr="00203693">
        <w:rPr>
          <w:bCs/>
          <w:spacing w:val="-3"/>
          <w:sz w:val="36"/>
          <w:szCs w:val="36"/>
        </w:rPr>
        <w:t xml:space="preserve"> </w:t>
      </w:r>
      <w:r w:rsidR="009B207E" w:rsidRPr="00203693">
        <w:rPr>
          <w:bCs/>
          <w:spacing w:val="2"/>
          <w:sz w:val="36"/>
          <w:szCs w:val="36"/>
        </w:rPr>
        <w:t>w</w:t>
      </w:r>
      <w:r w:rsidR="009B207E" w:rsidRPr="00203693">
        <w:rPr>
          <w:bCs/>
          <w:spacing w:val="1"/>
          <w:sz w:val="36"/>
          <w:szCs w:val="36"/>
        </w:rPr>
        <w:t>o</w:t>
      </w:r>
      <w:r w:rsidR="009B207E" w:rsidRPr="00203693">
        <w:rPr>
          <w:bCs/>
          <w:spacing w:val="-2"/>
          <w:sz w:val="36"/>
          <w:szCs w:val="36"/>
        </w:rPr>
        <w:t>r</w:t>
      </w:r>
      <w:r w:rsidR="009B207E" w:rsidRPr="00203693">
        <w:rPr>
          <w:bCs/>
          <w:sz w:val="36"/>
          <w:szCs w:val="36"/>
        </w:rPr>
        <w:t>ds</w:t>
      </w:r>
      <w:r w:rsidR="009B207E" w:rsidRPr="00203693">
        <w:rPr>
          <w:bCs/>
          <w:spacing w:val="-6"/>
          <w:sz w:val="36"/>
          <w:szCs w:val="36"/>
        </w:rPr>
        <w:t xml:space="preserve"> </w:t>
      </w:r>
      <w:r w:rsidR="009B207E" w:rsidRPr="00203693">
        <w:rPr>
          <w:bCs/>
          <w:spacing w:val="1"/>
          <w:sz w:val="36"/>
          <w:szCs w:val="36"/>
        </w:rPr>
        <w:t>o</w:t>
      </w:r>
      <w:r w:rsidR="009B207E" w:rsidRPr="00203693">
        <w:rPr>
          <w:bCs/>
          <w:sz w:val="36"/>
          <w:szCs w:val="36"/>
        </w:rPr>
        <w:t>r</w:t>
      </w:r>
      <w:r w:rsidR="009B207E" w:rsidRPr="00203693">
        <w:rPr>
          <w:bCs/>
          <w:spacing w:val="-1"/>
          <w:sz w:val="36"/>
          <w:szCs w:val="36"/>
        </w:rPr>
        <w:t xml:space="preserve"> </w:t>
      </w:r>
      <w:r w:rsidR="009B207E" w:rsidRPr="00203693">
        <w:rPr>
          <w:bCs/>
          <w:sz w:val="36"/>
          <w:szCs w:val="36"/>
        </w:rPr>
        <w:t>les</w:t>
      </w:r>
      <w:r w:rsidR="009B207E" w:rsidRPr="00203693">
        <w:rPr>
          <w:bCs/>
          <w:spacing w:val="-1"/>
          <w:sz w:val="36"/>
          <w:szCs w:val="36"/>
        </w:rPr>
        <w:t>s</w:t>
      </w:r>
      <w:r w:rsidR="009B207E" w:rsidRPr="00203693">
        <w:rPr>
          <w:bCs/>
          <w:sz w:val="36"/>
          <w:szCs w:val="36"/>
        </w:rPr>
        <w:t>,</w:t>
      </w:r>
      <w:r w:rsidR="009B207E" w:rsidRPr="00203693">
        <w:rPr>
          <w:bCs/>
          <w:spacing w:val="-3"/>
          <w:sz w:val="36"/>
          <w:szCs w:val="36"/>
        </w:rPr>
        <w:t xml:space="preserve"> </w:t>
      </w:r>
      <w:r w:rsidR="009B207E" w:rsidRPr="00203693">
        <w:rPr>
          <w:bCs/>
          <w:spacing w:val="1"/>
          <w:sz w:val="36"/>
          <w:szCs w:val="36"/>
        </w:rPr>
        <w:t>a</w:t>
      </w:r>
      <w:r w:rsidR="009B207E" w:rsidRPr="00203693">
        <w:rPr>
          <w:bCs/>
          <w:sz w:val="36"/>
          <w:szCs w:val="36"/>
        </w:rPr>
        <w:t>nd</w:t>
      </w:r>
      <w:r w:rsidR="009B207E" w:rsidRPr="00203693">
        <w:rPr>
          <w:bCs/>
          <w:spacing w:val="-4"/>
          <w:sz w:val="36"/>
          <w:szCs w:val="36"/>
        </w:rPr>
        <w:t xml:space="preserve"> </w:t>
      </w:r>
      <w:r w:rsidR="009B207E" w:rsidRPr="00203693">
        <w:rPr>
          <w:bCs/>
          <w:spacing w:val="-1"/>
          <w:sz w:val="36"/>
          <w:szCs w:val="36"/>
        </w:rPr>
        <w:t>s</w:t>
      </w:r>
      <w:r w:rsidR="009B207E" w:rsidRPr="00203693">
        <w:rPr>
          <w:bCs/>
          <w:spacing w:val="6"/>
          <w:sz w:val="36"/>
          <w:szCs w:val="36"/>
        </w:rPr>
        <w:t>a</w:t>
      </w:r>
      <w:r w:rsidR="009B207E" w:rsidRPr="00203693">
        <w:rPr>
          <w:bCs/>
          <w:spacing w:val="-3"/>
          <w:sz w:val="36"/>
          <w:szCs w:val="36"/>
        </w:rPr>
        <w:t>m</w:t>
      </w:r>
      <w:r w:rsidR="009B207E" w:rsidRPr="00203693">
        <w:rPr>
          <w:bCs/>
          <w:sz w:val="36"/>
          <w:szCs w:val="36"/>
        </w:rPr>
        <w:t>e</w:t>
      </w:r>
      <w:r w:rsidR="009B207E" w:rsidRPr="00203693">
        <w:rPr>
          <w:bCs/>
          <w:spacing w:val="-3"/>
          <w:sz w:val="36"/>
          <w:szCs w:val="36"/>
        </w:rPr>
        <w:t xml:space="preserve"> </w:t>
      </w:r>
      <w:r w:rsidR="009B207E" w:rsidRPr="00203693">
        <w:rPr>
          <w:bCs/>
          <w:spacing w:val="1"/>
          <w:sz w:val="36"/>
          <w:szCs w:val="36"/>
        </w:rPr>
        <w:t>t</w:t>
      </w:r>
      <w:r w:rsidR="009B207E" w:rsidRPr="00203693">
        <w:rPr>
          <w:bCs/>
          <w:sz w:val="36"/>
          <w:szCs w:val="36"/>
        </w:rPr>
        <w:t>itle</w:t>
      </w:r>
      <w:r w:rsidR="009B207E" w:rsidRPr="00203693">
        <w:rPr>
          <w:bCs/>
          <w:spacing w:val="-3"/>
          <w:sz w:val="36"/>
          <w:szCs w:val="36"/>
        </w:rPr>
        <w:t xml:space="preserve"> </w:t>
      </w:r>
      <w:r w:rsidR="009B207E" w:rsidRPr="00203693">
        <w:rPr>
          <w:bCs/>
          <w:spacing w:val="1"/>
          <w:sz w:val="36"/>
          <w:szCs w:val="36"/>
        </w:rPr>
        <w:t>a</w:t>
      </w:r>
      <w:r w:rsidR="009B207E" w:rsidRPr="00203693">
        <w:rPr>
          <w:bCs/>
          <w:sz w:val="36"/>
          <w:szCs w:val="36"/>
        </w:rPr>
        <w:t>s</w:t>
      </w:r>
      <w:r w:rsidR="009B207E" w:rsidRPr="00203693">
        <w:rPr>
          <w:bCs/>
          <w:spacing w:val="-2"/>
          <w:sz w:val="36"/>
          <w:szCs w:val="36"/>
        </w:rPr>
        <w:t xml:space="preserve"> </w:t>
      </w:r>
      <w:r w:rsidR="009B207E" w:rsidRPr="00203693">
        <w:rPr>
          <w:bCs/>
          <w:spacing w:val="1"/>
          <w:sz w:val="36"/>
          <w:szCs w:val="36"/>
        </w:rPr>
        <w:t>o</w:t>
      </w:r>
      <w:r w:rsidR="009B207E" w:rsidRPr="00203693">
        <w:rPr>
          <w:bCs/>
          <w:sz w:val="36"/>
          <w:szCs w:val="36"/>
        </w:rPr>
        <w:t>n</w:t>
      </w:r>
      <w:r w:rsidR="009B207E" w:rsidRPr="00203693">
        <w:rPr>
          <w:bCs/>
          <w:spacing w:val="-2"/>
          <w:sz w:val="36"/>
          <w:szCs w:val="36"/>
        </w:rPr>
        <w:t xml:space="preserve"> </w:t>
      </w:r>
      <w:r w:rsidR="009B207E" w:rsidRPr="00203693">
        <w:rPr>
          <w:bCs/>
          <w:spacing w:val="1"/>
          <w:sz w:val="36"/>
          <w:szCs w:val="36"/>
        </w:rPr>
        <w:t>yo</w:t>
      </w:r>
      <w:r w:rsidR="009B207E" w:rsidRPr="00203693">
        <w:rPr>
          <w:bCs/>
          <w:sz w:val="36"/>
          <w:szCs w:val="36"/>
        </w:rPr>
        <w:t>ur</w:t>
      </w:r>
      <w:r w:rsidR="009B207E" w:rsidRPr="00203693">
        <w:rPr>
          <w:bCs/>
          <w:spacing w:val="-4"/>
          <w:sz w:val="36"/>
          <w:szCs w:val="36"/>
        </w:rPr>
        <w:t xml:space="preserve"> </w:t>
      </w:r>
      <w:r w:rsidR="009B207E" w:rsidRPr="00203693">
        <w:rPr>
          <w:bCs/>
          <w:spacing w:val="1"/>
          <w:sz w:val="36"/>
          <w:szCs w:val="36"/>
        </w:rPr>
        <w:t>t</w:t>
      </w:r>
      <w:r w:rsidR="009B207E" w:rsidRPr="00203693">
        <w:rPr>
          <w:bCs/>
          <w:sz w:val="36"/>
          <w:szCs w:val="36"/>
        </w:rPr>
        <w:t>he</w:t>
      </w:r>
      <w:r w:rsidR="009B207E" w:rsidRPr="00203693">
        <w:rPr>
          <w:bCs/>
          <w:spacing w:val="-1"/>
          <w:sz w:val="36"/>
          <w:szCs w:val="36"/>
        </w:rPr>
        <w:t>s</w:t>
      </w:r>
      <w:r w:rsidR="009B207E" w:rsidRPr="00203693">
        <w:rPr>
          <w:bCs/>
          <w:sz w:val="36"/>
          <w:szCs w:val="36"/>
        </w:rPr>
        <w:t>is</w:t>
      </w:r>
      <w:r w:rsidR="009B207E" w:rsidRPr="00203693">
        <w:rPr>
          <w:bCs/>
          <w:spacing w:val="-6"/>
          <w:sz w:val="36"/>
          <w:szCs w:val="36"/>
        </w:rPr>
        <w:t xml:space="preserve"> </w:t>
      </w:r>
      <w:r w:rsidR="009B207E" w:rsidRPr="00203693">
        <w:rPr>
          <w:bCs/>
          <w:w w:val="99"/>
          <w:sz w:val="36"/>
          <w:szCs w:val="36"/>
        </w:rPr>
        <w:t>pr</w:t>
      </w:r>
      <w:r w:rsidR="009B207E" w:rsidRPr="00203693">
        <w:rPr>
          <w:bCs/>
          <w:spacing w:val="1"/>
          <w:w w:val="99"/>
          <w:sz w:val="36"/>
          <w:szCs w:val="36"/>
        </w:rPr>
        <w:t>o</w:t>
      </w:r>
      <w:r w:rsidR="009B207E" w:rsidRPr="00203693">
        <w:rPr>
          <w:bCs/>
          <w:w w:val="99"/>
          <w:sz w:val="36"/>
          <w:szCs w:val="36"/>
        </w:rPr>
        <w:t>p</w:t>
      </w:r>
      <w:r w:rsidR="009B207E" w:rsidRPr="00203693">
        <w:rPr>
          <w:bCs/>
          <w:spacing w:val="1"/>
          <w:w w:val="99"/>
          <w:sz w:val="36"/>
          <w:szCs w:val="36"/>
        </w:rPr>
        <w:t>o</w:t>
      </w:r>
      <w:r w:rsidR="009B207E" w:rsidRPr="00203693">
        <w:rPr>
          <w:bCs/>
          <w:spacing w:val="-1"/>
          <w:w w:val="99"/>
          <w:sz w:val="36"/>
          <w:szCs w:val="36"/>
        </w:rPr>
        <w:t>s</w:t>
      </w:r>
      <w:r w:rsidR="009B207E" w:rsidRPr="00203693">
        <w:rPr>
          <w:bCs/>
          <w:spacing w:val="1"/>
          <w:w w:val="99"/>
          <w:sz w:val="36"/>
          <w:szCs w:val="36"/>
        </w:rPr>
        <w:t>a</w:t>
      </w:r>
      <w:r w:rsidR="009B207E" w:rsidRPr="00203693">
        <w:rPr>
          <w:bCs/>
          <w:w w:val="99"/>
          <w:sz w:val="36"/>
          <w:szCs w:val="36"/>
        </w:rPr>
        <w:t>l</w:t>
      </w:r>
      <w:r w:rsidR="009B207E">
        <w:rPr>
          <w:bCs/>
          <w:w w:val="99"/>
          <w:sz w:val="36"/>
          <w:szCs w:val="36"/>
        </w:rPr>
        <w:t>. Please use title case capitalization, as opposed to all caps. As a general rule, words of four letters or more in length should be capitalized, whereas shorter words should be lowercase.</w:t>
      </w:r>
    </w:p>
  </w:comment>
  <w:comment w:id="27" w:author="Author" w:initials="A">
    <w:p w14:paraId="44DA24EA" w14:textId="77777777" w:rsidR="004D5D4C" w:rsidRPr="00486E88" w:rsidRDefault="004D5D4C" w:rsidP="00486E88">
      <w:pPr>
        <w:pStyle w:val="CommentText"/>
        <w:rPr>
          <w:b/>
          <w:bCs/>
        </w:rPr>
      </w:pPr>
      <w:r>
        <w:rPr>
          <w:rStyle w:val="CommentReference"/>
        </w:rPr>
        <w:annotationRef/>
      </w:r>
      <w:r w:rsidRPr="00486E88">
        <w:rPr>
          <w:b/>
          <w:bCs/>
        </w:rPr>
        <w:t>Apply built-in heading styles</w:t>
      </w:r>
    </w:p>
    <w:p w14:paraId="7FC70583" w14:textId="77777777" w:rsidR="004D5D4C" w:rsidRPr="00486E88" w:rsidRDefault="004D5D4C" w:rsidP="00A66F98">
      <w:pPr>
        <w:pStyle w:val="CommentText"/>
        <w:numPr>
          <w:ilvl w:val="0"/>
          <w:numId w:val="3"/>
        </w:numPr>
      </w:pPr>
      <w:r w:rsidRPr="00486E88">
        <w:t>Select the heading text.</w:t>
      </w:r>
    </w:p>
    <w:p w14:paraId="48C3ADEC" w14:textId="400EC8CF" w:rsidR="004D5D4C" w:rsidRDefault="004D5D4C" w:rsidP="00A66F98">
      <w:pPr>
        <w:pStyle w:val="CommentText"/>
        <w:numPr>
          <w:ilvl w:val="0"/>
          <w:numId w:val="3"/>
        </w:numPr>
      </w:pPr>
      <w:r w:rsidRPr="00486E88">
        <w:t xml:space="preserve">On the </w:t>
      </w:r>
      <w:r w:rsidRPr="00936E25">
        <w:rPr>
          <w:b/>
          <w:bCs/>
        </w:rPr>
        <w:t>Home</w:t>
      </w:r>
      <w:r w:rsidRPr="00486E88">
        <w:t xml:space="preserve"> tab, in the </w:t>
      </w:r>
      <w:r w:rsidRPr="00936E25">
        <w:rPr>
          <w:b/>
          <w:bCs/>
        </w:rPr>
        <w:t>Styles</w:t>
      </w:r>
      <w:r>
        <w:t xml:space="preserve"> group, select heading style</w:t>
      </w:r>
      <w:r w:rsidRPr="00486E88">
        <w:t xml:space="preserve"> </w:t>
      </w:r>
      <w:r w:rsidRPr="00936E25">
        <w:rPr>
          <w:b/>
          <w:bCs/>
        </w:rPr>
        <w:t>Heading 1</w:t>
      </w:r>
      <w:r>
        <w:t>.</w:t>
      </w:r>
    </w:p>
  </w:comment>
  <w:comment w:id="30" w:author="Author" w:initials="A">
    <w:p w14:paraId="282C1220" w14:textId="1BE458AC" w:rsidR="004D5D4C" w:rsidRPr="00203693" w:rsidRDefault="004D5D4C" w:rsidP="00936E25">
      <w:pPr>
        <w:rPr>
          <w:bCs/>
        </w:rPr>
      </w:pPr>
      <w:r>
        <w:rPr>
          <w:rStyle w:val="CommentReference"/>
        </w:rPr>
        <w:annotationRef/>
      </w:r>
      <w:r w:rsidRPr="00203693">
        <w:rPr>
          <w:bCs/>
        </w:rPr>
        <w:t>Click to enter First Middle Last Name</w:t>
      </w:r>
    </w:p>
  </w:comment>
  <w:comment w:id="31" w:author="Author" w:initials="A">
    <w:p w14:paraId="2D0AAC5D" w14:textId="32AE828B" w:rsidR="004D5D4C" w:rsidRPr="00203693" w:rsidRDefault="004D5D4C" w:rsidP="00936E25">
      <w:pPr>
        <w:rPr>
          <w:bCs/>
        </w:rPr>
      </w:pPr>
      <w:r>
        <w:rPr>
          <w:rStyle w:val="CommentReference"/>
        </w:rPr>
        <w:annotationRef/>
      </w:r>
      <w:r w:rsidRPr="00203693">
        <w:rPr>
          <w:bCs/>
        </w:rPr>
        <w:t>Click to enter the year of submission of paper</w:t>
      </w:r>
    </w:p>
  </w:comment>
  <w:comment w:id="32" w:author="Author" w:initials="A">
    <w:p w14:paraId="0D833452" w14:textId="77777777" w:rsidR="004D5D4C" w:rsidRPr="00203693" w:rsidRDefault="004D5D4C" w:rsidP="00AD6152">
      <w:pPr>
        <w:rPr>
          <w:bCs/>
        </w:rPr>
      </w:pPr>
      <w:r>
        <w:rPr>
          <w:rStyle w:val="CommentReference"/>
        </w:rPr>
        <w:annotationRef/>
      </w:r>
      <w:r w:rsidRPr="00203693">
        <w:rPr>
          <w:bCs/>
        </w:rPr>
        <w:t>Abstract must be double-spaced or 1.5 spaced. Justify text</w:t>
      </w:r>
    </w:p>
  </w:comment>
  <w:comment w:id="33" w:author="Author" w:initials="A">
    <w:p w14:paraId="420E3E65" w14:textId="04239B65" w:rsidR="004D5D4C" w:rsidRPr="00203693" w:rsidRDefault="004D5D4C" w:rsidP="00936E25">
      <w:pPr>
        <w:rPr>
          <w:bCs/>
        </w:rPr>
      </w:pPr>
      <w:r>
        <w:rPr>
          <w:rStyle w:val="CommentReference"/>
        </w:rPr>
        <w:annotationRef/>
      </w:r>
      <w:r w:rsidRPr="00203693">
        <w:rPr>
          <w:bCs/>
        </w:rPr>
        <w:t>Counted as Roman Numeral iii [or iv], but not typed</w:t>
      </w:r>
    </w:p>
  </w:comment>
  <w:comment w:id="38" w:author="Author" w:initials="A">
    <w:p w14:paraId="48983F36" w14:textId="77777777" w:rsidR="004D5D4C" w:rsidRPr="00486E88" w:rsidRDefault="004D5D4C" w:rsidP="00527D28">
      <w:pPr>
        <w:pStyle w:val="CommentText"/>
        <w:rPr>
          <w:b/>
          <w:bCs/>
        </w:rPr>
      </w:pPr>
      <w:r>
        <w:rPr>
          <w:rStyle w:val="CommentReference"/>
        </w:rPr>
        <w:annotationRef/>
      </w:r>
      <w:r w:rsidRPr="00486E88">
        <w:rPr>
          <w:b/>
          <w:bCs/>
        </w:rPr>
        <w:t>Apply built-in heading styles</w:t>
      </w:r>
    </w:p>
    <w:p w14:paraId="4956E0E1" w14:textId="77777777" w:rsidR="004D5D4C" w:rsidRDefault="004D5D4C" w:rsidP="00A66F98">
      <w:pPr>
        <w:pStyle w:val="CommentText"/>
        <w:numPr>
          <w:ilvl w:val="0"/>
          <w:numId w:val="7"/>
        </w:numPr>
      </w:pPr>
      <w:r w:rsidRPr="00486E88">
        <w:t>Select the heading text.</w:t>
      </w:r>
    </w:p>
    <w:p w14:paraId="76E97582" w14:textId="20005F5B" w:rsidR="004D5D4C" w:rsidRDefault="004D5D4C" w:rsidP="00A66F98">
      <w:pPr>
        <w:pStyle w:val="CommentText"/>
        <w:numPr>
          <w:ilvl w:val="0"/>
          <w:numId w:val="7"/>
        </w:numPr>
      </w:pPr>
      <w:r w:rsidRPr="00486E88">
        <w:t xml:space="preserve">On the </w:t>
      </w:r>
      <w:r w:rsidRPr="00527D28">
        <w:rPr>
          <w:b/>
          <w:bCs/>
        </w:rPr>
        <w:t>Home</w:t>
      </w:r>
      <w:r w:rsidRPr="00486E88">
        <w:t xml:space="preserve"> tab, in the </w:t>
      </w:r>
      <w:r w:rsidRPr="00527D28">
        <w:rPr>
          <w:b/>
          <w:bCs/>
        </w:rPr>
        <w:t>Styles</w:t>
      </w:r>
      <w:r>
        <w:t xml:space="preserve"> group, select heading style</w:t>
      </w:r>
      <w:r w:rsidRPr="00486E88">
        <w:t xml:space="preserve"> </w:t>
      </w:r>
      <w:r w:rsidRPr="00527D28">
        <w:rPr>
          <w:b/>
          <w:bCs/>
        </w:rPr>
        <w:t>Heading 2</w:t>
      </w:r>
      <w:r>
        <w:t>.</w:t>
      </w:r>
    </w:p>
  </w:comment>
  <w:comment w:id="43" w:author="Author" w:initials="A">
    <w:p w14:paraId="7AB4FA27" w14:textId="16E69CAD" w:rsidR="004D5D4C" w:rsidRPr="00203693" w:rsidRDefault="004D5D4C" w:rsidP="000A69F1">
      <w:pPr>
        <w:rPr>
          <w:bCs/>
        </w:rPr>
      </w:pPr>
      <w:r>
        <w:rPr>
          <w:rStyle w:val="CommentReference"/>
        </w:rPr>
        <w:annotationRef/>
      </w:r>
      <w:r w:rsidRPr="00203693">
        <w:rPr>
          <w:bCs/>
        </w:rPr>
        <w:t>Leave at least 1/2</w:t>
      </w:r>
      <w:r>
        <w:rPr>
          <w:bCs/>
        </w:rPr>
        <w:t>"</w:t>
      </w:r>
      <w:r w:rsidRPr="00203693">
        <w:rPr>
          <w:bCs/>
        </w:rPr>
        <w:t xml:space="preserve"> between this heading and the list of contents. </w:t>
      </w:r>
    </w:p>
  </w:comment>
  <w:comment w:id="44" w:author="Author" w:initials="A">
    <w:p w14:paraId="41D813A7" w14:textId="77777777" w:rsidR="004D5D4C" w:rsidRPr="00486E88" w:rsidRDefault="004D5D4C" w:rsidP="0072542A">
      <w:pPr>
        <w:pStyle w:val="CommentText"/>
        <w:rPr>
          <w:b/>
          <w:bCs/>
        </w:rPr>
      </w:pPr>
      <w:r>
        <w:rPr>
          <w:rStyle w:val="CommentReference"/>
        </w:rPr>
        <w:annotationRef/>
      </w:r>
      <w:r w:rsidRPr="00486E88">
        <w:rPr>
          <w:b/>
          <w:bCs/>
        </w:rPr>
        <w:t>Apply built-in heading styles</w:t>
      </w:r>
    </w:p>
    <w:p w14:paraId="721D553D" w14:textId="77777777" w:rsidR="004D5D4C" w:rsidRDefault="004D5D4C" w:rsidP="00A66F98">
      <w:pPr>
        <w:pStyle w:val="CommentText"/>
        <w:numPr>
          <w:ilvl w:val="0"/>
          <w:numId w:val="8"/>
        </w:numPr>
      </w:pPr>
      <w:r w:rsidRPr="00486E88">
        <w:t>Select the heading text.</w:t>
      </w:r>
    </w:p>
    <w:p w14:paraId="3C3C41A2" w14:textId="6EE213C5" w:rsidR="004D5D4C" w:rsidRDefault="004D5D4C" w:rsidP="00A66F98">
      <w:pPr>
        <w:pStyle w:val="CommentText"/>
        <w:numPr>
          <w:ilvl w:val="0"/>
          <w:numId w:val="8"/>
        </w:numPr>
      </w:pPr>
      <w:r w:rsidRPr="00486E88">
        <w:t xml:space="preserve">On the </w:t>
      </w:r>
      <w:r w:rsidRPr="0072542A">
        <w:rPr>
          <w:b/>
          <w:bCs/>
        </w:rPr>
        <w:t>Home</w:t>
      </w:r>
      <w:r w:rsidRPr="00486E88">
        <w:t xml:space="preserve"> tab, in the </w:t>
      </w:r>
      <w:r w:rsidRPr="0072542A">
        <w:rPr>
          <w:b/>
          <w:bCs/>
        </w:rPr>
        <w:t>Styles</w:t>
      </w:r>
      <w:r>
        <w:t xml:space="preserve"> group, select heading style</w:t>
      </w:r>
      <w:r w:rsidRPr="00486E88">
        <w:t xml:space="preserve"> </w:t>
      </w:r>
      <w:r w:rsidRPr="0072542A">
        <w:rPr>
          <w:b/>
          <w:bCs/>
        </w:rPr>
        <w:t>Heading 2</w:t>
      </w:r>
      <w:r>
        <w:t>.</w:t>
      </w:r>
    </w:p>
  </w:comment>
  <w:comment w:id="45" w:author="Author" w:initials="A">
    <w:p w14:paraId="0B718545" w14:textId="00E2798F" w:rsidR="004D5D4C" w:rsidRDefault="004D5D4C" w:rsidP="00E876BE">
      <w:pPr>
        <w:rPr>
          <w:bCs/>
        </w:rPr>
      </w:pPr>
      <w:r>
        <w:rPr>
          <w:rStyle w:val="CommentReference"/>
        </w:rPr>
        <w:annotationRef/>
      </w:r>
      <w:r>
        <w:t xml:space="preserve">Rather than manually entering your Table of Contents, you </w:t>
      </w:r>
      <w:r w:rsidR="00721CCE">
        <w:t>should</w:t>
      </w:r>
      <w:r>
        <w:t xml:space="preserve"> first apply style headings throughout your document and then automatically update this list. To do this, </w:t>
      </w:r>
      <w:r w:rsidRPr="00203693">
        <w:rPr>
          <w:bCs/>
        </w:rPr>
        <w:t xml:space="preserve">follow the steps </w:t>
      </w:r>
      <w:r>
        <w:rPr>
          <w:bCs/>
        </w:rPr>
        <w:t xml:space="preserve">below. </w:t>
      </w:r>
    </w:p>
    <w:p w14:paraId="0705E368" w14:textId="77777777" w:rsidR="004D5D4C" w:rsidRPr="004D5D4C" w:rsidRDefault="004D5D4C" w:rsidP="00A66F98">
      <w:pPr>
        <w:pStyle w:val="ListParagraph"/>
        <w:numPr>
          <w:ilvl w:val="0"/>
          <w:numId w:val="21"/>
        </w:numPr>
      </w:pPr>
      <w:r>
        <w:rPr>
          <w:bCs/>
        </w:rPr>
        <w:t>Click the Table of Contents.</w:t>
      </w:r>
    </w:p>
    <w:p w14:paraId="26D942EE" w14:textId="3E6CD9BB" w:rsidR="004D5D4C" w:rsidRPr="004D5D4C" w:rsidRDefault="004D5D4C" w:rsidP="00A66F98">
      <w:pPr>
        <w:pStyle w:val="ListParagraph"/>
        <w:numPr>
          <w:ilvl w:val="0"/>
          <w:numId w:val="21"/>
        </w:numPr>
      </w:pPr>
      <w:r>
        <w:rPr>
          <w:bCs/>
        </w:rPr>
        <w:t xml:space="preserve">Go to </w:t>
      </w:r>
      <w:r>
        <w:rPr>
          <w:b/>
        </w:rPr>
        <w:t xml:space="preserve">References </w:t>
      </w:r>
      <w:r>
        <w:rPr>
          <w:bCs/>
        </w:rPr>
        <w:t xml:space="preserve">&gt; </w:t>
      </w:r>
      <w:r>
        <w:rPr>
          <w:b/>
        </w:rPr>
        <w:t>Update Table</w:t>
      </w:r>
      <w:r>
        <w:rPr>
          <w:bCs/>
        </w:rPr>
        <w:t>.</w:t>
      </w:r>
    </w:p>
    <w:p w14:paraId="37EBF2A9" w14:textId="5D5DD675" w:rsidR="004D5D4C" w:rsidRPr="000643EA" w:rsidRDefault="004D5D4C" w:rsidP="00A66F98">
      <w:pPr>
        <w:pStyle w:val="ListParagraph"/>
        <w:numPr>
          <w:ilvl w:val="0"/>
          <w:numId w:val="21"/>
        </w:numPr>
      </w:pPr>
      <w:r>
        <w:rPr>
          <w:bCs/>
        </w:rPr>
        <w:t>Be sure to select “Update entire table” and then click OK.</w:t>
      </w:r>
    </w:p>
    <w:p w14:paraId="5C1414B2" w14:textId="77777777" w:rsidR="004D5D4C" w:rsidRPr="00203693" w:rsidRDefault="004D5D4C" w:rsidP="00E876BE">
      <w:pPr>
        <w:rPr>
          <w:bCs/>
        </w:rPr>
      </w:pPr>
    </w:p>
    <w:p w14:paraId="339DDE0B" w14:textId="096ACEED" w:rsidR="004D5D4C" w:rsidRDefault="004D5D4C" w:rsidP="00E876BE">
      <w:pPr>
        <w:pStyle w:val="CommentText"/>
      </w:pPr>
      <w:r w:rsidRPr="00203693">
        <w:rPr>
          <w:bCs/>
        </w:rPr>
        <w:t>Once finished, select and manually delete sections that precede the Table of Contents (i.e., Certification of Approval, Preface, Acknowledgements, and Table of Contents) from the list.</w:t>
      </w:r>
    </w:p>
  </w:comment>
  <w:comment w:id="47" w:author="Author" w:initials="A">
    <w:p w14:paraId="3AFF89D6" w14:textId="77777777" w:rsidR="004D5D4C" w:rsidRPr="00D5699B" w:rsidRDefault="004D5D4C" w:rsidP="009C27F8">
      <w:pPr>
        <w:rPr>
          <w:bCs/>
        </w:rPr>
      </w:pPr>
      <w:r>
        <w:rPr>
          <w:rStyle w:val="CommentReference"/>
        </w:rPr>
        <w:annotationRef/>
      </w:r>
      <w:r w:rsidRPr="00D5699B">
        <w:rPr>
          <w:bCs/>
        </w:rPr>
        <w:t>Thesis/Dissertation begins here.</w:t>
      </w:r>
    </w:p>
    <w:p w14:paraId="7857BA65" w14:textId="77777777" w:rsidR="004D5D4C" w:rsidRPr="00D5699B" w:rsidRDefault="004D5D4C" w:rsidP="009C27F8">
      <w:pPr>
        <w:rPr>
          <w:bCs/>
        </w:rPr>
      </w:pPr>
    </w:p>
    <w:p w14:paraId="68B700F1" w14:textId="67EA1522" w:rsidR="004D5D4C" w:rsidRPr="00D5699B" w:rsidRDefault="004D5D4C" w:rsidP="009C27F8">
      <w:pPr>
        <w:rPr>
          <w:bCs/>
        </w:rPr>
      </w:pPr>
      <w:r w:rsidRPr="00D5699B">
        <w:rPr>
          <w:bCs/>
        </w:rPr>
        <w:t>Begin Arabic page numbers (i.e., 1, 2, 3) on this page, 1” from top edge of the page and 1” from right edge of the page.</w:t>
      </w:r>
    </w:p>
    <w:p w14:paraId="4FAC0A92" w14:textId="77777777" w:rsidR="004D5D4C" w:rsidRPr="00D5699B" w:rsidRDefault="004D5D4C" w:rsidP="009C27F8">
      <w:pPr>
        <w:rPr>
          <w:bCs/>
        </w:rPr>
      </w:pPr>
    </w:p>
    <w:p w14:paraId="4853F98A" w14:textId="3A1600AA" w:rsidR="004D5D4C" w:rsidRPr="009C27F8" w:rsidRDefault="004D5D4C" w:rsidP="009C27F8">
      <w:pPr>
        <w:pStyle w:val="CommentText"/>
        <w:rPr>
          <w:b/>
          <w:bCs/>
        </w:rPr>
      </w:pPr>
      <w:r w:rsidRPr="00D5699B">
        <w:rPr>
          <w:bCs/>
        </w:rPr>
        <w:t>Text begins 1” below the page number.</w:t>
      </w:r>
    </w:p>
    <w:p w14:paraId="084E7F36" w14:textId="4672E10E" w:rsidR="004D5D4C" w:rsidRDefault="004D5D4C">
      <w:pPr>
        <w:pStyle w:val="CommentText"/>
      </w:pPr>
    </w:p>
  </w:comment>
  <w:comment w:id="48" w:author="Author" w:initials="A">
    <w:p w14:paraId="7F22CA56" w14:textId="77777777" w:rsidR="004D5D4C" w:rsidRPr="00805EDC" w:rsidRDefault="004D5D4C" w:rsidP="009C27F8">
      <w:pPr>
        <w:pStyle w:val="CommentText"/>
        <w:rPr>
          <w:b/>
          <w:bCs/>
        </w:rPr>
      </w:pPr>
      <w:r>
        <w:rPr>
          <w:rStyle w:val="CommentReference"/>
        </w:rPr>
        <w:annotationRef/>
      </w:r>
      <w:r w:rsidRPr="00805EDC">
        <w:rPr>
          <w:b/>
          <w:bCs/>
        </w:rPr>
        <w:t>Apply built-in heading styles</w:t>
      </w:r>
    </w:p>
    <w:p w14:paraId="326D08A4" w14:textId="77777777" w:rsidR="004D5D4C" w:rsidRDefault="004D5D4C" w:rsidP="00A66F98">
      <w:pPr>
        <w:pStyle w:val="CommentText"/>
        <w:numPr>
          <w:ilvl w:val="0"/>
          <w:numId w:val="4"/>
        </w:numPr>
      </w:pPr>
      <w:r w:rsidRPr="00805EDC">
        <w:t>Select the heading text.</w:t>
      </w:r>
    </w:p>
    <w:p w14:paraId="4C2CF8E4" w14:textId="6CBD3A28" w:rsidR="004D5D4C" w:rsidRDefault="004D5D4C" w:rsidP="00A66F98">
      <w:pPr>
        <w:pStyle w:val="CommentText"/>
        <w:numPr>
          <w:ilvl w:val="0"/>
          <w:numId w:val="4"/>
        </w:numPr>
      </w:pPr>
      <w:r w:rsidRPr="00805EDC">
        <w:t xml:space="preserve">On the </w:t>
      </w:r>
      <w:r w:rsidRPr="009C27F8">
        <w:rPr>
          <w:b/>
          <w:bCs/>
        </w:rPr>
        <w:t>Home</w:t>
      </w:r>
      <w:r w:rsidRPr="00805EDC">
        <w:t xml:space="preserve"> tab, in the </w:t>
      </w:r>
      <w:r w:rsidRPr="009C27F8">
        <w:rPr>
          <w:b/>
          <w:bCs/>
        </w:rPr>
        <w:t>Styles</w:t>
      </w:r>
      <w:r>
        <w:t xml:space="preserve"> group, select heading style </w:t>
      </w:r>
      <w:r w:rsidRPr="009C27F8">
        <w:rPr>
          <w:b/>
          <w:bCs/>
        </w:rPr>
        <w:t>Heading 2</w:t>
      </w:r>
    </w:p>
  </w:comment>
  <w:comment w:id="49" w:author="Author" w:initials="A">
    <w:p w14:paraId="370253EC" w14:textId="77777777" w:rsidR="004D5D4C" w:rsidRPr="005F38E7" w:rsidRDefault="004D5D4C" w:rsidP="005F38E7">
      <w:pPr>
        <w:pStyle w:val="CommentText"/>
        <w:rPr>
          <w:b/>
          <w:bCs/>
        </w:rPr>
      </w:pPr>
      <w:r>
        <w:rPr>
          <w:rStyle w:val="CommentReference"/>
        </w:rPr>
        <w:annotationRef/>
      </w:r>
      <w:r w:rsidRPr="005F38E7">
        <w:rPr>
          <w:b/>
          <w:bCs/>
        </w:rPr>
        <w:t>Use text spacing</w:t>
      </w:r>
    </w:p>
    <w:p w14:paraId="6F5A55A8" w14:textId="77777777" w:rsidR="004D5D4C" w:rsidRPr="005F38E7" w:rsidRDefault="004D5D4C" w:rsidP="005F38E7">
      <w:pPr>
        <w:pStyle w:val="CommentText"/>
      </w:pPr>
      <w:r w:rsidRPr="005F38E7">
        <w:t>Increase or decrease white space between sentences and paragraphs.</w:t>
      </w:r>
    </w:p>
    <w:p w14:paraId="7794EE76" w14:textId="77777777" w:rsidR="004D5D4C" w:rsidRPr="005F38E7" w:rsidRDefault="004D5D4C" w:rsidP="00A66F98">
      <w:pPr>
        <w:pStyle w:val="CommentText"/>
        <w:numPr>
          <w:ilvl w:val="0"/>
          <w:numId w:val="6"/>
        </w:numPr>
      </w:pPr>
      <w:r w:rsidRPr="005F38E7">
        <w:t>Select your text.</w:t>
      </w:r>
    </w:p>
    <w:p w14:paraId="278D1C61" w14:textId="77777777" w:rsidR="004D5D4C" w:rsidRPr="005F38E7" w:rsidRDefault="004D5D4C" w:rsidP="00A66F98">
      <w:pPr>
        <w:pStyle w:val="CommentText"/>
        <w:numPr>
          <w:ilvl w:val="0"/>
          <w:numId w:val="6"/>
        </w:numPr>
      </w:pPr>
      <w:r w:rsidRPr="005F38E7">
        <w:t xml:space="preserve">Select the </w:t>
      </w:r>
      <w:r w:rsidRPr="005F38E7">
        <w:rPr>
          <w:b/>
          <w:bCs/>
        </w:rPr>
        <w:t>Home</w:t>
      </w:r>
      <w:r w:rsidRPr="005F38E7">
        <w:t xml:space="preserve"> tab.</w:t>
      </w:r>
    </w:p>
    <w:p w14:paraId="228DD690" w14:textId="297C1E33" w:rsidR="004D5D4C" w:rsidRPr="005F38E7" w:rsidRDefault="004D5D4C" w:rsidP="00A66F98">
      <w:pPr>
        <w:pStyle w:val="CommentText"/>
        <w:numPr>
          <w:ilvl w:val="0"/>
          <w:numId w:val="6"/>
        </w:numPr>
      </w:pPr>
      <w:r w:rsidRPr="005F38E7">
        <w:t xml:space="preserve">In the </w:t>
      </w:r>
      <w:r w:rsidRPr="005F38E7">
        <w:rPr>
          <w:b/>
          <w:bCs/>
        </w:rPr>
        <w:t>Paragraph</w:t>
      </w:r>
      <w:r w:rsidRPr="005F38E7">
        <w:t xml:space="preserve"> group, in the lower-right corner of the group, select the More button.</w:t>
      </w:r>
      <w:r>
        <w:t xml:space="preserve"> </w:t>
      </w:r>
      <w:r w:rsidRPr="005F38E7">
        <w:t xml:space="preserve">The </w:t>
      </w:r>
      <w:r w:rsidRPr="00D5699B">
        <w:rPr>
          <w:b/>
          <w:bCs/>
        </w:rPr>
        <w:t>Paragraph</w:t>
      </w:r>
      <w:r w:rsidRPr="005F38E7">
        <w:t xml:space="preserve"> dialog box opens, showing the </w:t>
      </w:r>
      <w:r w:rsidRPr="00D5699B">
        <w:rPr>
          <w:b/>
          <w:bCs/>
        </w:rPr>
        <w:t>Indents and Spacing</w:t>
      </w:r>
      <w:r w:rsidRPr="005F38E7">
        <w:t xml:space="preserve"> tab.</w:t>
      </w:r>
    </w:p>
    <w:p w14:paraId="366D1779" w14:textId="73267893" w:rsidR="004D5D4C" w:rsidRPr="000D1F65" w:rsidRDefault="004D5D4C" w:rsidP="00A66F98">
      <w:pPr>
        <w:pStyle w:val="CommentText"/>
        <w:numPr>
          <w:ilvl w:val="0"/>
          <w:numId w:val="6"/>
        </w:numPr>
        <w:rPr>
          <w:b/>
        </w:rPr>
      </w:pPr>
      <w:r w:rsidRPr="005F38E7">
        <w:t xml:space="preserve">Under </w:t>
      </w:r>
      <w:r w:rsidRPr="000D1F65">
        <w:rPr>
          <w:b/>
        </w:rPr>
        <w:t>Line</w:t>
      </w:r>
      <w:r>
        <w:rPr>
          <w:b/>
        </w:rPr>
        <w:t xml:space="preserve"> </w:t>
      </w:r>
      <w:r w:rsidRPr="005F38E7">
        <w:rPr>
          <w:b/>
          <w:bCs/>
        </w:rPr>
        <w:t>Spacing</w:t>
      </w:r>
      <w:r w:rsidRPr="005F38E7">
        <w:t xml:space="preserve">, select </w:t>
      </w:r>
      <w:r w:rsidRPr="000D1F65">
        <w:rPr>
          <w:b/>
        </w:rPr>
        <w:t>Double</w:t>
      </w:r>
      <w:r>
        <w:rPr>
          <w:bCs/>
        </w:rPr>
        <w:t>.</w:t>
      </w:r>
    </w:p>
    <w:p w14:paraId="096ACF7B" w14:textId="61A65203" w:rsidR="004D5D4C" w:rsidRDefault="004D5D4C">
      <w:pPr>
        <w:pStyle w:val="CommentText"/>
      </w:pPr>
    </w:p>
  </w:comment>
  <w:comment w:id="50" w:author="Author" w:initials="A">
    <w:p w14:paraId="3B3778C9" w14:textId="77777777" w:rsidR="00AE5FFD" w:rsidRDefault="00AE5FFD" w:rsidP="00AE5FFD">
      <w:pPr>
        <w:pStyle w:val="CommentText"/>
        <w:rPr>
          <w:b/>
          <w:bCs/>
        </w:rPr>
      </w:pPr>
      <w:r>
        <w:rPr>
          <w:rStyle w:val="CommentReference"/>
        </w:rPr>
        <w:annotationRef/>
      </w:r>
      <w:r>
        <w:rPr>
          <w:b/>
          <w:bCs/>
        </w:rPr>
        <w:t>Insert a page break before the start of each new chapter/major section</w:t>
      </w:r>
    </w:p>
    <w:p w14:paraId="5A2197AD" w14:textId="77777777" w:rsidR="00AE5FFD" w:rsidRDefault="00AE5FFD" w:rsidP="00AE5FFD">
      <w:pPr>
        <w:pStyle w:val="CommentText"/>
        <w:rPr>
          <w:b/>
          <w:bCs/>
        </w:rPr>
      </w:pPr>
    </w:p>
    <w:p w14:paraId="21903CBF" w14:textId="7FBFA5AC" w:rsidR="00AE5FFD" w:rsidRPr="00AE5FFD" w:rsidRDefault="00AE5FFD" w:rsidP="00AE5FFD">
      <w:pPr>
        <w:pStyle w:val="CommentText"/>
      </w:pPr>
      <w:r>
        <w:t xml:space="preserve">Place your cursor at the end of the preceding section and go to </w:t>
      </w:r>
      <w:r w:rsidRPr="004D5D4C">
        <w:rPr>
          <w:b/>
          <w:bCs/>
        </w:rPr>
        <w:t>Insert</w:t>
      </w:r>
      <w:r>
        <w:t xml:space="preserve"> &gt; </w:t>
      </w:r>
      <w:r w:rsidRPr="004D5D4C">
        <w:rPr>
          <w:b/>
          <w:bCs/>
        </w:rPr>
        <w:t>Page Break</w:t>
      </w:r>
      <w:r>
        <w:t>.</w:t>
      </w:r>
    </w:p>
  </w:comment>
  <w:comment w:id="52" w:author="Author" w:initials="A">
    <w:p w14:paraId="13C683F2" w14:textId="5A52B468" w:rsidR="004D5D4C" w:rsidRPr="000643EA" w:rsidRDefault="004D5D4C" w:rsidP="001A5A06">
      <w:pPr>
        <w:pStyle w:val="CommentText"/>
      </w:pPr>
      <w:r>
        <w:rPr>
          <w:rStyle w:val="CommentReference"/>
        </w:rPr>
        <w:annotationRef/>
      </w:r>
      <w:r w:rsidRPr="00805EDC">
        <w:rPr>
          <w:b/>
          <w:bCs/>
        </w:rPr>
        <w:t>Apply built-in heading styles</w:t>
      </w:r>
      <w:r>
        <w:rPr>
          <w:b/>
          <w:bCs/>
        </w:rPr>
        <w:t xml:space="preserve"> to all chapter titles</w:t>
      </w:r>
    </w:p>
    <w:p w14:paraId="16691D9B" w14:textId="77777777" w:rsidR="004D5D4C" w:rsidRDefault="004D5D4C" w:rsidP="00A66F98">
      <w:pPr>
        <w:pStyle w:val="CommentText"/>
        <w:numPr>
          <w:ilvl w:val="0"/>
          <w:numId w:val="11"/>
        </w:numPr>
      </w:pPr>
      <w:r w:rsidRPr="00805EDC">
        <w:t>Select the heading text.</w:t>
      </w:r>
    </w:p>
    <w:p w14:paraId="26DB133B" w14:textId="4B91D746" w:rsidR="004D5D4C" w:rsidRDefault="004D5D4C" w:rsidP="00A66F98">
      <w:pPr>
        <w:pStyle w:val="CommentText"/>
        <w:numPr>
          <w:ilvl w:val="0"/>
          <w:numId w:val="11"/>
        </w:numPr>
      </w:pPr>
      <w:r w:rsidRPr="00805EDC">
        <w:t xml:space="preserve">On the </w:t>
      </w:r>
      <w:r w:rsidRPr="001A5A06">
        <w:rPr>
          <w:b/>
          <w:bCs/>
        </w:rPr>
        <w:t>Home</w:t>
      </w:r>
      <w:r w:rsidRPr="00805EDC">
        <w:t xml:space="preserve"> tab, in the </w:t>
      </w:r>
      <w:r w:rsidRPr="001A5A06">
        <w:rPr>
          <w:b/>
          <w:bCs/>
        </w:rPr>
        <w:t>Styles</w:t>
      </w:r>
      <w:r>
        <w:t xml:space="preserve"> group, select heading style </w:t>
      </w:r>
      <w:r w:rsidRPr="001A5A06">
        <w:rPr>
          <w:b/>
          <w:bCs/>
        </w:rPr>
        <w:t xml:space="preserve">Heading </w:t>
      </w:r>
      <w:r>
        <w:rPr>
          <w:b/>
          <w:bCs/>
        </w:rPr>
        <w:t>2</w:t>
      </w:r>
      <w:r>
        <w:t>.</w:t>
      </w:r>
    </w:p>
  </w:comment>
  <w:comment w:id="54" w:author="Author" w:initials="A">
    <w:p w14:paraId="3683EB00" w14:textId="0441201E" w:rsidR="004D5D4C" w:rsidRPr="00805EDC" w:rsidRDefault="004D5D4C" w:rsidP="00D5699B">
      <w:pPr>
        <w:pStyle w:val="CommentText"/>
        <w:rPr>
          <w:b/>
          <w:bCs/>
        </w:rPr>
      </w:pPr>
      <w:r>
        <w:rPr>
          <w:rStyle w:val="CommentReference"/>
        </w:rPr>
        <w:annotationRef/>
      </w:r>
      <w:r w:rsidRPr="00805EDC">
        <w:rPr>
          <w:b/>
          <w:bCs/>
        </w:rPr>
        <w:t>Apply built-in heading styles</w:t>
      </w:r>
      <w:r>
        <w:rPr>
          <w:b/>
          <w:bCs/>
        </w:rPr>
        <w:t xml:space="preserve"> to all sub-headings</w:t>
      </w:r>
    </w:p>
    <w:p w14:paraId="7DDB40B4" w14:textId="77777777" w:rsidR="004D5D4C" w:rsidRDefault="004D5D4C" w:rsidP="00A66F98">
      <w:pPr>
        <w:pStyle w:val="CommentText"/>
        <w:numPr>
          <w:ilvl w:val="0"/>
          <w:numId w:val="5"/>
        </w:numPr>
      </w:pPr>
      <w:r w:rsidRPr="00805EDC">
        <w:t>Select the heading text.</w:t>
      </w:r>
    </w:p>
    <w:p w14:paraId="5F4E3432" w14:textId="59E12C74" w:rsidR="004D5D4C" w:rsidRDefault="004D5D4C" w:rsidP="00A66F98">
      <w:pPr>
        <w:pStyle w:val="CommentText"/>
        <w:numPr>
          <w:ilvl w:val="0"/>
          <w:numId w:val="5"/>
        </w:numPr>
      </w:pPr>
      <w:r w:rsidRPr="00805EDC">
        <w:t xml:space="preserve">On the </w:t>
      </w:r>
      <w:r w:rsidRPr="001A5A06">
        <w:rPr>
          <w:b/>
          <w:bCs/>
        </w:rPr>
        <w:t>Home</w:t>
      </w:r>
      <w:r w:rsidRPr="00805EDC">
        <w:t xml:space="preserve"> tab, in the </w:t>
      </w:r>
      <w:r w:rsidRPr="001A5A06">
        <w:rPr>
          <w:b/>
          <w:bCs/>
        </w:rPr>
        <w:t>Styles</w:t>
      </w:r>
      <w:r>
        <w:t xml:space="preserve"> group, select heading style </w:t>
      </w:r>
      <w:r w:rsidRPr="001A5A06">
        <w:rPr>
          <w:b/>
          <w:bCs/>
        </w:rPr>
        <w:t>Heading 3</w:t>
      </w:r>
      <w:r>
        <w:t xml:space="preserve"> or </w:t>
      </w:r>
      <w:r>
        <w:rPr>
          <w:b/>
          <w:bCs/>
        </w:rPr>
        <w:t>Heading 4</w:t>
      </w:r>
      <w:r>
        <w:t>, depending on the heading level.</w:t>
      </w:r>
    </w:p>
  </w:comment>
  <w:comment w:id="55" w:author="Author" w:initials="A">
    <w:p w14:paraId="601136A3" w14:textId="2E50162F" w:rsidR="004D5D4C" w:rsidRDefault="004D5D4C" w:rsidP="000643EA">
      <w:pPr>
        <w:pStyle w:val="CommentText"/>
        <w:rPr>
          <w:b/>
          <w:bCs/>
        </w:rPr>
      </w:pPr>
      <w:r>
        <w:rPr>
          <w:rStyle w:val="CommentReference"/>
        </w:rPr>
        <w:annotationRef/>
      </w:r>
      <w:r>
        <w:rPr>
          <w:b/>
          <w:bCs/>
        </w:rPr>
        <w:t>Insert a page break before the start of each new chapter/major section</w:t>
      </w:r>
    </w:p>
    <w:p w14:paraId="0F6A05CD" w14:textId="77777777" w:rsidR="004D5D4C" w:rsidRDefault="004D5D4C" w:rsidP="000643EA">
      <w:pPr>
        <w:pStyle w:val="CommentText"/>
        <w:rPr>
          <w:b/>
          <w:bCs/>
        </w:rPr>
      </w:pPr>
    </w:p>
    <w:p w14:paraId="79927E6B" w14:textId="1AD2D741" w:rsidR="004D5D4C" w:rsidRPr="004D5D4C" w:rsidRDefault="004D5D4C" w:rsidP="000643EA">
      <w:pPr>
        <w:pStyle w:val="CommentText"/>
      </w:pPr>
      <w:r>
        <w:t xml:space="preserve">Place your cursor at the end of the preceding section and go to </w:t>
      </w:r>
      <w:r w:rsidRPr="004D5D4C">
        <w:rPr>
          <w:b/>
          <w:bCs/>
        </w:rPr>
        <w:t>Insert</w:t>
      </w:r>
      <w:r>
        <w:t xml:space="preserve"> &gt; </w:t>
      </w:r>
      <w:r w:rsidRPr="004D5D4C">
        <w:rPr>
          <w:b/>
          <w:bCs/>
        </w:rPr>
        <w:t>Page Break</w:t>
      </w:r>
      <w:r>
        <w:t>.</w:t>
      </w:r>
    </w:p>
  </w:comment>
  <w:comment w:id="57" w:author="Author" w:initials="A">
    <w:p w14:paraId="1E08F736" w14:textId="7BF8E512" w:rsidR="004D5D4C" w:rsidRPr="00805EDC" w:rsidRDefault="004D5D4C" w:rsidP="001A5A06">
      <w:pPr>
        <w:pStyle w:val="CommentText"/>
        <w:rPr>
          <w:b/>
          <w:bCs/>
        </w:rPr>
      </w:pPr>
      <w:r>
        <w:rPr>
          <w:rStyle w:val="CommentReference"/>
        </w:rPr>
        <w:annotationRef/>
      </w:r>
      <w:r w:rsidRPr="00805EDC">
        <w:rPr>
          <w:b/>
          <w:bCs/>
        </w:rPr>
        <w:t>Apply built-in heading styles</w:t>
      </w:r>
      <w:r>
        <w:rPr>
          <w:b/>
          <w:bCs/>
        </w:rPr>
        <w:t xml:space="preserve"> to all chapter titles</w:t>
      </w:r>
    </w:p>
    <w:p w14:paraId="1EC6EA45" w14:textId="77777777" w:rsidR="004D5D4C" w:rsidRDefault="004D5D4C" w:rsidP="00A66F98">
      <w:pPr>
        <w:pStyle w:val="CommentText"/>
        <w:numPr>
          <w:ilvl w:val="0"/>
          <w:numId w:val="12"/>
        </w:numPr>
      </w:pPr>
      <w:r w:rsidRPr="00805EDC">
        <w:t>Select the heading text.</w:t>
      </w:r>
    </w:p>
    <w:p w14:paraId="34FC7438" w14:textId="592E92DF" w:rsidR="004D5D4C" w:rsidRDefault="004D5D4C" w:rsidP="00A66F98">
      <w:pPr>
        <w:pStyle w:val="CommentText"/>
        <w:numPr>
          <w:ilvl w:val="0"/>
          <w:numId w:val="12"/>
        </w:numPr>
      </w:pPr>
      <w:r w:rsidRPr="00805EDC">
        <w:t xml:space="preserve">On the </w:t>
      </w:r>
      <w:r w:rsidRPr="001A5A06">
        <w:rPr>
          <w:b/>
          <w:bCs/>
        </w:rPr>
        <w:t>Home</w:t>
      </w:r>
      <w:r w:rsidRPr="00805EDC">
        <w:t xml:space="preserve"> tab, in the </w:t>
      </w:r>
      <w:r w:rsidRPr="001A5A06">
        <w:rPr>
          <w:b/>
          <w:bCs/>
        </w:rPr>
        <w:t>Styles</w:t>
      </w:r>
      <w:r>
        <w:t xml:space="preserve"> group, select heading style </w:t>
      </w:r>
      <w:r w:rsidRPr="001A5A06">
        <w:rPr>
          <w:b/>
          <w:bCs/>
        </w:rPr>
        <w:t xml:space="preserve">Heading </w:t>
      </w:r>
      <w:r>
        <w:rPr>
          <w:b/>
          <w:bCs/>
        </w:rPr>
        <w:t>2</w:t>
      </w:r>
      <w:r>
        <w:t>.</w:t>
      </w:r>
    </w:p>
  </w:comment>
  <w:comment w:id="58" w:author="Author" w:initials="A">
    <w:p w14:paraId="47575A3A" w14:textId="339E0630" w:rsidR="004D5D4C" w:rsidRDefault="004D5D4C">
      <w:pPr>
        <w:pStyle w:val="CommentText"/>
      </w:pPr>
      <w:r>
        <w:rPr>
          <w:rStyle w:val="CommentReference"/>
        </w:rPr>
        <w:annotationRef/>
      </w:r>
      <w:r>
        <w:t xml:space="preserve">Do not drag and drop or copy and paste images into your document. Instead, click </w:t>
      </w:r>
      <w:r w:rsidRPr="00724AE1">
        <w:rPr>
          <w:b/>
          <w:bCs/>
        </w:rPr>
        <w:t>Insert</w:t>
      </w:r>
      <w:r>
        <w:t xml:space="preserve"> &gt; </w:t>
      </w:r>
      <w:r w:rsidRPr="00724AE1">
        <w:rPr>
          <w:b/>
          <w:bCs/>
        </w:rPr>
        <w:t>Pictures</w:t>
      </w:r>
      <w:r>
        <w:t xml:space="preserve"> to place your images.</w:t>
      </w:r>
    </w:p>
  </w:comment>
  <w:comment w:id="60" w:author="Author" w:initials="A">
    <w:p w14:paraId="7647BDC7" w14:textId="0C4BE2F1" w:rsidR="00590628" w:rsidRDefault="00590628" w:rsidP="00590628">
      <w:pPr>
        <w:pStyle w:val="CommentText"/>
        <w:rPr>
          <w:b/>
          <w:bCs/>
        </w:rPr>
      </w:pPr>
      <w:r>
        <w:rPr>
          <w:rStyle w:val="CommentReference"/>
        </w:rPr>
        <w:annotationRef/>
      </w:r>
      <w:r>
        <w:rPr>
          <w:b/>
          <w:bCs/>
        </w:rPr>
        <w:t>Optional: Add a caption to images</w:t>
      </w:r>
    </w:p>
    <w:p w14:paraId="39488251" w14:textId="4E441A33" w:rsidR="00590628" w:rsidRDefault="00590628" w:rsidP="00590628">
      <w:pPr>
        <w:pStyle w:val="CommentText"/>
      </w:pPr>
      <w:r>
        <w:t>If you would like to add a caption to your image to explain how it relates to the surrounding text and/or provide additional context or reference information:</w:t>
      </w:r>
    </w:p>
    <w:p w14:paraId="2DBC1D31" w14:textId="12436A2A" w:rsidR="00590628" w:rsidRDefault="00590628" w:rsidP="00590628">
      <w:pPr>
        <w:pStyle w:val="CommentText"/>
        <w:numPr>
          <w:ilvl w:val="0"/>
          <w:numId w:val="27"/>
        </w:numPr>
      </w:pPr>
      <w:r>
        <w:t>Select and right-click your image.</w:t>
      </w:r>
    </w:p>
    <w:p w14:paraId="24B8AA62" w14:textId="77777777" w:rsidR="00590628" w:rsidRPr="006104C2" w:rsidRDefault="00590628" w:rsidP="00590628">
      <w:pPr>
        <w:pStyle w:val="CommentText"/>
        <w:numPr>
          <w:ilvl w:val="0"/>
          <w:numId w:val="27"/>
        </w:numPr>
      </w:pPr>
      <w:r>
        <w:t xml:space="preserve">Select </w:t>
      </w:r>
      <w:r>
        <w:rPr>
          <w:b/>
          <w:bCs/>
        </w:rPr>
        <w:t>Insert Caption…</w:t>
      </w:r>
    </w:p>
    <w:p w14:paraId="5B6D3350" w14:textId="77777777" w:rsidR="00590628" w:rsidRDefault="00590628" w:rsidP="00590628">
      <w:pPr>
        <w:pStyle w:val="CommentText"/>
        <w:numPr>
          <w:ilvl w:val="0"/>
          <w:numId w:val="27"/>
        </w:numPr>
      </w:pPr>
      <w:r>
        <w:t>If needed, change the Label type to Figure (not Table) and check to make sure it will be inserted below the selected item.</w:t>
      </w:r>
    </w:p>
    <w:p w14:paraId="0756695F" w14:textId="77777777" w:rsidR="00590628" w:rsidRDefault="00590628" w:rsidP="00590628">
      <w:pPr>
        <w:pStyle w:val="CommentText"/>
        <w:numPr>
          <w:ilvl w:val="0"/>
          <w:numId w:val="27"/>
        </w:numPr>
      </w:pPr>
      <w:r w:rsidRPr="00657AE8">
        <w:rPr>
          <w:b/>
          <w:bCs/>
        </w:rPr>
        <w:t>Tip</w:t>
      </w:r>
      <w:r>
        <w:t>: Type the caption in a separate document and spellcheck it before copying and pasting it into the caption box. There is a 250-character limit.</w:t>
      </w:r>
    </w:p>
    <w:p w14:paraId="191504CE" w14:textId="77777777" w:rsidR="00590628" w:rsidRDefault="00590628" w:rsidP="00590628">
      <w:pPr>
        <w:pStyle w:val="CommentText"/>
        <w:numPr>
          <w:ilvl w:val="0"/>
          <w:numId w:val="27"/>
        </w:numPr>
      </w:pPr>
      <w:r>
        <w:t xml:space="preserve">Click </w:t>
      </w:r>
      <w:r w:rsidRPr="00CD1FBE">
        <w:rPr>
          <w:b/>
          <w:bCs/>
        </w:rPr>
        <w:t xml:space="preserve">OK </w:t>
      </w:r>
      <w:r>
        <w:t>when finished.</w:t>
      </w:r>
    </w:p>
    <w:p w14:paraId="46C1ED46" w14:textId="56661B84" w:rsidR="00590628" w:rsidRDefault="00590628">
      <w:pPr>
        <w:pStyle w:val="CommentText"/>
      </w:pPr>
    </w:p>
  </w:comment>
  <w:comment w:id="59" w:author="Author" w:initials="A">
    <w:p w14:paraId="53E4BF95" w14:textId="77777777" w:rsidR="00B41685" w:rsidRPr="00866DDA" w:rsidRDefault="00B41685" w:rsidP="00B41685">
      <w:pPr>
        <w:rPr>
          <w:b/>
          <w:bCs/>
          <w:sz w:val="28"/>
          <w:szCs w:val="28"/>
        </w:rPr>
      </w:pPr>
      <w:r>
        <w:rPr>
          <w:rStyle w:val="CommentReference"/>
        </w:rPr>
        <w:annotationRef/>
      </w:r>
      <w:r>
        <w:rPr>
          <w:b/>
          <w:bCs/>
          <w:sz w:val="28"/>
          <w:szCs w:val="28"/>
        </w:rPr>
        <w:t xml:space="preserve">Required: </w:t>
      </w:r>
      <w:r w:rsidRPr="00866DDA">
        <w:rPr>
          <w:b/>
          <w:bCs/>
          <w:sz w:val="28"/>
          <w:szCs w:val="28"/>
        </w:rPr>
        <w:t>Add alt</w:t>
      </w:r>
      <w:r>
        <w:rPr>
          <w:b/>
          <w:bCs/>
          <w:sz w:val="28"/>
          <w:szCs w:val="28"/>
        </w:rPr>
        <w:t>ernative</w:t>
      </w:r>
      <w:r w:rsidRPr="00866DDA">
        <w:rPr>
          <w:b/>
          <w:bCs/>
          <w:sz w:val="28"/>
          <w:szCs w:val="28"/>
        </w:rPr>
        <w:t xml:space="preserve"> text to </w:t>
      </w:r>
      <w:r>
        <w:rPr>
          <w:b/>
          <w:bCs/>
          <w:sz w:val="28"/>
          <w:szCs w:val="28"/>
        </w:rPr>
        <w:t>all images</w:t>
      </w:r>
    </w:p>
    <w:p w14:paraId="0996989D" w14:textId="02647DC0" w:rsidR="00B41685" w:rsidRPr="000E2B48" w:rsidRDefault="00B41685" w:rsidP="00B41685">
      <w:r w:rsidRPr="000E2B48">
        <w:t>Add alt</w:t>
      </w:r>
      <w:r>
        <w:t>ernative</w:t>
      </w:r>
      <w:r w:rsidRPr="000E2B48">
        <w:t xml:space="preserve"> text to </w:t>
      </w:r>
      <w:r>
        <w:t xml:space="preserve">all images </w:t>
      </w:r>
      <w:r w:rsidRPr="000E2B48">
        <w:t xml:space="preserve">so that screen readers can read the text to describe the </w:t>
      </w:r>
      <w:r>
        <w:t xml:space="preserve">image </w:t>
      </w:r>
      <w:r w:rsidRPr="000E2B48">
        <w:t xml:space="preserve">to </w:t>
      </w:r>
      <w:r w:rsidR="009B4737">
        <w:t>those</w:t>
      </w:r>
      <w:r w:rsidRPr="000E2B48">
        <w:t xml:space="preserve"> who can’t see </w:t>
      </w:r>
      <w:r>
        <w:t>it</w:t>
      </w:r>
      <w:r w:rsidRPr="000E2B48">
        <w:t>.</w:t>
      </w:r>
    </w:p>
    <w:p w14:paraId="71697E92" w14:textId="35292DEB" w:rsidR="00B41685" w:rsidRPr="000E2B48" w:rsidRDefault="00B41685" w:rsidP="00B41685">
      <w:pPr>
        <w:numPr>
          <w:ilvl w:val="0"/>
          <w:numId w:val="26"/>
        </w:numPr>
        <w:spacing w:after="160" w:line="259" w:lineRule="auto"/>
      </w:pPr>
      <w:r>
        <w:t>Select and r</w:t>
      </w:r>
      <w:r w:rsidRPr="000E2B48">
        <w:t xml:space="preserve">ight-click </w:t>
      </w:r>
      <w:r>
        <w:t>your image</w:t>
      </w:r>
      <w:r w:rsidRPr="000E2B48">
        <w:t>.</w:t>
      </w:r>
    </w:p>
    <w:p w14:paraId="7729A870" w14:textId="77777777" w:rsidR="00B41685" w:rsidRDefault="00B41685" w:rsidP="00B41685">
      <w:pPr>
        <w:numPr>
          <w:ilvl w:val="0"/>
          <w:numId w:val="26"/>
        </w:numPr>
        <w:spacing w:after="160" w:line="259" w:lineRule="auto"/>
      </w:pPr>
      <w:r w:rsidRPr="000E2B48">
        <w:t>Select</w:t>
      </w:r>
      <w:r w:rsidRPr="000E2B48">
        <w:rPr>
          <w:b/>
          <w:bCs/>
        </w:rPr>
        <w:t xml:space="preserve"> </w:t>
      </w:r>
      <w:r>
        <w:rPr>
          <w:b/>
          <w:bCs/>
        </w:rPr>
        <w:t>Edit Alt Text…</w:t>
      </w:r>
    </w:p>
    <w:p w14:paraId="142FC534" w14:textId="77777777" w:rsidR="00B41685" w:rsidRPr="000E2B48" w:rsidRDefault="00B41685" w:rsidP="00B41685">
      <w:pPr>
        <w:numPr>
          <w:ilvl w:val="0"/>
          <w:numId w:val="26"/>
        </w:numPr>
        <w:spacing w:after="160" w:line="259" w:lineRule="auto"/>
      </w:pPr>
      <w:r>
        <w:t>Enter a description of the figure. If there is additional explanatory or contextual information that you would like to share with all readers, save that for the caption.</w:t>
      </w:r>
    </w:p>
    <w:p w14:paraId="07AD20C1" w14:textId="77777777" w:rsidR="00B41685" w:rsidRDefault="00B41685" w:rsidP="00B41685">
      <w:pPr>
        <w:numPr>
          <w:ilvl w:val="0"/>
          <w:numId w:val="26"/>
        </w:numPr>
        <w:spacing w:after="160" w:line="259" w:lineRule="auto"/>
      </w:pPr>
      <w:r>
        <w:t>Exit out of the dialog box</w:t>
      </w:r>
      <w:r>
        <w:rPr>
          <w:b/>
          <w:bCs/>
        </w:rPr>
        <w:t xml:space="preserve"> </w:t>
      </w:r>
      <w:r>
        <w:t>when finished.</w:t>
      </w:r>
    </w:p>
    <w:p w14:paraId="01F3A500" w14:textId="17CE3CD2" w:rsidR="00B41685" w:rsidRDefault="00B41685" w:rsidP="00B41685">
      <w:pPr>
        <w:pStyle w:val="CommentText"/>
      </w:pPr>
      <w:r>
        <w:rPr>
          <w:b/>
          <w:bCs/>
        </w:rPr>
        <w:t>Tips:</w:t>
      </w:r>
      <w:r>
        <w:t> Include the most important information in the first line, and be as concise as possible. Type the description in a separate document and spellcheck it before copying and pasting it into the dialog box.</w:t>
      </w:r>
    </w:p>
  </w:comment>
  <w:comment w:id="61" w:author="Author" w:initials="A">
    <w:p w14:paraId="1C8295A3" w14:textId="77777777" w:rsidR="004D5D4C" w:rsidRDefault="004D5D4C" w:rsidP="00336C70">
      <w:pPr>
        <w:pStyle w:val="CommentText"/>
        <w:rPr>
          <w:b/>
          <w:bCs/>
        </w:rPr>
      </w:pPr>
      <w:r>
        <w:rPr>
          <w:rStyle w:val="CommentReference"/>
        </w:rPr>
        <w:annotationRef/>
      </w:r>
      <w:r>
        <w:rPr>
          <w:b/>
          <w:bCs/>
        </w:rPr>
        <w:t>Insert a page break before the start of each new chapter/major section</w:t>
      </w:r>
    </w:p>
    <w:p w14:paraId="58B3608F" w14:textId="77777777" w:rsidR="004D5D4C" w:rsidRDefault="004D5D4C" w:rsidP="00336C70">
      <w:pPr>
        <w:pStyle w:val="CommentText"/>
        <w:rPr>
          <w:b/>
          <w:bCs/>
        </w:rPr>
      </w:pPr>
    </w:p>
    <w:p w14:paraId="0E874C93" w14:textId="5D1F0F19" w:rsidR="004D5D4C" w:rsidRPr="0083461E" w:rsidRDefault="0083461E" w:rsidP="00336C70">
      <w:pPr>
        <w:pStyle w:val="CommentText"/>
      </w:pPr>
      <w:r>
        <w:t xml:space="preserve">Place your cursor at the end of the preceding section and go to </w:t>
      </w:r>
      <w:r w:rsidRPr="004D5D4C">
        <w:rPr>
          <w:b/>
          <w:bCs/>
        </w:rPr>
        <w:t>Insert</w:t>
      </w:r>
      <w:r>
        <w:t xml:space="preserve"> &gt; </w:t>
      </w:r>
      <w:r w:rsidRPr="004D5D4C">
        <w:rPr>
          <w:b/>
          <w:bCs/>
        </w:rPr>
        <w:t>Page Break</w:t>
      </w:r>
      <w:r>
        <w:t>.</w:t>
      </w:r>
    </w:p>
  </w:comment>
  <w:comment w:id="63" w:author="Author" w:initials="A">
    <w:p w14:paraId="70731D32" w14:textId="52E608B0" w:rsidR="004D5D4C" w:rsidRPr="001557F6" w:rsidRDefault="004D5D4C" w:rsidP="001557F6">
      <w:pPr>
        <w:pStyle w:val="CommentText"/>
        <w:rPr>
          <w:b/>
          <w:bCs/>
        </w:rPr>
      </w:pPr>
      <w:r>
        <w:rPr>
          <w:rStyle w:val="CommentReference"/>
        </w:rPr>
        <w:annotationRef/>
      </w:r>
      <w:r w:rsidRPr="00805EDC">
        <w:rPr>
          <w:b/>
          <w:bCs/>
        </w:rPr>
        <w:t>Apply built-in heading style</w:t>
      </w:r>
      <w:r>
        <w:rPr>
          <w:b/>
          <w:bCs/>
        </w:rPr>
        <w:t xml:space="preserve"> to your References/Bibliography/Works Cited title </w:t>
      </w:r>
    </w:p>
    <w:p w14:paraId="57178E53" w14:textId="046447F1" w:rsidR="004D5D4C" w:rsidRPr="001557F6" w:rsidRDefault="004D5D4C" w:rsidP="001557F6">
      <w:pPr>
        <w:pStyle w:val="CommentText"/>
      </w:pPr>
      <w:r>
        <w:t>Choose whichever title reflects the established practices for your discipline. Then:</w:t>
      </w:r>
    </w:p>
    <w:p w14:paraId="40A6F25D" w14:textId="77777777" w:rsidR="004D5D4C" w:rsidRDefault="004D5D4C" w:rsidP="00A66F98">
      <w:pPr>
        <w:pStyle w:val="CommentText"/>
        <w:numPr>
          <w:ilvl w:val="0"/>
          <w:numId w:val="18"/>
        </w:numPr>
      </w:pPr>
      <w:r w:rsidRPr="00805EDC">
        <w:t>Select the heading text.</w:t>
      </w:r>
    </w:p>
    <w:p w14:paraId="346818DB" w14:textId="1041A015" w:rsidR="004D5D4C" w:rsidRDefault="004D5D4C" w:rsidP="00A66F98">
      <w:pPr>
        <w:pStyle w:val="CommentText"/>
        <w:numPr>
          <w:ilvl w:val="0"/>
          <w:numId w:val="18"/>
        </w:numPr>
      </w:pPr>
      <w:r w:rsidRPr="00805EDC">
        <w:t xml:space="preserve">On the </w:t>
      </w:r>
      <w:r w:rsidRPr="001557F6">
        <w:rPr>
          <w:b/>
          <w:bCs/>
        </w:rPr>
        <w:t>Home</w:t>
      </w:r>
      <w:r w:rsidRPr="00805EDC">
        <w:t xml:space="preserve"> tab, in the </w:t>
      </w:r>
      <w:r w:rsidRPr="001557F6">
        <w:rPr>
          <w:b/>
          <w:bCs/>
        </w:rPr>
        <w:t>Styles</w:t>
      </w:r>
      <w:r>
        <w:t xml:space="preserve"> group, select heading style </w:t>
      </w:r>
      <w:r w:rsidRPr="001557F6">
        <w:rPr>
          <w:b/>
          <w:bCs/>
        </w:rPr>
        <w:t>Heading 2</w:t>
      </w:r>
      <w:r>
        <w:t>.</w:t>
      </w:r>
    </w:p>
  </w:comment>
  <w:comment w:id="64" w:author="Author" w:initials="A">
    <w:p w14:paraId="4472A388" w14:textId="74C5BD77" w:rsidR="00590628" w:rsidRPr="00590628" w:rsidRDefault="00590628" w:rsidP="00590628">
      <w:pPr>
        <w:rPr>
          <w:rFonts w:ascii="Times New Roman" w:eastAsia="Times New Roman" w:hAnsi="Times New Roman" w:cs="Times New Roman"/>
          <w:szCs w:val="24"/>
        </w:rPr>
      </w:pPr>
      <w:r>
        <w:rPr>
          <w:rStyle w:val="CommentReference"/>
        </w:rPr>
        <w:annotationRef/>
      </w:r>
      <w:r>
        <w:t>Be sure to format your references in accordance with whichever style is recommended for your discip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5320A0" w15:done="0"/>
  <w15:commentEx w15:paraId="2C7CE177" w15:done="0"/>
  <w15:commentEx w15:paraId="2835D21B" w15:done="0"/>
  <w15:commentEx w15:paraId="4DE25DC2" w15:done="0"/>
  <w15:commentEx w15:paraId="0033B8EB" w15:done="0"/>
  <w15:commentEx w15:paraId="5B49AFE3" w15:done="0"/>
  <w15:commentEx w15:paraId="34ED913A" w15:done="0"/>
  <w15:commentEx w15:paraId="18E9264E" w15:done="0"/>
  <w15:commentEx w15:paraId="436F35B5" w15:done="0"/>
  <w15:commentEx w15:paraId="54077813" w15:done="0"/>
  <w15:commentEx w15:paraId="3D965C0D" w15:done="0"/>
  <w15:commentEx w15:paraId="214F0ECD" w15:done="0"/>
  <w15:commentEx w15:paraId="675B1618" w15:done="0"/>
  <w15:commentEx w15:paraId="70F78026" w15:done="0"/>
  <w15:commentEx w15:paraId="61FC1C0D" w15:done="0"/>
  <w15:commentEx w15:paraId="1FCD0E71" w15:done="0"/>
  <w15:commentEx w15:paraId="4EAD9293" w15:done="0"/>
  <w15:commentEx w15:paraId="73DCE0AC" w15:done="0"/>
  <w15:commentEx w15:paraId="1E2BEB19" w15:done="0"/>
  <w15:commentEx w15:paraId="7A1A829C" w15:done="0"/>
  <w15:commentEx w15:paraId="69FCEB2E" w15:done="0"/>
  <w15:commentEx w15:paraId="316E103B" w15:done="0"/>
  <w15:commentEx w15:paraId="48C3ADEC" w15:done="0"/>
  <w15:commentEx w15:paraId="282C1220" w15:done="0"/>
  <w15:commentEx w15:paraId="2D0AAC5D" w15:done="0"/>
  <w15:commentEx w15:paraId="0D833452" w15:done="0"/>
  <w15:commentEx w15:paraId="420E3E65" w15:done="0"/>
  <w15:commentEx w15:paraId="76E97582" w15:done="0"/>
  <w15:commentEx w15:paraId="7AB4FA27" w15:done="0"/>
  <w15:commentEx w15:paraId="3C3C41A2" w15:done="0"/>
  <w15:commentEx w15:paraId="339DDE0B" w15:done="0"/>
  <w15:commentEx w15:paraId="084E7F36" w15:done="0"/>
  <w15:commentEx w15:paraId="4C2CF8E4" w15:done="0"/>
  <w15:commentEx w15:paraId="096ACF7B" w15:done="0"/>
  <w15:commentEx w15:paraId="21903CBF" w15:done="0"/>
  <w15:commentEx w15:paraId="26DB133B" w15:done="0"/>
  <w15:commentEx w15:paraId="5F4E3432" w15:done="0"/>
  <w15:commentEx w15:paraId="79927E6B" w15:done="0"/>
  <w15:commentEx w15:paraId="34FC7438" w15:done="0"/>
  <w15:commentEx w15:paraId="47575A3A" w15:done="0"/>
  <w15:commentEx w15:paraId="46C1ED46" w15:done="0"/>
  <w15:commentEx w15:paraId="01F3A500" w15:done="0"/>
  <w15:commentEx w15:paraId="0E874C93" w15:done="0"/>
  <w15:commentEx w15:paraId="346818DB" w15:done="0"/>
  <w15:commentEx w15:paraId="4472A3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5320A0" w16cid:durableId="2365FD43"/>
  <w16cid:commentId w16cid:paraId="2C7CE177" w16cid:durableId="2365FD44"/>
  <w16cid:commentId w16cid:paraId="2835D21B" w16cid:durableId="2365FD45"/>
  <w16cid:commentId w16cid:paraId="4DE25DC2" w16cid:durableId="2365FD46"/>
  <w16cid:commentId w16cid:paraId="0033B8EB" w16cid:durableId="2365FD47"/>
  <w16cid:commentId w16cid:paraId="5B49AFE3" w16cid:durableId="2365FD48"/>
  <w16cid:commentId w16cid:paraId="34ED913A" w16cid:durableId="2365FD71"/>
  <w16cid:commentId w16cid:paraId="18E9264E" w16cid:durableId="2365FD49"/>
  <w16cid:commentId w16cid:paraId="436F35B5" w16cid:durableId="2365FD4A"/>
  <w16cid:commentId w16cid:paraId="54077813" w16cid:durableId="2365FD70"/>
  <w16cid:commentId w16cid:paraId="3D965C0D" w16cid:durableId="2365FD6F"/>
  <w16cid:commentId w16cid:paraId="214F0ECD" w16cid:durableId="2365FD4B"/>
  <w16cid:commentId w16cid:paraId="675B1618" w16cid:durableId="236626DB"/>
  <w16cid:commentId w16cid:paraId="70F78026" w16cid:durableId="2365FD4D"/>
  <w16cid:commentId w16cid:paraId="61FC1C0D" w16cid:durableId="2365FD6E"/>
  <w16cid:commentId w16cid:paraId="1FCD0E71" w16cid:durableId="2365FD4E"/>
  <w16cid:commentId w16cid:paraId="4EAD9293" w16cid:durableId="2365FD51"/>
  <w16cid:commentId w16cid:paraId="73DCE0AC" w16cid:durableId="2365FD52"/>
  <w16cid:commentId w16cid:paraId="1E2BEB19" w16cid:durableId="23688471"/>
  <w16cid:commentId w16cid:paraId="7A1A829C" w16cid:durableId="2368ADF6"/>
  <w16cid:commentId w16cid:paraId="69FCEB2E" w16cid:durableId="2365FD5B"/>
  <w16cid:commentId w16cid:paraId="316E103B" w16cid:durableId="2365FD6C"/>
  <w16cid:commentId w16cid:paraId="48C3ADEC" w16cid:durableId="2365FD6D"/>
  <w16cid:commentId w16cid:paraId="282C1220" w16cid:durableId="2365FD6B"/>
  <w16cid:commentId w16cid:paraId="2D0AAC5D" w16cid:durableId="2365FD6A"/>
  <w16cid:commentId w16cid:paraId="0D833452" w16cid:durableId="2365FD5C"/>
  <w16cid:commentId w16cid:paraId="420E3E65" w16cid:durableId="2368962D"/>
  <w16cid:commentId w16cid:paraId="76E97582" w16cid:durableId="23662704"/>
  <w16cid:commentId w16cid:paraId="7AB4FA27" w16cid:durableId="23662424"/>
  <w16cid:commentId w16cid:paraId="3C3C41A2" w16cid:durableId="23662434"/>
  <w16cid:commentId w16cid:paraId="339DDE0B" w16cid:durableId="23688FDE"/>
  <w16cid:commentId w16cid:paraId="084E7F36" w16cid:durableId="2365FD64"/>
  <w16cid:commentId w16cid:paraId="4C2CF8E4" w16cid:durableId="23660BD8"/>
  <w16cid:commentId w16cid:paraId="096ACF7B" w16cid:durableId="2365FD65"/>
  <w16cid:commentId w16cid:paraId="21903CBF" w16cid:durableId="2368DEEF"/>
  <w16cid:commentId w16cid:paraId="26DB133B" w16cid:durableId="23660C28"/>
  <w16cid:commentId w16cid:paraId="5F4E3432" w16cid:durableId="23688622"/>
  <w16cid:commentId w16cid:paraId="79927E6B" w16cid:durableId="2368927B"/>
  <w16cid:commentId w16cid:paraId="34FC7438" w16cid:durableId="23660C36"/>
  <w16cid:commentId w16cid:paraId="47575A3A" w16cid:durableId="2365FD67"/>
  <w16cid:commentId w16cid:paraId="46C1ED46" w16cid:durableId="2368E247"/>
  <w16cid:commentId w16cid:paraId="01F3A500" w16cid:durableId="2368E12A"/>
  <w16cid:commentId w16cid:paraId="0E874C93" w16cid:durableId="23689693"/>
  <w16cid:commentId w16cid:paraId="346818DB" w16cid:durableId="236896D9"/>
  <w16cid:commentId w16cid:paraId="4472A388" w16cid:durableId="2368E3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F22AD" w14:textId="77777777" w:rsidR="00B41418" w:rsidRDefault="00B41418" w:rsidP="00880B1E">
      <w:pPr>
        <w:spacing w:after="0" w:line="240" w:lineRule="auto"/>
      </w:pPr>
      <w:r>
        <w:separator/>
      </w:r>
    </w:p>
    <w:p w14:paraId="05D1F9BA" w14:textId="77777777" w:rsidR="00B41418" w:rsidRDefault="00B41418"/>
  </w:endnote>
  <w:endnote w:type="continuationSeparator" w:id="0">
    <w:p w14:paraId="5E3B0FEA" w14:textId="77777777" w:rsidR="00B41418" w:rsidRDefault="00B41418" w:rsidP="00880B1E">
      <w:pPr>
        <w:spacing w:after="0" w:line="240" w:lineRule="auto"/>
      </w:pPr>
      <w:r>
        <w:continuationSeparator/>
      </w:r>
    </w:p>
    <w:p w14:paraId="1ADE759A" w14:textId="77777777" w:rsidR="00B41418" w:rsidRDefault="00B414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7A1C3" w14:textId="77777777" w:rsidR="004D5D4C" w:rsidRDefault="004D5D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0276857"/>
      <w:docPartObj>
        <w:docPartGallery w:val="Page Numbers (Bottom of Page)"/>
        <w:docPartUnique/>
      </w:docPartObj>
    </w:sdtPr>
    <w:sdtEndPr>
      <w:rPr>
        <w:noProof/>
      </w:rPr>
    </w:sdtEndPr>
    <w:sdtContent>
      <w:p w14:paraId="7A4DB159" w14:textId="3AC0C53C" w:rsidR="004D5D4C" w:rsidRDefault="004D5D4C">
        <w:pPr>
          <w:pStyle w:val="Footer"/>
          <w:jc w:val="center"/>
        </w:pPr>
        <w:r>
          <w:fldChar w:fldCharType="begin"/>
        </w:r>
        <w:r>
          <w:instrText xml:space="preserve"> PAGE   \* MERGEFORMAT </w:instrText>
        </w:r>
        <w:r>
          <w:fldChar w:fldCharType="separate"/>
        </w:r>
        <w:r w:rsidR="0019407F">
          <w:rPr>
            <w:noProof/>
          </w:rPr>
          <w:t>vi</w:t>
        </w:r>
        <w:r>
          <w:rPr>
            <w:noProof/>
          </w:rPr>
          <w:fldChar w:fldCharType="end"/>
        </w:r>
      </w:p>
    </w:sdtContent>
  </w:sdt>
  <w:p w14:paraId="11999A8C" w14:textId="77777777" w:rsidR="004D5D4C" w:rsidRDefault="004D5D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5FBB4" w14:textId="77777777" w:rsidR="004D5D4C" w:rsidRDefault="004D5D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66E38C" w14:textId="77777777" w:rsidR="00B41418" w:rsidRDefault="00B41418" w:rsidP="00880B1E">
      <w:pPr>
        <w:spacing w:after="0" w:line="240" w:lineRule="auto"/>
      </w:pPr>
      <w:r>
        <w:separator/>
      </w:r>
    </w:p>
    <w:p w14:paraId="333432D3" w14:textId="77777777" w:rsidR="00B41418" w:rsidRDefault="00B41418"/>
  </w:footnote>
  <w:footnote w:type="continuationSeparator" w:id="0">
    <w:p w14:paraId="1C02CFB8" w14:textId="77777777" w:rsidR="00B41418" w:rsidRDefault="00B41418" w:rsidP="00880B1E">
      <w:pPr>
        <w:spacing w:after="0" w:line="240" w:lineRule="auto"/>
      </w:pPr>
      <w:r>
        <w:continuationSeparator/>
      </w:r>
    </w:p>
    <w:p w14:paraId="32E78ADB" w14:textId="77777777" w:rsidR="00B41418" w:rsidRDefault="00B4141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0788847"/>
      <w:docPartObj>
        <w:docPartGallery w:val="Page Numbers (Top of Page)"/>
        <w:docPartUnique/>
      </w:docPartObj>
    </w:sdtPr>
    <w:sdtEndPr>
      <w:rPr>
        <w:noProof/>
      </w:rPr>
    </w:sdtEndPr>
    <w:sdtContent>
      <w:p w14:paraId="47DA806D" w14:textId="1C4FB2A0" w:rsidR="004D5D4C" w:rsidRDefault="004D5D4C">
        <w:pPr>
          <w:pStyle w:val="Header"/>
          <w:jc w:val="right"/>
        </w:pPr>
        <w:r>
          <w:fldChar w:fldCharType="begin"/>
        </w:r>
        <w:r>
          <w:instrText xml:space="preserve"> PAGE   \* MERGEFORMAT </w:instrText>
        </w:r>
        <w:r>
          <w:fldChar w:fldCharType="separate"/>
        </w:r>
        <w:r w:rsidR="0019407F">
          <w:rPr>
            <w:noProof/>
          </w:rPr>
          <w:t>6</w:t>
        </w:r>
        <w:r>
          <w:rPr>
            <w:noProof/>
          </w:rPr>
          <w:fldChar w:fldCharType="end"/>
        </w:r>
        <w:r>
          <w:rPr>
            <w:noProof/>
          </w:rPr>
          <w:br/>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7617F"/>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6C0C17"/>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833AF6"/>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8E7065"/>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857162A"/>
    <w:multiLevelType w:val="hybridMultilevel"/>
    <w:tmpl w:val="F9EEE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BA6343"/>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EF6C6C"/>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297BFA"/>
    <w:multiLevelType w:val="hybridMultilevel"/>
    <w:tmpl w:val="F9EEE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0E2D00"/>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A0578D"/>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9A2A8F"/>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C505ACD"/>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2113FD"/>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C53AF4"/>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310520A"/>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F75E18"/>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8987FFE"/>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444F46"/>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C10A19"/>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A0E6E5F"/>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1A6406D"/>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CF0507"/>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0A313E"/>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197655"/>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45555D"/>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961813"/>
    <w:multiLevelType w:val="multilevel"/>
    <w:tmpl w:val="6DEEB1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E10045B"/>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8"/>
  </w:num>
  <w:num w:numId="3">
    <w:abstractNumId w:val="10"/>
  </w:num>
  <w:num w:numId="4">
    <w:abstractNumId w:val="16"/>
  </w:num>
  <w:num w:numId="5">
    <w:abstractNumId w:val="15"/>
  </w:num>
  <w:num w:numId="6">
    <w:abstractNumId w:val="25"/>
  </w:num>
  <w:num w:numId="7">
    <w:abstractNumId w:val="24"/>
  </w:num>
  <w:num w:numId="8">
    <w:abstractNumId w:val="0"/>
  </w:num>
  <w:num w:numId="9">
    <w:abstractNumId w:val="21"/>
  </w:num>
  <w:num w:numId="10">
    <w:abstractNumId w:val="6"/>
  </w:num>
  <w:num w:numId="11">
    <w:abstractNumId w:val="13"/>
  </w:num>
  <w:num w:numId="12">
    <w:abstractNumId w:val="17"/>
  </w:num>
  <w:num w:numId="13">
    <w:abstractNumId w:val="22"/>
  </w:num>
  <w:num w:numId="14">
    <w:abstractNumId w:val="5"/>
  </w:num>
  <w:num w:numId="15">
    <w:abstractNumId w:val="14"/>
  </w:num>
  <w:num w:numId="16">
    <w:abstractNumId w:val="11"/>
  </w:num>
  <w:num w:numId="17">
    <w:abstractNumId w:val="4"/>
  </w:num>
  <w:num w:numId="18">
    <w:abstractNumId w:val="2"/>
  </w:num>
  <w:num w:numId="19">
    <w:abstractNumId w:val="19"/>
  </w:num>
  <w:num w:numId="20">
    <w:abstractNumId w:val="7"/>
  </w:num>
  <w:num w:numId="21">
    <w:abstractNumId w:val="23"/>
  </w:num>
  <w:num w:numId="22">
    <w:abstractNumId w:val="9"/>
  </w:num>
  <w:num w:numId="23">
    <w:abstractNumId w:val="1"/>
  </w:num>
  <w:num w:numId="24">
    <w:abstractNumId w:val="8"/>
  </w:num>
  <w:num w:numId="25">
    <w:abstractNumId w:val="20"/>
  </w:num>
  <w:num w:numId="26">
    <w:abstractNumId w:val="26"/>
  </w:num>
  <w:num w:numId="27">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wszS1MDcwtjS2MLVU0lEKTi0uzszPAykwMqgFABF5b6ktAAAA"/>
  </w:docVars>
  <w:rsids>
    <w:rsidRoot w:val="00921026"/>
    <w:rsid w:val="00001C7C"/>
    <w:rsid w:val="00010C19"/>
    <w:rsid w:val="000115C6"/>
    <w:rsid w:val="000118C9"/>
    <w:rsid w:val="00012ECE"/>
    <w:rsid w:val="00021FCB"/>
    <w:rsid w:val="00023C93"/>
    <w:rsid w:val="0002410B"/>
    <w:rsid w:val="00026825"/>
    <w:rsid w:val="000340C7"/>
    <w:rsid w:val="00034CBF"/>
    <w:rsid w:val="000618FB"/>
    <w:rsid w:val="000643EA"/>
    <w:rsid w:val="000706BC"/>
    <w:rsid w:val="00072BE7"/>
    <w:rsid w:val="00082377"/>
    <w:rsid w:val="00082410"/>
    <w:rsid w:val="00091096"/>
    <w:rsid w:val="00092E21"/>
    <w:rsid w:val="000948DF"/>
    <w:rsid w:val="000A69F1"/>
    <w:rsid w:val="000B1D96"/>
    <w:rsid w:val="000B7F0E"/>
    <w:rsid w:val="000C4B01"/>
    <w:rsid w:val="000C7273"/>
    <w:rsid w:val="000D1443"/>
    <w:rsid w:val="000D1F65"/>
    <w:rsid w:val="000D4176"/>
    <w:rsid w:val="000E1A5F"/>
    <w:rsid w:val="000F1B14"/>
    <w:rsid w:val="000F5192"/>
    <w:rsid w:val="0010332C"/>
    <w:rsid w:val="00111353"/>
    <w:rsid w:val="00111F77"/>
    <w:rsid w:val="0011617C"/>
    <w:rsid w:val="001222B2"/>
    <w:rsid w:val="0013196E"/>
    <w:rsid w:val="00131A23"/>
    <w:rsid w:val="00131B3C"/>
    <w:rsid w:val="001338FB"/>
    <w:rsid w:val="001410F1"/>
    <w:rsid w:val="00145567"/>
    <w:rsid w:val="00151020"/>
    <w:rsid w:val="001557F6"/>
    <w:rsid w:val="0016723B"/>
    <w:rsid w:val="00172A6D"/>
    <w:rsid w:val="00175CF7"/>
    <w:rsid w:val="00183031"/>
    <w:rsid w:val="0018780E"/>
    <w:rsid w:val="0019041F"/>
    <w:rsid w:val="0019407F"/>
    <w:rsid w:val="001A2FBE"/>
    <w:rsid w:val="001A3633"/>
    <w:rsid w:val="001A3F99"/>
    <w:rsid w:val="001A5A06"/>
    <w:rsid w:val="001A5C37"/>
    <w:rsid w:val="001A69C6"/>
    <w:rsid w:val="001B2CC3"/>
    <w:rsid w:val="001C1047"/>
    <w:rsid w:val="001C5CE7"/>
    <w:rsid w:val="001E0BED"/>
    <w:rsid w:val="001E1A6E"/>
    <w:rsid w:val="00203693"/>
    <w:rsid w:val="00205F9C"/>
    <w:rsid w:val="0020765C"/>
    <w:rsid w:val="00211694"/>
    <w:rsid w:val="00220876"/>
    <w:rsid w:val="00221FDE"/>
    <w:rsid w:val="00223116"/>
    <w:rsid w:val="00224053"/>
    <w:rsid w:val="002259FC"/>
    <w:rsid w:val="002312F9"/>
    <w:rsid w:val="002342BA"/>
    <w:rsid w:val="002360CA"/>
    <w:rsid w:val="00241F92"/>
    <w:rsid w:val="002446C0"/>
    <w:rsid w:val="00254E1A"/>
    <w:rsid w:val="00262424"/>
    <w:rsid w:val="00280F41"/>
    <w:rsid w:val="0028133E"/>
    <w:rsid w:val="0028297D"/>
    <w:rsid w:val="0028359C"/>
    <w:rsid w:val="002915AD"/>
    <w:rsid w:val="002B1855"/>
    <w:rsid w:val="002B7BFB"/>
    <w:rsid w:val="002C17EF"/>
    <w:rsid w:val="002C1F10"/>
    <w:rsid w:val="002C7317"/>
    <w:rsid w:val="002D0F71"/>
    <w:rsid w:val="002D1455"/>
    <w:rsid w:val="002D5F98"/>
    <w:rsid w:val="002D7E0D"/>
    <w:rsid w:val="002E1782"/>
    <w:rsid w:val="002F0A43"/>
    <w:rsid w:val="002F13CE"/>
    <w:rsid w:val="002F3C3B"/>
    <w:rsid w:val="00312983"/>
    <w:rsid w:val="003307BF"/>
    <w:rsid w:val="00331B89"/>
    <w:rsid w:val="00336C70"/>
    <w:rsid w:val="00337BC6"/>
    <w:rsid w:val="003417DD"/>
    <w:rsid w:val="003424AB"/>
    <w:rsid w:val="00346585"/>
    <w:rsid w:val="00353413"/>
    <w:rsid w:val="0039038C"/>
    <w:rsid w:val="00393AFE"/>
    <w:rsid w:val="00397AE1"/>
    <w:rsid w:val="003A03E6"/>
    <w:rsid w:val="003A6166"/>
    <w:rsid w:val="003D03D0"/>
    <w:rsid w:val="003E395D"/>
    <w:rsid w:val="003E4037"/>
    <w:rsid w:val="003E507D"/>
    <w:rsid w:val="003E6A6C"/>
    <w:rsid w:val="003F2F46"/>
    <w:rsid w:val="004002BB"/>
    <w:rsid w:val="004015D5"/>
    <w:rsid w:val="00402999"/>
    <w:rsid w:val="0040565A"/>
    <w:rsid w:val="00407ADD"/>
    <w:rsid w:val="00413777"/>
    <w:rsid w:val="0041435C"/>
    <w:rsid w:val="00415070"/>
    <w:rsid w:val="0041697B"/>
    <w:rsid w:val="00420A09"/>
    <w:rsid w:val="004214FE"/>
    <w:rsid w:val="00431FEC"/>
    <w:rsid w:val="00440471"/>
    <w:rsid w:val="004411D9"/>
    <w:rsid w:val="00444AD4"/>
    <w:rsid w:val="00455DDA"/>
    <w:rsid w:val="00456ABC"/>
    <w:rsid w:val="00463321"/>
    <w:rsid w:val="00465A55"/>
    <w:rsid w:val="00470D95"/>
    <w:rsid w:val="00481EE5"/>
    <w:rsid w:val="00486466"/>
    <w:rsid w:val="00486E88"/>
    <w:rsid w:val="0048794A"/>
    <w:rsid w:val="00491A27"/>
    <w:rsid w:val="00492113"/>
    <w:rsid w:val="004978AF"/>
    <w:rsid w:val="004A4F39"/>
    <w:rsid w:val="004A654F"/>
    <w:rsid w:val="004C1F29"/>
    <w:rsid w:val="004C221F"/>
    <w:rsid w:val="004C31A7"/>
    <w:rsid w:val="004C3C83"/>
    <w:rsid w:val="004C7EE9"/>
    <w:rsid w:val="004D33E2"/>
    <w:rsid w:val="004D43CA"/>
    <w:rsid w:val="004D5D4C"/>
    <w:rsid w:val="004E07B7"/>
    <w:rsid w:val="004E566E"/>
    <w:rsid w:val="004F247B"/>
    <w:rsid w:val="004F73BB"/>
    <w:rsid w:val="0051349C"/>
    <w:rsid w:val="00515AB4"/>
    <w:rsid w:val="00521F91"/>
    <w:rsid w:val="00522D6C"/>
    <w:rsid w:val="00527D28"/>
    <w:rsid w:val="00531C79"/>
    <w:rsid w:val="00534CB1"/>
    <w:rsid w:val="0054323D"/>
    <w:rsid w:val="00543526"/>
    <w:rsid w:val="00544855"/>
    <w:rsid w:val="005474AE"/>
    <w:rsid w:val="00554502"/>
    <w:rsid w:val="00560885"/>
    <w:rsid w:val="00562DC1"/>
    <w:rsid w:val="00572874"/>
    <w:rsid w:val="00572B71"/>
    <w:rsid w:val="00583293"/>
    <w:rsid w:val="00584F38"/>
    <w:rsid w:val="005860A1"/>
    <w:rsid w:val="00590628"/>
    <w:rsid w:val="00592114"/>
    <w:rsid w:val="00597ED1"/>
    <w:rsid w:val="005C0A98"/>
    <w:rsid w:val="005C22ED"/>
    <w:rsid w:val="005C524F"/>
    <w:rsid w:val="005E2E44"/>
    <w:rsid w:val="005E7452"/>
    <w:rsid w:val="005F10E8"/>
    <w:rsid w:val="005F2376"/>
    <w:rsid w:val="005F38E7"/>
    <w:rsid w:val="00604447"/>
    <w:rsid w:val="006044C7"/>
    <w:rsid w:val="006104C2"/>
    <w:rsid w:val="006109B8"/>
    <w:rsid w:val="00615F40"/>
    <w:rsid w:val="006162F9"/>
    <w:rsid w:val="00631046"/>
    <w:rsid w:val="00631A23"/>
    <w:rsid w:val="006321E0"/>
    <w:rsid w:val="00634B1F"/>
    <w:rsid w:val="00644C4B"/>
    <w:rsid w:val="00657AE8"/>
    <w:rsid w:val="00662CE0"/>
    <w:rsid w:val="00665090"/>
    <w:rsid w:val="00666EE3"/>
    <w:rsid w:val="00672313"/>
    <w:rsid w:val="00674B48"/>
    <w:rsid w:val="0067531D"/>
    <w:rsid w:val="00680721"/>
    <w:rsid w:val="00683EEC"/>
    <w:rsid w:val="006A7D34"/>
    <w:rsid w:val="006B11B8"/>
    <w:rsid w:val="006B19E0"/>
    <w:rsid w:val="006B344B"/>
    <w:rsid w:val="006C3B9B"/>
    <w:rsid w:val="006C4CF8"/>
    <w:rsid w:val="006C5914"/>
    <w:rsid w:val="006D0648"/>
    <w:rsid w:val="006D2E48"/>
    <w:rsid w:val="006D4A93"/>
    <w:rsid w:val="006E52E5"/>
    <w:rsid w:val="006E58C8"/>
    <w:rsid w:val="006F4893"/>
    <w:rsid w:val="00702698"/>
    <w:rsid w:val="00705620"/>
    <w:rsid w:val="00706CCF"/>
    <w:rsid w:val="00710C6E"/>
    <w:rsid w:val="00721CCE"/>
    <w:rsid w:val="00723588"/>
    <w:rsid w:val="00724AE1"/>
    <w:rsid w:val="0072542A"/>
    <w:rsid w:val="0072695D"/>
    <w:rsid w:val="0073381C"/>
    <w:rsid w:val="007350C5"/>
    <w:rsid w:val="0075457B"/>
    <w:rsid w:val="00754721"/>
    <w:rsid w:val="00757BD3"/>
    <w:rsid w:val="0076139F"/>
    <w:rsid w:val="0078533C"/>
    <w:rsid w:val="007867ED"/>
    <w:rsid w:val="00787D3D"/>
    <w:rsid w:val="007A0E18"/>
    <w:rsid w:val="007C0AF6"/>
    <w:rsid w:val="007D38B2"/>
    <w:rsid w:val="007D6A27"/>
    <w:rsid w:val="007E1A67"/>
    <w:rsid w:val="007E6D61"/>
    <w:rsid w:val="007F0605"/>
    <w:rsid w:val="0080319B"/>
    <w:rsid w:val="00805EDC"/>
    <w:rsid w:val="008119FA"/>
    <w:rsid w:val="00815418"/>
    <w:rsid w:val="008202FF"/>
    <w:rsid w:val="00821386"/>
    <w:rsid w:val="008264FF"/>
    <w:rsid w:val="00827F0E"/>
    <w:rsid w:val="0083461E"/>
    <w:rsid w:val="00846705"/>
    <w:rsid w:val="00850055"/>
    <w:rsid w:val="00864798"/>
    <w:rsid w:val="008711F8"/>
    <w:rsid w:val="008720ED"/>
    <w:rsid w:val="00880B1E"/>
    <w:rsid w:val="008915DF"/>
    <w:rsid w:val="00891F80"/>
    <w:rsid w:val="00896614"/>
    <w:rsid w:val="008A0B9F"/>
    <w:rsid w:val="008A4DC2"/>
    <w:rsid w:val="008B43E8"/>
    <w:rsid w:val="008B5D88"/>
    <w:rsid w:val="008C561B"/>
    <w:rsid w:val="008C5A97"/>
    <w:rsid w:val="008D660A"/>
    <w:rsid w:val="008E0147"/>
    <w:rsid w:val="008E7C81"/>
    <w:rsid w:val="008F1AA0"/>
    <w:rsid w:val="00914B8C"/>
    <w:rsid w:val="00916D82"/>
    <w:rsid w:val="00916EE2"/>
    <w:rsid w:val="00921026"/>
    <w:rsid w:val="00936974"/>
    <w:rsid w:val="00936E25"/>
    <w:rsid w:val="0094394C"/>
    <w:rsid w:val="009444E5"/>
    <w:rsid w:val="00944660"/>
    <w:rsid w:val="009449D2"/>
    <w:rsid w:val="00954AF5"/>
    <w:rsid w:val="00960EB0"/>
    <w:rsid w:val="0097533D"/>
    <w:rsid w:val="00987E9D"/>
    <w:rsid w:val="009937EE"/>
    <w:rsid w:val="0099570C"/>
    <w:rsid w:val="00995AFD"/>
    <w:rsid w:val="009A5C1B"/>
    <w:rsid w:val="009B207E"/>
    <w:rsid w:val="009B4737"/>
    <w:rsid w:val="009C1906"/>
    <w:rsid w:val="009C27F8"/>
    <w:rsid w:val="009C3C59"/>
    <w:rsid w:val="009C4DEA"/>
    <w:rsid w:val="009D38D5"/>
    <w:rsid w:val="009D5361"/>
    <w:rsid w:val="009D7E24"/>
    <w:rsid w:val="009E1CD6"/>
    <w:rsid w:val="009E2118"/>
    <w:rsid w:val="009E27D7"/>
    <w:rsid w:val="009E5106"/>
    <w:rsid w:val="00A0087C"/>
    <w:rsid w:val="00A10537"/>
    <w:rsid w:val="00A10743"/>
    <w:rsid w:val="00A14140"/>
    <w:rsid w:val="00A3229F"/>
    <w:rsid w:val="00A338BB"/>
    <w:rsid w:val="00A44D1F"/>
    <w:rsid w:val="00A451A2"/>
    <w:rsid w:val="00A54325"/>
    <w:rsid w:val="00A613DA"/>
    <w:rsid w:val="00A64424"/>
    <w:rsid w:val="00A66F98"/>
    <w:rsid w:val="00A77507"/>
    <w:rsid w:val="00A82209"/>
    <w:rsid w:val="00A85C16"/>
    <w:rsid w:val="00A86C27"/>
    <w:rsid w:val="00A9587F"/>
    <w:rsid w:val="00AA3DE0"/>
    <w:rsid w:val="00AA611C"/>
    <w:rsid w:val="00AB0A88"/>
    <w:rsid w:val="00AB4AF5"/>
    <w:rsid w:val="00AC04B7"/>
    <w:rsid w:val="00AD12BF"/>
    <w:rsid w:val="00AD6152"/>
    <w:rsid w:val="00AE0B24"/>
    <w:rsid w:val="00AE23FA"/>
    <w:rsid w:val="00AE5F30"/>
    <w:rsid w:val="00AE5FFD"/>
    <w:rsid w:val="00AE665E"/>
    <w:rsid w:val="00AF5BF9"/>
    <w:rsid w:val="00AF634B"/>
    <w:rsid w:val="00B012EF"/>
    <w:rsid w:val="00B053D5"/>
    <w:rsid w:val="00B060E8"/>
    <w:rsid w:val="00B06F35"/>
    <w:rsid w:val="00B10136"/>
    <w:rsid w:val="00B16B17"/>
    <w:rsid w:val="00B2550D"/>
    <w:rsid w:val="00B2635A"/>
    <w:rsid w:val="00B37844"/>
    <w:rsid w:val="00B41418"/>
    <w:rsid w:val="00B41685"/>
    <w:rsid w:val="00B44596"/>
    <w:rsid w:val="00B46111"/>
    <w:rsid w:val="00B62761"/>
    <w:rsid w:val="00B7015E"/>
    <w:rsid w:val="00B74E7D"/>
    <w:rsid w:val="00B76B74"/>
    <w:rsid w:val="00B82D4E"/>
    <w:rsid w:val="00B85962"/>
    <w:rsid w:val="00B90593"/>
    <w:rsid w:val="00B94FE8"/>
    <w:rsid w:val="00BA3006"/>
    <w:rsid w:val="00BA58F2"/>
    <w:rsid w:val="00BA5BEF"/>
    <w:rsid w:val="00BB0B72"/>
    <w:rsid w:val="00BD034D"/>
    <w:rsid w:val="00BD42D6"/>
    <w:rsid w:val="00BD4E9B"/>
    <w:rsid w:val="00BD5C0E"/>
    <w:rsid w:val="00BD6E55"/>
    <w:rsid w:val="00BD7EC2"/>
    <w:rsid w:val="00BE2674"/>
    <w:rsid w:val="00BE7D05"/>
    <w:rsid w:val="00BF5402"/>
    <w:rsid w:val="00C0365B"/>
    <w:rsid w:val="00C04B4E"/>
    <w:rsid w:val="00C13A36"/>
    <w:rsid w:val="00C216F7"/>
    <w:rsid w:val="00C3744F"/>
    <w:rsid w:val="00C40F78"/>
    <w:rsid w:val="00C46FF9"/>
    <w:rsid w:val="00C47E2E"/>
    <w:rsid w:val="00C5594C"/>
    <w:rsid w:val="00C71171"/>
    <w:rsid w:val="00C84FF3"/>
    <w:rsid w:val="00C85120"/>
    <w:rsid w:val="00CA153A"/>
    <w:rsid w:val="00CB0D46"/>
    <w:rsid w:val="00CB34C1"/>
    <w:rsid w:val="00CB5F5C"/>
    <w:rsid w:val="00CB6DFD"/>
    <w:rsid w:val="00CC544A"/>
    <w:rsid w:val="00CD1FBE"/>
    <w:rsid w:val="00CF1AB2"/>
    <w:rsid w:val="00CF2FD1"/>
    <w:rsid w:val="00CF761D"/>
    <w:rsid w:val="00D03BCF"/>
    <w:rsid w:val="00D118CA"/>
    <w:rsid w:val="00D14518"/>
    <w:rsid w:val="00D3049A"/>
    <w:rsid w:val="00D32E07"/>
    <w:rsid w:val="00D37E70"/>
    <w:rsid w:val="00D5699B"/>
    <w:rsid w:val="00D64BF9"/>
    <w:rsid w:val="00D7637F"/>
    <w:rsid w:val="00D76CDD"/>
    <w:rsid w:val="00D822A3"/>
    <w:rsid w:val="00D83C70"/>
    <w:rsid w:val="00D85AB0"/>
    <w:rsid w:val="00D90718"/>
    <w:rsid w:val="00D94091"/>
    <w:rsid w:val="00D969ED"/>
    <w:rsid w:val="00DA5EED"/>
    <w:rsid w:val="00DB380B"/>
    <w:rsid w:val="00DB3936"/>
    <w:rsid w:val="00DB6BA9"/>
    <w:rsid w:val="00DC365A"/>
    <w:rsid w:val="00DD1BCC"/>
    <w:rsid w:val="00DD40B9"/>
    <w:rsid w:val="00DD4E93"/>
    <w:rsid w:val="00DE3AF5"/>
    <w:rsid w:val="00DF1806"/>
    <w:rsid w:val="00DF2DF9"/>
    <w:rsid w:val="00E1108C"/>
    <w:rsid w:val="00E20A19"/>
    <w:rsid w:val="00E41D12"/>
    <w:rsid w:val="00E50408"/>
    <w:rsid w:val="00E5340D"/>
    <w:rsid w:val="00E76312"/>
    <w:rsid w:val="00E774CB"/>
    <w:rsid w:val="00E8433D"/>
    <w:rsid w:val="00E876BE"/>
    <w:rsid w:val="00EA43FB"/>
    <w:rsid w:val="00EC3C0E"/>
    <w:rsid w:val="00ED1213"/>
    <w:rsid w:val="00ED3FC3"/>
    <w:rsid w:val="00ED516E"/>
    <w:rsid w:val="00EE4105"/>
    <w:rsid w:val="00EE4B0B"/>
    <w:rsid w:val="00EF2BA6"/>
    <w:rsid w:val="00EF3AEF"/>
    <w:rsid w:val="00EF70D2"/>
    <w:rsid w:val="00EF78AE"/>
    <w:rsid w:val="00F01910"/>
    <w:rsid w:val="00F04DDD"/>
    <w:rsid w:val="00F45250"/>
    <w:rsid w:val="00F46678"/>
    <w:rsid w:val="00F557D9"/>
    <w:rsid w:val="00F7662C"/>
    <w:rsid w:val="00F77334"/>
    <w:rsid w:val="00F82548"/>
    <w:rsid w:val="00F82699"/>
    <w:rsid w:val="00F82715"/>
    <w:rsid w:val="00F8419E"/>
    <w:rsid w:val="00F90938"/>
    <w:rsid w:val="00F976B0"/>
    <w:rsid w:val="00FA2BEE"/>
    <w:rsid w:val="00FA39E7"/>
    <w:rsid w:val="00FA5EE2"/>
    <w:rsid w:val="00FA739B"/>
    <w:rsid w:val="00FB0E96"/>
    <w:rsid w:val="00FB2B14"/>
    <w:rsid w:val="00FB684E"/>
    <w:rsid w:val="00FC1CB6"/>
    <w:rsid w:val="00FC492D"/>
    <w:rsid w:val="00FC5CFF"/>
    <w:rsid w:val="00FC6E63"/>
    <w:rsid w:val="00FF6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41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860A1"/>
    <w:rPr>
      <w:sz w:val="24"/>
    </w:rPr>
  </w:style>
  <w:style w:type="paragraph" w:styleId="Heading1">
    <w:name w:val="heading 1"/>
    <w:basedOn w:val="Body"/>
    <w:next w:val="Body"/>
    <w:link w:val="Heading1Char"/>
    <w:uiPriority w:val="9"/>
    <w:qFormat/>
    <w:rsid w:val="002915AD"/>
    <w:pPr>
      <w:spacing w:before="1040" w:after="480"/>
      <w:jc w:val="center"/>
      <w:outlineLvl w:val="0"/>
    </w:pPr>
    <w:rPr>
      <w:b/>
      <w:bCs/>
    </w:rPr>
  </w:style>
  <w:style w:type="paragraph" w:styleId="Heading2">
    <w:name w:val="heading 2"/>
    <w:basedOn w:val="Body"/>
    <w:next w:val="Body"/>
    <w:link w:val="Heading2Char"/>
    <w:uiPriority w:val="9"/>
    <w:unhideWhenUsed/>
    <w:qFormat/>
    <w:rsid w:val="002915AD"/>
    <w:pPr>
      <w:tabs>
        <w:tab w:val="left" w:pos="2187"/>
      </w:tabs>
      <w:spacing w:before="100" w:beforeAutospacing="1" w:after="100" w:afterAutospacing="1" w:line="360" w:lineRule="auto"/>
      <w:jc w:val="center"/>
      <w:outlineLvl w:val="1"/>
    </w:pPr>
    <w:rPr>
      <w:b/>
      <w:bCs/>
    </w:rPr>
  </w:style>
  <w:style w:type="paragraph" w:styleId="Heading3">
    <w:name w:val="heading 3"/>
    <w:basedOn w:val="Body"/>
    <w:next w:val="Body"/>
    <w:link w:val="Heading3Char"/>
    <w:uiPriority w:val="9"/>
    <w:unhideWhenUsed/>
    <w:qFormat/>
    <w:rsid w:val="004C31A7"/>
    <w:pPr>
      <w:keepNext/>
      <w:keepLines/>
      <w:spacing w:before="40"/>
      <w:jc w:val="center"/>
      <w:outlineLvl w:val="2"/>
    </w:pPr>
    <w:rPr>
      <w:rFonts w:asciiTheme="majorHAnsi" w:eastAsiaTheme="majorEastAsia" w:hAnsiTheme="majorHAnsi" w:cstheme="majorBidi"/>
      <w:b/>
    </w:rPr>
  </w:style>
  <w:style w:type="paragraph" w:styleId="Heading4">
    <w:name w:val="heading 4"/>
    <w:basedOn w:val="Body"/>
    <w:next w:val="Body"/>
    <w:link w:val="Heading4Char"/>
    <w:uiPriority w:val="9"/>
    <w:unhideWhenUsed/>
    <w:qFormat/>
    <w:rsid w:val="00705620"/>
    <w:pPr>
      <w:jc w:val="center"/>
      <w:outlineLvl w:val="3"/>
    </w:pPr>
    <w:rPr>
      <w:b/>
    </w:rPr>
  </w:style>
  <w:style w:type="paragraph" w:styleId="Heading5">
    <w:name w:val="heading 5"/>
    <w:basedOn w:val="Body"/>
    <w:next w:val="Body"/>
    <w:link w:val="Heading5Char"/>
    <w:uiPriority w:val="9"/>
    <w:unhideWhenUsed/>
    <w:qFormat/>
    <w:rsid w:val="00705620"/>
    <w:pPr>
      <w:keepNext/>
      <w:keepLines/>
      <w:spacing w:before="40"/>
      <w:jc w:val="center"/>
      <w:outlineLvl w:val="4"/>
    </w:pPr>
    <w:rPr>
      <w:rFonts w:asciiTheme="majorHAnsi" w:eastAsiaTheme="majorEastAsia" w:hAnsiTheme="majorHAns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1026"/>
    <w:rPr>
      <w:color w:val="808080"/>
    </w:rPr>
  </w:style>
  <w:style w:type="paragraph" w:styleId="BalloonText">
    <w:name w:val="Balloon Text"/>
    <w:basedOn w:val="Normal"/>
    <w:link w:val="BalloonTextChar"/>
    <w:uiPriority w:val="99"/>
    <w:semiHidden/>
    <w:unhideWhenUsed/>
    <w:rsid w:val="00221FDE"/>
    <w:pPr>
      <w:spacing w:before="120" w:after="120" w:line="360" w:lineRule="auto"/>
      <w:jc w:val="both"/>
    </w:pPr>
    <w:rPr>
      <w:rFonts w:ascii="Tahoma" w:hAnsi="Tahoma" w:cs="Tahoma"/>
      <w:sz w:val="23"/>
      <w:szCs w:val="16"/>
    </w:rPr>
  </w:style>
  <w:style w:type="character" w:customStyle="1" w:styleId="BalloonTextChar">
    <w:name w:val="Balloon Text Char"/>
    <w:basedOn w:val="DefaultParagraphFont"/>
    <w:link w:val="BalloonText"/>
    <w:uiPriority w:val="99"/>
    <w:semiHidden/>
    <w:rsid w:val="00221FDE"/>
    <w:rPr>
      <w:rFonts w:ascii="Tahoma" w:hAnsi="Tahoma" w:cs="Tahoma"/>
      <w:sz w:val="23"/>
      <w:szCs w:val="16"/>
    </w:rPr>
  </w:style>
  <w:style w:type="paragraph" w:styleId="Header">
    <w:name w:val="header"/>
    <w:basedOn w:val="Normal"/>
    <w:link w:val="HeaderChar"/>
    <w:uiPriority w:val="99"/>
    <w:unhideWhenUsed/>
    <w:rsid w:val="00880B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0B1E"/>
    <w:rPr>
      <w:sz w:val="24"/>
    </w:rPr>
  </w:style>
  <w:style w:type="paragraph" w:styleId="Footer">
    <w:name w:val="footer"/>
    <w:basedOn w:val="Normal"/>
    <w:link w:val="FooterChar"/>
    <w:uiPriority w:val="99"/>
    <w:unhideWhenUsed/>
    <w:rsid w:val="00880B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B1E"/>
    <w:rPr>
      <w:sz w:val="24"/>
    </w:rPr>
  </w:style>
  <w:style w:type="character" w:customStyle="1" w:styleId="Heading1Char">
    <w:name w:val="Heading 1 Char"/>
    <w:basedOn w:val="DefaultParagraphFont"/>
    <w:link w:val="Heading1"/>
    <w:uiPriority w:val="9"/>
    <w:rsid w:val="00562DC1"/>
    <w:rPr>
      <w:rFonts w:ascii="Times New Roman" w:eastAsia="Times New Roman" w:hAnsi="Times New Roman" w:cs="Times New Roman"/>
      <w:b/>
      <w:bCs/>
      <w:sz w:val="24"/>
      <w:szCs w:val="24"/>
    </w:rPr>
  </w:style>
  <w:style w:type="paragraph" w:styleId="TOCHeading">
    <w:name w:val="TOC Heading"/>
    <w:basedOn w:val="Heading1"/>
    <w:next w:val="Normal"/>
    <w:uiPriority w:val="39"/>
    <w:unhideWhenUsed/>
    <w:rsid w:val="006321E0"/>
    <w:pPr>
      <w:spacing w:line="276" w:lineRule="auto"/>
      <w:ind w:firstLine="0"/>
      <w:outlineLvl w:val="9"/>
    </w:pPr>
    <w:rPr>
      <w:rFonts w:asciiTheme="minorHAnsi" w:eastAsiaTheme="minorHAnsi" w:hAnsiTheme="minorHAnsi" w:cstheme="minorBidi"/>
      <w:szCs w:val="22"/>
      <w:lang w:eastAsia="ja-JP"/>
    </w:rPr>
  </w:style>
  <w:style w:type="paragraph" w:styleId="TOC3">
    <w:name w:val="toc 3"/>
    <w:basedOn w:val="Normal"/>
    <w:next w:val="Normal"/>
    <w:autoRedefine/>
    <w:uiPriority w:val="39"/>
    <w:unhideWhenUsed/>
    <w:qFormat/>
    <w:rsid w:val="00486466"/>
    <w:pPr>
      <w:spacing w:after="0"/>
      <w:ind w:left="240"/>
    </w:pPr>
    <w:rPr>
      <w:rFonts w:cstheme="minorHAnsi"/>
      <w:szCs w:val="20"/>
    </w:rPr>
  </w:style>
  <w:style w:type="paragraph" w:styleId="TOC1">
    <w:name w:val="toc 1"/>
    <w:basedOn w:val="TOC2"/>
    <w:next w:val="Heading2"/>
    <w:autoRedefine/>
    <w:uiPriority w:val="39"/>
    <w:unhideWhenUsed/>
    <w:qFormat/>
    <w:rsid w:val="002915AD"/>
    <w:pPr>
      <w:spacing w:before="360"/>
    </w:pPr>
    <w:rPr>
      <w:rFonts w:asciiTheme="majorHAnsi" w:hAnsiTheme="majorHAnsi" w:cstheme="majorHAnsi"/>
      <w:caps/>
      <w:szCs w:val="24"/>
    </w:rPr>
  </w:style>
  <w:style w:type="paragraph" w:styleId="TOC2">
    <w:name w:val="toc 2"/>
    <w:basedOn w:val="Normal"/>
    <w:next w:val="Normal"/>
    <w:autoRedefine/>
    <w:uiPriority w:val="39"/>
    <w:unhideWhenUsed/>
    <w:qFormat/>
    <w:rsid w:val="00486466"/>
    <w:pPr>
      <w:spacing w:before="240" w:after="0"/>
    </w:pPr>
    <w:rPr>
      <w:rFonts w:cstheme="minorHAnsi"/>
      <w:b/>
      <w:bCs/>
      <w:szCs w:val="20"/>
    </w:rPr>
  </w:style>
  <w:style w:type="character" w:styleId="CommentReference">
    <w:name w:val="annotation reference"/>
    <w:basedOn w:val="DefaultParagraphFont"/>
    <w:uiPriority w:val="99"/>
    <w:semiHidden/>
    <w:unhideWhenUsed/>
    <w:rsid w:val="00995AFD"/>
    <w:rPr>
      <w:sz w:val="16"/>
      <w:szCs w:val="16"/>
    </w:rPr>
  </w:style>
  <w:style w:type="paragraph" w:styleId="CommentText">
    <w:name w:val="annotation text"/>
    <w:basedOn w:val="Normal"/>
    <w:link w:val="CommentTextChar"/>
    <w:uiPriority w:val="99"/>
    <w:unhideWhenUsed/>
    <w:rsid w:val="00995AFD"/>
    <w:pPr>
      <w:spacing w:line="240" w:lineRule="auto"/>
    </w:pPr>
    <w:rPr>
      <w:sz w:val="20"/>
      <w:szCs w:val="20"/>
    </w:rPr>
  </w:style>
  <w:style w:type="character" w:customStyle="1" w:styleId="CommentTextChar">
    <w:name w:val="Comment Text Char"/>
    <w:basedOn w:val="DefaultParagraphFont"/>
    <w:link w:val="CommentText"/>
    <w:uiPriority w:val="99"/>
    <w:rsid w:val="00995AFD"/>
    <w:rPr>
      <w:sz w:val="20"/>
      <w:szCs w:val="20"/>
    </w:rPr>
  </w:style>
  <w:style w:type="paragraph" w:styleId="CommentSubject">
    <w:name w:val="annotation subject"/>
    <w:basedOn w:val="CommentText"/>
    <w:next w:val="CommentText"/>
    <w:link w:val="CommentSubjectChar"/>
    <w:uiPriority w:val="99"/>
    <w:semiHidden/>
    <w:unhideWhenUsed/>
    <w:rsid w:val="00995AFD"/>
    <w:rPr>
      <w:b/>
      <w:bCs/>
    </w:rPr>
  </w:style>
  <w:style w:type="character" w:customStyle="1" w:styleId="CommentSubjectChar">
    <w:name w:val="Comment Subject Char"/>
    <w:basedOn w:val="CommentTextChar"/>
    <w:link w:val="CommentSubject"/>
    <w:uiPriority w:val="99"/>
    <w:semiHidden/>
    <w:rsid w:val="00995AFD"/>
    <w:rPr>
      <w:b/>
      <w:bCs/>
      <w:sz w:val="20"/>
      <w:szCs w:val="20"/>
    </w:rPr>
  </w:style>
  <w:style w:type="character" w:styleId="Hyperlink">
    <w:name w:val="Hyperlink"/>
    <w:basedOn w:val="DefaultParagraphFont"/>
    <w:uiPriority w:val="99"/>
    <w:unhideWhenUsed/>
    <w:rsid w:val="00AE23FA"/>
    <w:rPr>
      <w:color w:val="0000FF" w:themeColor="hyperlink"/>
      <w:u w:val="single"/>
    </w:rPr>
  </w:style>
  <w:style w:type="paragraph" w:styleId="TOC4">
    <w:name w:val="toc 4"/>
    <w:basedOn w:val="Normal"/>
    <w:next w:val="Normal"/>
    <w:autoRedefine/>
    <w:uiPriority w:val="39"/>
    <w:unhideWhenUsed/>
    <w:rsid w:val="00AE23FA"/>
    <w:pPr>
      <w:spacing w:after="0"/>
      <w:ind w:left="480"/>
    </w:pPr>
    <w:rPr>
      <w:rFonts w:cstheme="minorHAnsi"/>
      <w:sz w:val="20"/>
      <w:szCs w:val="20"/>
    </w:rPr>
  </w:style>
  <w:style w:type="paragraph" w:styleId="TOC5">
    <w:name w:val="toc 5"/>
    <w:basedOn w:val="Normal"/>
    <w:next w:val="Normal"/>
    <w:autoRedefine/>
    <w:uiPriority w:val="39"/>
    <w:unhideWhenUsed/>
    <w:rsid w:val="00AE23FA"/>
    <w:pPr>
      <w:spacing w:after="0"/>
      <w:ind w:left="720"/>
    </w:pPr>
    <w:rPr>
      <w:rFonts w:cstheme="minorHAnsi"/>
      <w:sz w:val="20"/>
      <w:szCs w:val="20"/>
    </w:rPr>
  </w:style>
  <w:style w:type="paragraph" w:styleId="TOC6">
    <w:name w:val="toc 6"/>
    <w:basedOn w:val="Normal"/>
    <w:next w:val="Normal"/>
    <w:autoRedefine/>
    <w:uiPriority w:val="39"/>
    <w:unhideWhenUsed/>
    <w:rsid w:val="00AE23FA"/>
    <w:pPr>
      <w:spacing w:after="0"/>
      <w:ind w:left="960"/>
    </w:pPr>
    <w:rPr>
      <w:rFonts w:cstheme="minorHAnsi"/>
      <w:sz w:val="20"/>
      <w:szCs w:val="20"/>
    </w:rPr>
  </w:style>
  <w:style w:type="paragraph" w:styleId="TOC7">
    <w:name w:val="toc 7"/>
    <w:basedOn w:val="Normal"/>
    <w:next w:val="Normal"/>
    <w:autoRedefine/>
    <w:uiPriority w:val="39"/>
    <w:unhideWhenUsed/>
    <w:rsid w:val="00AE23FA"/>
    <w:pPr>
      <w:spacing w:after="0"/>
      <w:ind w:left="1200"/>
    </w:pPr>
    <w:rPr>
      <w:rFonts w:cstheme="minorHAnsi"/>
      <w:sz w:val="20"/>
      <w:szCs w:val="20"/>
    </w:rPr>
  </w:style>
  <w:style w:type="paragraph" w:styleId="TOC8">
    <w:name w:val="toc 8"/>
    <w:basedOn w:val="Normal"/>
    <w:next w:val="Normal"/>
    <w:autoRedefine/>
    <w:uiPriority w:val="39"/>
    <w:unhideWhenUsed/>
    <w:rsid w:val="00AE23FA"/>
    <w:pPr>
      <w:spacing w:after="0"/>
      <w:ind w:left="1440"/>
    </w:pPr>
    <w:rPr>
      <w:rFonts w:cstheme="minorHAnsi"/>
      <w:sz w:val="20"/>
      <w:szCs w:val="20"/>
    </w:rPr>
  </w:style>
  <w:style w:type="paragraph" w:styleId="TOC9">
    <w:name w:val="toc 9"/>
    <w:basedOn w:val="Normal"/>
    <w:next w:val="Normal"/>
    <w:autoRedefine/>
    <w:uiPriority w:val="39"/>
    <w:unhideWhenUsed/>
    <w:rsid w:val="00AE23FA"/>
    <w:pPr>
      <w:spacing w:after="0"/>
      <w:ind w:left="1680"/>
    </w:pPr>
    <w:rPr>
      <w:rFonts w:cstheme="minorHAnsi"/>
      <w:sz w:val="20"/>
      <w:szCs w:val="20"/>
    </w:rPr>
  </w:style>
  <w:style w:type="paragraph" w:styleId="ListParagraph">
    <w:name w:val="List Paragraph"/>
    <w:basedOn w:val="Normal"/>
    <w:uiPriority w:val="34"/>
    <w:qFormat/>
    <w:rsid w:val="006D4A93"/>
    <w:pPr>
      <w:ind w:left="720"/>
      <w:contextualSpacing/>
    </w:pPr>
  </w:style>
  <w:style w:type="paragraph" w:styleId="Revision">
    <w:name w:val="Revision"/>
    <w:hidden/>
    <w:uiPriority w:val="99"/>
    <w:semiHidden/>
    <w:rsid w:val="00914B8C"/>
    <w:pPr>
      <w:spacing w:after="0" w:line="240" w:lineRule="auto"/>
    </w:pPr>
    <w:rPr>
      <w:sz w:val="24"/>
    </w:rPr>
  </w:style>
  <w:style w:type="character" w:customStyle="1" w:styleId="Heading3Char">
    <w:name w:val="Heading 3 Char"/>
    <w:basedOn w:val="DefaultParagraphFont"/>
    <w:link w:val="Heading3"/>
    <w:uiPriority w:val="9"/>
    <w:rsid w:val="00562DC1"/>
    <w:rPr>
      <w:rFonts w:asciiTheme="majorHAnsi" w:eastAsiaTheme="majorEastAsia" w:hAnsiTheme="majorHAnsi" w:cstheme="majorBidi"/>
      <w:b/>
      <w:sz w:val="24"/>
      <w:szCs w:val="24"/>
    </w:rPr>
  </w:style>
  <w:style w:type="paragraph" w:styleId="NormalWeb">
    <w:name w:val="Normal (Web)"/>
    <w:basedOn w:val="Normal"/>
    <w:link w:val="NormalWebChar"/>
    <w:uiPriority w:val="99"/>
    <w:unhideWhenUsed/>
    <w:rsid w:val="000618FB"/>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2Char">
    <w:name w:val="Heading 2 Char"/>
    <w:basedOn w:val="DefaultParagraphFont"/>
    <w:link w:val="Heading2"/>
    <w:uiPriority w:val="9"/>
    <w:rsid w:val="00562DC1"/>
    <w:rPr>
      <w:rFonts w:ascii="Times New Roman" w:eastAsia="Times New Roman" w:hAnsi="Times New Roman" w:cs="Times New Roman"/>
      <w:b/>
      <w:bCs/>
      <w:sz w:val="24"/>
      <w:szCs w:val="24"/>
    </w:rPr>
  </w:style>
  <w:style w:type="paragraph" w:styleId="Caption">
    <w:name w:val="caption"/>
    <w:basedOn w:val="Normal"/>
    <w:next w:val="Normal"/>
    <w:uiPriority w:val="35"/>
    <w:unhideWhenUsed/>
    <w:qFormat/>
    <w:rsid w:val="00CD1FBE"/>
    <w:pPr>
      <w:spacing w:before="240" w:after="240" w:line="240" w:lineRule="auto"/>
    </w:pPr>
    <w:rPr>
      <w:i/>
      <w:iCs/>
      <w:color w:val="1F497D" w:themeColor="text2"/>
      <w:sz w:val="18"/>
      <w:szCs w:val="18"/>
    </w:rPr>
  </w:style>
  <w:style w:type="paragraph" w:customStyle="1" w:styleId="Body">
    <w:name w:val="Body"/>
    <w:basedOn w:val="NormalWeb"/>
    <w:link w:val="BodyChar"/>
    <w:qFormat/>
    <w:rsid w:val="00B90593"/>
    <w:pPr>
      <w:spacing w:before="0" w:beforeAutospacing="0" w:after="0" w:afterAutospacing="0" w:line="480" w:lineRule="auto"/>
      <w:ind w:firstLine="720"/>
    </w:pPr>
  </w:style>
  <w:style w:type="character" w:customStyle="1" w:styleId="Heading4Char">
    <w:name w:val="Heading 4 Char"/>
    <w:basedOn w:val="DefaultParagraphFont"/>
    <w:link w:val="Heading4"/>
    <w:uiPriority w:val="9"/>
    <w:rsid w:val="00562DC1"/>
    <w:rPr>
      <w:rFonts w:ascii="Times New Roman" w:eastAsia="Times New Roman" w:hAnsi="Times New Roman" w:cs="Times New Roman"/>
      <w:b/>
      <w:sz w:val="24"/>
      <w:szCs w:val="24"/>
    </w:rPr>
  </w:style>
  <w:style w:type="character" w:customStyle="1" w:styleId="Heading5Char">
    <w:name w:val="Heading 5 Char"/>
    <w:basedOn w:val="DefaultParagraphFont"/>
    <w:link w:val="Heading5"/>
    <w:uiPriority w:val="9"/>
    <w:rsid w:val="00562DC1"/>
    <w:rPr>
      <w:rFonts w:asciiTheme="majorHAnsi" w:eastAsiaTheme="majorEastAsia" w:hAnsiTheme="majorHAnsi" w:cstheme="majorBidi"/>
      <w:b/>
      <w:sz w:val="24"/>
      <w:szCs w:val="24"/>
    </w:rPr>
  </w:style>
  <w:style w:type="character" w:customStyle="1" w:styleId="UnresolvedMention">
    <w:name w:val="Unresolved Mention"/>
    <w:basedOn w:val="DefaultParagraphFont"/>
    <w:uiPriority w:val="99"/>
    <w:semiHidden/>
    <w:unhideWhenUsed/>
    <w:rsid w:val="00415070"/>
    <w:rPr>
      <w:color w:val="605E5C"/>
      <w:shd w:val="clear" w:color="auto" w:fill="E1DFDD"/>
    </w:rPr>
  </w:style>
  <w:style w:type="table" w:styleId="TableGrid">
    <w:name w:val="Table Grid"/>
    <w:basedOn w:val="TableNormal"/>
    <w:uiPriority w:val="59"/>
    <w:rsid w:val="00220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Body"/>
    <w:next w:val="Body"/>
    <w:link w:val="TableTitleChar"/>
    <w:qFormat/>
    <w:rsid w:val="00705620"/>
    <w:pPr>
      <w:ind w:firstLine="0"/>
      <w:jc w:val="center"/>
    </w:pPr>
    <w:rPr>
      <w:b/>
      <w:bCs/>
    </w:rPr>
  </w:style>
  <w:style w:type="character" w:customStyle="1" w:styleId="NormalWebChar">
    <w:name w:val="Normal (Web) Char"/>
    <w:basedOn w:val="DefaultParagraphFont"/>
    <w:link w:val="NormalWeb"/>
    <w:uiPriority w:val="99"/>
    <w:rsid w:val="00562DC1"/>
    <w:rPr>
      <w:rFonts w:ascii="Times New Roman" w:eastAsia="Times New Roman" w:hAnsi="Times New Roman" w:cs="Times New Roman"/>
      <w:sz w:val="24"/>
      <w:szCs w:val="24"/>
    </w:rPr>
  </w:style>
  <w:style w:type="character" w:customStyle="1" w:styleId="BodyChar">
    <w:name w:val="Body Char"/>
    <w:basedOn w:val="NormalWebChar"/>
    <w:link w:val="Body"/>
    <w:rsid w:val="00562DC1"/>
    <w:rPr>
      <w:rFonts w:ascii="Times New Roman" w:eastAsia="Times New Roman" w:hAnsi="Times New Roman" w:cs="Times New Roman"/>
      <w:sz w:val="24"/>
      <w:szCs w:val="24"/>
    </w:rPr>
  </w:style>
  <w:style w:type="character" w:customStyle="1" w:styleId="TableTitleChar">
    <w:name w:val="Table Title Char"/>
    <w:basedOn w:val="BodyChar"/>
    <w:link w:val="TableTitle"/>
    <w:rsid w:val="00562DC1"/>
    <w:rPr>
      <w:rFonts w:ascii="Times New Roman" w:eastAsia="Times New Roman" w:hAnsi="Times New Roman" w:cs="Times New Roman"/>
      <w:b/>
      <w:bCs/>
      <w:sz w:val="24"/>
      <w:szCs w:val="24"/>
    </w:rPr>
  </w:style>
  <w:style w:type="paragraph" w:customStyle="1" w:styleId="FigureTitle">
    <w:name w:val="Figure Title"/>
    <w:basedOn w:val="Body"/>
    <w:next w:val="Body"/>
    <w:link w:val="FigureTitleChar"/>
    <w:qFormat/>
    <w:rsid w:val="000643EA"/>
    <w:pPr>
      <w:jc w:val="center"/>
    </w:pPr>
    <w:rPr>
      <w:b/>
      <w:bCs/>
    </w:rPr>
  </w:style>
  <w:style w:type="character" w:customStyle="1" w:styleId="FigureTitleChar">
    <w:name w:val="Figure Title Char"/>
    <w:basedOn w:val="BodyChar"/>
    <w:link w:val="FigureTitle"/>
    <w:rsid w:val="000643EA"/>
    <w:rPr>
      <w:rFonts w:ascii="Times New Roman" w:eastAsia="Times New Roman" w:hAnsi="Times New Roman" w:cs="Times New Roman"/>
      <w:b/>
      <w:bCs/>
      <w:sz w:val="24"/>
      <w:szCs w:val="24"/>
    </w:rPr>
  </w:style>
  <w:style w:type="paragraph" w:customStyle="1" w:styleId="AppendixTitle">
    <w:name w:val="Appendix Title"/>
    <w:basedOn w:val="Body"/>
    <w:next w:val="Body"/>
    <w:link w:val="AppendixTitleChar"/>
    <w:qFormat/>
    <w:rsid w:val="001557F6"/>
    <w:pPr>
      <w:ind w:left="720" w:hanging="720"/>
      <w:jc w:val="center"/>
    </w:pPr>
    <w:rPr>
      <w:b/>
    </w:rPr>
  </w:style>
  <w:style w:type="character" w:styleId="Strong">
    <w:name w:val="Strong"/>
    <w:basedOn w:val="DefaultParagraphFont"/>
    <w:uiPriority w:val="22"/>
    <w:qFormat/>
    <w:rsid w:val="001557F6"/>
    <w:rPr>
      <w:b/>
      <w:bCs/>
    </w:rPr>
  </w:style>
  <w:style w:type="character" w:customStyle="1" w:styleId="AppendixTitleChar">
    <w:name w:val="Appendix Title Char"/>
    <w:basedOn w:val="BodyChar"/>
    <w:link w:val="AppendixTitle"/>
    <w:rsid w:val="001557F6"/>
    <w:rPr>
      <w:rFonts w:ascii="Times New Roman" w:eastAsia="Times New Roman" w:hAnsi="Times New Roman" w:cs="Times New Roman"/>
      <w:b/>
      <w:sz w:val="24"/>
      <w:szCs w:val="24"/>
    </w:rPr>
  </w:style>
  <w:style w:type="character" w:styleId="FollowedHyperlink">
    <w:name w:val="FollowedHyperlink"/>
    <w:basedOn w:val="DefaultParagraphFont"/>
    <w:uiPriority w:val="99"/>
    <w:semiHidden/>
    <w:unhideWhenUsed/>
    <w:rsid w:val="004D5D4C"/>
    <w:rPr>
      <w:color w:val="800080" w:themeColor="followedHyperlink"/>
      <w:u w:val="single"/>
    </w:rPr>
  </w:style>
  <w:style w:type="character" w:styleId="PageNumber">
    <w:name w:val="page number"/>
    <w:basedOn w:val="DefaultParagraphFont"/>
    <w:uiPriority w:val="99"/>
    <w:semiHidden/>
    <w:unhideWhenUsed/>
    <w:rsid w:val="00AE5F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49808">
      <w:bodyDiv w:val="1"/>
      <w:marLeft w:val="0"/>
      <w:marRight w:val="0"/>
      <w:marTop w:val="0"/>
      <w:marBottom w:val="0"/>
      <w:divBdr>
        <w:top w:val="none" w:sz="0" w:space="0" w:color="auto"/>
        <w:left w:val="none" w:sz="0" w:space="0" w:color="auto"/>
        <w:bottom w:val="none" w:sz="0" w:space="0" w:color="auto"/>
        <w:right w:val="none" w:sz="0" w:space="0" w:color="auto"/>
      </w:divBdr>
    </w:div>
    <w:div w:id="45109008">
      <w:bodyDiv w:val="1"/>
      <w:marLeft w:val="0"/>
      <w:marRight w:val="0"/>
      <w:marTop w:val="0"/>
      <w:marBottom w:val="0"/>
      <w:divBdr>
        <w:top w:val="none" w:sz="0" w:space="0" w:color="auto"/>
        <w:left w:val="none" w:sz="0" w:space="0" w:color="auto"/>
        <w:bottom w:val="none" w:sz="0" w:space="0" w:color="auto"/>
        <w:right w:val="none" w:sz="0" w:space="0" w:color="auto"/>
      </w:divBdr>
    </w:div>
    <w:div w:id="244733264">
      <w:bodyDiv w:val="1"/>
      <w:marLeft w:val="0"/>
      <w:marRight w:val="0"/>
      <w:marTop w:val="0"/>
      <w:marBottom w:val="0"/>
      <w:divBdr>
        <w:top w:val="none" w:sz="0" w:space="0" w:color="auto"/>
        <w:left w:val="none" w:sz="0" w:space="0" w:color="auto"/>
        <w:bottom w:val="none" w:sz="0" w:space="0" w:color="auto"/>
        <w:right w:val="none" w:sz="0" w:space="0" w:color="auto"/>
      </w:divBdr>
    </w:div>
    <w:div w:id="349916188">
      <w:bodyDiv w:val="1"/>
      <w:marLeft w:val="0"/>
      <w:marRight w:val="0"/>
      <w:marTop w:val="0"/>
      <w:marBottom w:val="0"/>
      <w:divBdr>
        <w:top w:val="none" w:sz="0" w:space="0" w:color="auto"/>
        <w:left w:val="none" w:sz="0" w:space="0" w:color="auto"/>
        <w:bottom w:val="none" w:sz="0" w:space="0" w:color="auto"/>
        <w:right w:val="none" w:sz="0" w:space="0" w:color="auto"/>
      </w:divBdr>
    </w:div>
    <w:div w:id="365646701">
      <w:bodyDiv w:val="1"/>
      <w:marLeft w:val="0"/>
      <w:marRight w:val="0"/>
      <w:marTop w:val="0"/>
      <w:marBottom w:val="0"/>
      <w:divBdr>
        <w:top w:val="none" w:sz="0" w:space="0" w:color="auto"/>
        <w:left w:val="none" w:sz="0" w:space="0" w:color="auto"/>
        <w:bottom w:val="none" w:sz="0" w:space="0" w:color="auto"/>
        <w:right w:val="none" w:sz="0" w:space="0" w:color="auto"/>
      </w:divBdr>
    </w:div>
    <w:div w:id="375394209">
      <w:bodyDiv w:val="1"/>
      <w:marLeft w:val="0"/>
      <w:marRight w:val="0"/>
      <w:marTop w:val="0"/>
      <w:marBottom w:val="0"/>
      <w:divBdr>
        <w:top w:val="none" w:sz="0" w:space="0" w:color="auto"/>
        <w:left w:val="none" w:sz="0" w:space="0" w:color="auto"/>
        <w:bottom w:val="none" w:sz="0" w:space="0" w:color="auto"/>
        <w:right w:val="none" w:sz="0" w:space="0" w:color="auto"/>
      </w:divBdr>
      <w:divsChild>
        <w:div w:id="530411438">
          <w:marLeft w:val="0"/>
          <w:marRight w:val="0"/>
          <w:marTop w:val="0"/>
          <w:marBottom w:val="0"/>
          <w:divBdr>
            <w:top w:val="none" w:sz="0" w:space="0" w:color="auto"/>
            <w:left w:val="none" w:sz="0" w:space="0" w:color="auto"/>
            <w:bottom w:val="none" w:sz="0" w:space="0" w:color="auto"/>
            <w:right w:val="none" w:sz="0" w:space="0" w:color="auto"/>
          </w:divBdr>
        </w:div>
      </w:divsChild>
    </w:div>
    <w:div w:id="398289206">
      <w:bodyDiv w:val="1"/>
      <w:marLeft w:val="0"/>
      <w:marRight w:val="0"/>
      <w:marTop w:val="0"/>
      <w:marBottom w:val="0"/>
      <w:divBdr>
        <w:top w:val="none" w:sz="0" w:space="0" w:color="auto"/>
        <w:left w:val="none" w:sz="0" w:space="0" w:color="auto"/>
        <w:bottom w:val="none" w:sz="0" w:space="0" w:color="auto"/>
        <w:right w:val="none" w:sz="0" w:space="0" w:color="auto"/>
      </w:divBdr>
    </w:div>
    <w:div w:id="534083810">
      <w:bodyDiv w:val="1"/>
      <w:marLeft w:val="0"/>
      <w:marRight w:val="0"/>
      <w:marTop w:val="0"/>
      <w:marBottom w:val="0"/>
      <w:divBdr>
        <w:top w:val="none" w:sz="0" w:space="0" w:color="auto"/>
        <w:left w:val="none" w:sz="0" w:space="0" w:color="auto"/>
        <w:bottom w:val="none" w:sz="0" w:space="0" w:color="auto"/>
        <w:right w:val="none" w:sz="0" w:space="0" w:color="auto"/>
      </w:divBdr>
    </w:div>
    <w:div w:id="536116513">
      <w:bodyDiv w:val="1"/>
      <w:marLeft w:val="0"/>
      <w:marRight w:val="0"/>
      <w:marTop w:val="0"/>
      <w:marBottom w:val="0"/>
      <w:divBdr>
        <w:top w:val="none" w:sz="0" w:space="0" w:color="auto"/>
        <w:left w:val="none" w:sz="0" w:space="0" w:color="auto"/>
        <w:bottom w:val="none" w:sz="0" w:space="0" w:color="auto"/>
        <w:right w:val="none" w:sz="0" w:space="0" w:color="auto"/>
      </w:divBdr>
    </w:div>
    <w:div w:id="668993602">
      <w:bodyDiv w:val="1"/>
      <w:marLeft w:val="0"/>
      <w:marRight w:val="0"/>
      <w:marTop w:val="0"/>
      <w:marBottom w:val="0"/>
      <w:divBdr>
        <w:top w:val="none" w:sz="0" w:space="0" w:color="auto"/>
        <w:left w:val="none" w:sz="0" w:space="0" w:color="auto"/>
        <w:bottom w:val="none" w:sz="0" w:space="0" w:color="auto"/>
        <w:right w:val="none" w:sz="0" w:space="0" w:color="auto"/>
      </w:divBdr>
    </w:div>
    <w:div w:id="709648948">
      <w:bodyDiv w:val="1"/>
      <w:marLeft w:val="0"/>
      <w:marRight w:val="0"/>
      <w:marTop w:val="0"/>
      <w:marBottom w:val="0"/>
      <w:divBdr>
        <w:top w:val="none" w:sz="0" w:space="0" w:color="auto"/>
        <w:left w:val="none" w:sz="0" w:space="0" w:color="auto"/>
        <w:bottom w:val="none" w:sz="0" w:space="0" w:color="auto"/>
        <w:right w:val="none" w:sz="0" w:space="0" w:color="auto"/>
      </w:divBdr>
    </w:div>
    <w:div w:id="745032655">
      <w:bodyDiv w:val="1"/>
      <w:marLeft w:val="0"/>
      <w:marRight w:val="0"/>
      <w:marTop w:val="0"/>
      <w:marBottom w:val="0"/>
      <w:divBdr>
        <w:top w:val="none" w:sz="0" w:space="0" w:color="auto"/>
        <w:left w:val="none" w:sz="0" w:space="0" w:color="auto"/>
        <w:bottom w:val="none" w:sz="0" w:space="0" w:color="auto"/>
        <w:right w:val="none" w:sz="0" w:space="0" w:color="auto"/>
      </w:divBdr>
    </w:div>
    <w:div w:id="800001901">
      <w:bodyDiv w:val="1"/>
      <w:marLeft w:val="0"/>
      <w:marRight w:val="0"/>
      <w:marTop w:val="0"/>
      <w:marBottom w:val="0"/>
      <w:divBdr>
        <w:top w:val="none" w:sz="0" w:space="0" w:color="auto"/>
        <w:left w:val="none" w:sz="0" w:space="0" w:color="auto"/>
        <w:bottom w:val="none" w:sz="0" w:space="0" w:color="auto"/>
        <w:right w:val="none" w:sz="0" w:space="0" w:color="auto"/>
      </w:divBdr>
    </w:div>
    <w:div w:id="816459253">
      <w:bodyDiv w:val="1"/>
      <w:marLeft w:val="0"/>
      <w:marRight w:val="0"/>
      <w:marTop w:val="0"/>
      <w:marBottom w:val="0"/>
      <w:divBdr>
        <w:top w:val="none" w:sz="0" w:space="0" w:color="auto"/>
        <w:left w:val="none" w:sz="0" w:space="0" w:color="auto"/>
        <w:bottom w:val="none" w:sz="0" w:space="0" w:color="auto"/>
        <w:right w:val="none" w:sz="0" w:space="0" w:color="auto"/>
      </w:divBdr>
      <w:divsChild>
        <w:div w:id="2037386606">
          <w:marLeft w:val="0"/>
          <w:marRight w:val="0"/>
          <w:marTop w:val="0"/>
          <w:marBottom w:val="0"/>
          <w:divBdr>
            <w:top w:val="none" w:sz="0" w:space="0" w:color="auto"/>
            <w:left w:val="none" w:sz="0" w:space="0" w:color="auto"/>
            <w:bottom w:val="none" w:sz="0" w:space="0" w:color="auto"/>
            <w:right w:val="none" w:sz="0" w:space="0" w:color="auto"/>
          </w:divBdr>
        </w:div>
      </w:divsChild>
    </w:div>
    <w:div w:id="1029374024">
      <w:bodyDiv w:val="1"/>
      <w:marLeft w:val="0"/>
      <w:marRight w:val="0"/>
      <w:marTop w:val="0"/>
      <w:marBottom w:val="0"/>
      <w:divBdr>
        <w:top w:val="none" w:sz="0" w:space="0" w:color="auto"/>
        <w:left w:val="none" w:sz="0" w:space="0" w:color="auto"/>
        <w:bottom w:val="none" w:sz="0" w:space="0" w:color="auto"/>
        <w:right w:val="none" w:sz="0" w:space="0" w:color="auto"/>
      </w:divBdr>
    </w:div>
    <w:div w:id="1185246775">
      <w:bodyDiv w:val="1"/>
      <w:marLeft w:val="0"/>
      <w:marRight w:val="0"/>
      <w:marTop w:val="0"/>
      <w:marBottom w:val="0"/>
      <w:divBdr>
        <w:top w:val="none" w:sz="0" w:space="0" w:color="auto"/>
        <w:left w:val="none" w:sz="0" w:space="0" w:color="auto"/>
        <w:bottom w:val="none" w:sz="0" w:space="0" w:color="auto"/>
        <w:right w:val="none" w:sz="0" w:space="0" w:color="auto"/>
      </w:divBdr>
    </w:div>
    <w:div w:id="1267538358">
      <w:bodyDiv w:val="1"/>
      <w:marLeft w:val="0"/>
      <w:marRight w:val="0"/>
      <w:marTop w:val="0"/>
      <w:marBottom w:val="0"/>
      <w:divBdr>
        <w:top w:val="none" w:sz="0" w:space="0" w:color="auto"/>
        <w:left w:val="none" w:sz="0" w:space="0" w:color="auto"/>
        <w:bottom w:val="none" w:sz="0" w:space="0" w:color="auto"/>
        <w:right w:val="none" w:sz="0" w:space="0" w:color="auto"/>
      </w:divBdr>
      <w:divsChild>
        <w:div w:id="60831179">
          <w:marLeft w:val="0"/>
          <w:marRight w:val="0"/>
          <w:marTop w:val="0"/>
          <w:marBottom w:val="0"/>
          <w:divBdr>
            <w:top w:val="none" w:sz="0" w:space="0" w:color="auto"/>
            <w:left w:val="none" w:sz="0" w:space="0" w:color="auto"/>
            <w:bottom w:val="none" w:sz="0" w:space="0" w:color="auto"/>
            <w:right w:val="none" w:sz="0" w:space="0" w:color="auto"/>
          </w:divBdr>
        </w:div>
      </w:divsChild>
    </w:div>
    <w:div w:id="1359115276">
      <w:bodyDiv w:val="1"/>
      <w:marLeft w:val="0"/>
      <w:marRight w:val="0"/>
      <w:marTop w:val="0"/>
      <w:marBottom w:val="0"/>
      <w:divBdr>
        <w:top w:val="none" w:sz="0" w:space="0" w:color="auto"/>
        <w:left w:val="none" w:sz="0" w:space="0" w:color="auto"/>
        <w:bottom w:val="none" w:sz="0" w:space="0" w:color="auto"/>
        <w:right w:val="none" w:sz="0" w:space="0" w:color="auto"/>
      </w:divBdr>
    </w:div>
    <w:div w:id="1378162182">
      <w:bodyDiv w:val="1"/>
      <w:marLeft w:val="0"/>
      <w:marRight w:val="0"/>
      <w:marTop w:val="0"/>
      <w:marBottom w:val="0"/>
      <w:divBdr>
        <w:top w:val="none" w:sz="0" w:space="0" w:color="auto"/>
        <w:left w:val="none" w:sz="0" w:space="0" w:color="auto"/>
        <w:bottom w:val="none" w:sz="0" w:space="0" w:color="auto"/>
        <w:right w:val="none" w:sz="0" w:space="0" w:color="auto"/>
      </w:divBdr>
    </w:div>
    <w:div w:id="1543790108">
      <w:bodyDiv w:val="1"/>
      <w:marLeft w:val="0"/>
      <w:marRight w:val="0"/>
      <w:marTop w:val="0"/>
      <w:marBottom w:val="0"/>
      <w:divBdr>
        <w:top w:val="none" w:sz="0" w:space="0" w:color="auto"/>
        <w:left w:val="none" w:sz="0" w:space="0" w:color="auto"/>
        <w:bottom w:val="none" w:sz="0" w:space="0" w:color="auto"/>
        <w:right w:val="none" w:sz="0" w:space="0" w:color="auto"/>
      </w:divBdr>
    </w:div>
    <w:div w:id="1692293081">
      <w:bodyDiv w:val="1"/>
      <w:marLeft w:val="0"/>
      <w:marRight w:val="0"/>
      <w:marTop w:val="0"/>
      <w:marBottom w:val="0"/>
      <w:divBdr>
        <w:top w:val="none" w:sz="0" w:space="0" w:color="auto"/>
        <w:left w:val="none" w:sz="0" w:space="0" w:color="auto"/>
        <w:bottom w:val="none" w:sz="0" w:space="0" w:color="auto"/>
        <w:right w:val="none" w:sz="0" w:space="0" w:color="auto"/>
      </w:divBdr>
    </w:div>
    <w:div w:id="1796823875">
      <w:bodyDiv w:val="1"/>
      <w:marLeft w:val="0"/>
      <w:marRight w:val="0"/>
      <w:marTop w:val="0"/>
      <w:marBottom w:val="0"/>
      <w:divBdr>
        <w:top w:val="none" w:sz="0" w:space="0" w:color="auto"/>
        <w:left w:val="none" w:sz="0" w:space="0" w:color="auto"/>
        <w:bottom w:val="none" w:sz="0" w:space="0" w:color="auto"/>
        <w:right w:val="none" w:sz="0" w:space="0" w:color="auto"/>
      </w:divBdr>
    </w:div>
    <w:div w:id="1951358129">
      <w:bodyDiv w:val="1"/>
      <w:marLeft w:val="0"/>
      <w:marRight w:val="0"/>
      <w:marTop w:val="0"/>
      <w:marBottom w:val="0"/>
      <w:divBdr>
        <w:top w:val="none" w:sz="0" w:space="0" w:color="auto"/>
        <w:left w:val="none" w:sz="0" w:space="0" w:color="auto"/>
        <w:bottom w:val="none" w:sz="0" w:space="0" w:color="auto"/>
        <w:right w:val="none" w:sz="0" w:space="0" w:color="auto"/>
      </w:divBdr>
    </w:div>
    <w:div w:id="2007710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58"/>
        <w:category>
          <w:name w:val="General"/>
          <w:gallery w:val="placeholder"/>
        </w:category>
        <w:types>
          <w:type w:val="bbPlcHdr"/>
        </w:types>
        <w:behaviors>
          <w:behavior w:val="content"/>
        </w:behaviors>
        <w:guid w:val="{49C129B8-ED42-4502-9EF2-6CD77F967646}"/>
      </w:docPartPr>
      <w:docPartBody>
        <w:p w:rsidR="00C074D7" w:rsidRDefault="00C6485E">
          <w:r w:rsidRPr="00C45DE0">
            <w:rPr>
              <w:rStyle w:val="PlaceholderText"/>
            </w:rPr>
            <w:t>Click here to enter text.</w:t>
          </w:r>
        </w:p>
      </w:docPartBody>
    </w:docPart>
    <w:docPart>
      <w:docPartPr>
        <w:name w:val="DefaultPlaceholder_1082065159"/>
        <w:category>
          <w:name w:val="General"/>
          <w:gallery w:val="placeholder"/>
        </w:category>
        <w:types>
          <w:type w:val="bbPlcHdr"/>
        </w:types>
        <w:behaviors>
          <w:behavior w:val="content"/>
        </w:behaviors>
        <w:guid w:val="{D2D3F9CA-F435-4A96-9DCA-4FFB22A9BA19}"/>
      </w:docPartPr>
      <w:docPartBody>
        <w:p w:rsidR="00C074D7" w:rsidRDefault="00C6485E">
          <w:r w:rsidRPr="00C45DE0">
            <w:rPr>
              <w:rStyle w:val="PlaceholderText"/>
            </w:rPr>
            <w:t>Choose an item.</w:t>
          </w:r>
        </w:p>
      </w:docPartBody>
    </w:docPart>
    <w:docPart>
      <w:docPartPr>
        <w:name w:val="83156BED3A6D42AC99C13C676D985B29"/>
        <w:category>
          <w:name w:val="General"/>
          <w:gallery w:val="placeholder"/>
        </w:category>
        <w:types>
          <w:type w:val="bbPlcHdr"/>
        </w:types>
        <w:behaviors>
          <w:behavior w:val="content"/>
        </w:behaviors>
        <w:guid w:val="{06B4170D-8731-4BEF-84A7-4895D6BC366B}"/>
      </w:docPartPr>
      <w:docPartBody>
        <w:p w:rsidR="00A872B8" w:rsidRDefault="0063355B" w:rsidP="0063355B">
          <w:pPr>
            <w:pStyle w:val="83156BED3A6D42AC99C13C676D985B29"/>
          </w:pPr>
          <w:r w:rsidRPr="00C45DE0">
            <w:rPr>
              <w:rStyle w:val="PlaceholderText"/>
            </w:rPr>
            <w:t>Click here to enter text.</w:t>
          </w:r>
        </w:p>
      </w:docPartBody>
    </w:docPart>
    <w:docPart>
      <w:docPartPr>
        <w:name w:val="7E76C70FA43040BFB0A0148533F081DF"/>
        <w:category>
          <w:name w:val="General"/>
          <w:gallery w:val="placeholder"/>
        </w:category>
        <w:types>
          <w:type w:val="bbPlcHdr"/>
        </w:types>
        <w:behaviors>
          <w:behavior w:val="content"/>
        </w:behaviors>
        <w:guid w:val="{76072CA3-C589-4DAA-9DAE-07BA8F898955}"/>
      </w:docPartPr>
      <w:docPartBody>
        <w:p w:rsidR="00410B60" w:rsidRDefault="00A872B8" w:rsidP="00A872B8">
          <w:pPr>
            <w:pStyle w:val="7E76C70FA43040BFB0A0148533F081DF"/>
          </w:pPr>
          <w:r w:rsidRPr="00C45DE0">
            <w:rPr>
              <w:rStyle w:val="PlaceholderText"/>
            </w:rPr>
            <w:t>Choose an item.</w:t>
          </w:r>
        </w:p>
      </w:docPartBody>
    </w:docPart>
    <w:docPart>
      <w:docPartPr>
        <w:name w:val="CD74DBB5BDB74B11B5E558AAB308CE16"/>
        <w:category>
          <w:name w:val="General"/>
          <w:gallery w:val="placeholder"/>
        </w:category>
        <w:types>
          <w:type w:val="bbPlcHdr"/>
        </w:types>
        <w:behaviors>
          <w:behavior w:val="content"/>
        </w:behaviors>
        <w:guid w:val="{356BF5B4-7249-473F-BEE7-EDA77947AE29}"/>
      </w:docPartPr>
      <w:docPartBody>
        <w:p w:rsidR="00410B60" w:rsidRDefault="00A872B8" w:rsidP="00A872B8">
          <w:pPr>
            <w:pStyle w:val="CD74DBB5BDB74B11B5E558AAB308CE16"/>
          </w:pPr>
          <w:r w:rsidRPr="00C45DE0">
            <w:rPr>
              <w:rStyle w:val="PlaceholderText"/>
            </w:rPr>
            <w:t>Choose an item.</w:t>
          </w:r>
        </w:p>
      </w:docPartBody>
    </w:docPart>
    <w:docPart>
      <w:docPartPr>
        <w:name w:val="F02EC1C2FCBD47F2848AFE9361A79920"/>
        <w:category>
          <w:name w:val="General"/>
          <w:gallery w:val="placeholder"/>
        </w:category>
        <w:types>
          <w:type w:val="bbPlcHdr"/>
        </w:types>
        <w:behaviors>
          <w:behavior w:val="content"/>
        </w:behaviors>
        <w:guid w:val="{4403D72E-882F-4ECD-BBD9-C48FAEA68DD0}"/>
      </w:docPartPr>
      <w:docPartBody>
        <w:p w:rsidR="004B03E5" w:rsidRDefault="00244512" w:rsidP="00244512">
          <w:pPr>
            <w:pStyle w:val="F02EC1C2FCBD47F2848AFE9361A79920"/>
          </w:pPr>
          <w:r w:rsidRPr="00C45DE0">
            <w:rPr>
              <w:rStyle w:val="PlaceholderText"/>
            </w:rPr>
            <w:t>Click here to enter text.</w:t>
          </w:r>
        </w:p>
      </w:docPartBody>
    </w:docPart>
    <w:docPart>
      <w:docPartPr>
        <w:name w:val="A24F909B43584E4B984FE8B845442919"/>
        <w:category>
          <w:name w:val="General"/>
          <w:gallery w:val="placeholder"/>
        </w:category>
        <w:types>
          <w:type w:val="bbPlcHdr"/>
        </w:types>
        <w:behaviors>
          <w:behavior w:val="content"/>
        </w:behaviors>
        <w:guid w:val="{8EC13C03-3C38-43E7-8340-40BE331B5E5C}"/>
      </w:docPartPr>
      <w:docPartBody>
        <w:p w:rsidR="004B03E5" w:rsidRDefault="00244512" w:rsidP="00244512">
          <w:pPr>
            <w:pStyle w:val="A24F909B43584E4B984FE8B845442919"/>
          </w:pPr>
          <w:r w:rsidRPr="00C45DE0">
            <w:rPr>
              <w:rStyle w:val="PlaceholderText"/>
            </w:rPr>
            <w:t>Choose an item.</w:t>
          </w:r>
        </w:p>
      </w:docPartBody>
    </w:docPart>
    <w:docPart>
      <w:docPartPr>
        <w:name w:val="35D955248FE048358D90CF404416512A"/>
        <w:category>
          <w:name w:val="General"/>
          <w:gallery w:val="placeholder"/>
        </w:category>
        <w:types>
          <w:type w:val="bbPlcHdr"/>
        </w:types>
        <w:behaviors>
          <w:behavior w:val="content"/>
        </w:behaviors>
        <w:guid w:val="{EE427294-C675-4AD4-8C3C-A2C2DE9492F6}"/>
      </w:docPartPr>
      <w:docPartBody>
        <w:p w:rsidR="004B03E5" w:rsidRDefault="00244512" w:rsidP="00244512">
          <w:pPr>
            <w:pStyle w:val="35D955248FE048358D90CF404416512A"/>
          </w:pPr>
          <w:r w:rsidRPr="00C45DE0">
            <w:rPr>
              <w:rStyle w:val="PlaceholderText"/>
            </w:rPr>
            <w:t>Choose an item.</w:t>
          </w:r>
        </w:p>
      </w:docPartBody>
    </w:docPart>
    <w:docPart>
      <w:docPartPr>
        <w:name w:val="124E36CBD0B44216BC2352196291BFC2"/>
        <w:category>
          <w:name w:val="General"/>
          <w:gallery w:val="placeholder"/>
        </w:category>
        <w:types>
          <w:type w:val="bbPlcHdr"/>
        </w:types>
        <w:behaviors>
          <w:behavior w:val="content"/>
        </w:behaviors>
        <w:guid w:val="{88FAED65-14AC-407B-B0B2-274AC3D4B424}"/>
      </w:docPartPr>
      <w:docPartBody>
        <w:p w:rsidR="00341063" w:rsidRDefault="004B03E5" w:rsidP="004B03E5">
          <w:pPr>
            <w:pStyle w:val="124E36CBD0B44216BC2352196291BFC2"/>
          </w:pPr>
          <w:r w:rsidRPr="00C45DE0">
            <w:rPr>
              <w:rStyle w:val="PlaceholderText"/>
            </w:rPr>
            <w:t>Click here to enter text.</w:t>
          </w:r>
        </w:p>
      </w:docPartBody>
    </w:docPart>
    <w:docPart>
      <w:docPartPr>
        <w:name w:val="ACA7427A34194BCBA19824101A12BE76"/>
        <w:category>
          <w:name w:val="General"/>
          <w:gallery w:val="placeholder"/>
        </w:category>
        <w:types>
          <w:type w:val="bbPlcHdr"/>
        </w:types>
        <w:behaviors>
          <w:behavior w:val="content"/>
        </w:behaviors>
        <w:guid w:val="{0ACE6DBD-0C30-4DD7-B4BD-03C3FC9AC042}"/>
      </w:docPartPr>
      <w:docPartBody>
        <w:p w:rsidR="00341063" w:rsidRDefault="004B03E5" w:rsidP="004B03E5">
          <w:pPr>
            <w:pStyle w:val="ACA7427A34194BCBA19824101A12BE76"/>
          </w:pPr>
          <w:r w:rsidRPr="00C45DE0">
            <w:rPr>
              <w:rStyle w:val="PlaceholderText"/>
            </w:rPr>
            <w:t>Choose an item.</w:t>
          </w:r>
        </w:p>
      </w:docPartBody>
    </w:docPart>
    <w:docPart>
      <w:docPartPr>
        <w:name w:val="9692EAA85E264B349E8F06A0C7B4A1E4"/>
        <w:category>
          <w:name w:val="General"/>
          <w:gallery w:val="placeholder"/>
        </w:category>
        <w:types>
          <w:type w:val="bbPlcHdr"/>
        </w:types>
        <w:behaviors>
          <w:behavior w:val="content"/>
        </w:behaviors>
        <w:guid w:val="{9E654BF9-599D-4F27-AA8D-F40F72843E2D}"/>
      </w:docPartPr>
      <w:docPartBody>
        <w:p w:rsidR="00341063" w:rsidRDefault="004B03E5" w:rsidP="004B03E5">
          <w:pPr>
            <w:pStyle w:val="9692EAA85E264B349E8F06A0C7B4A1E4"/>
          </w:pPr>
          <w:r w:rsidRPr="00C45DE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C6485E"/>
    <w:rsid w:val="00003B7F"/>
    <w:rsid w:val="0004634B"/>
    <w:rsid w:val="000B54B4"/>
    <w:rsid w:val="000E775F"/>
    <w:rsid w:val="000F1D33"/>
    <w:rsid w:val="00124D28"/>
    <w:rsid w:val="001343E6"/>
    <w:rsid w:val="00175284"/>
    <w:rsid w:val="00176F45"/>
    <w:rsid w:val="001D67CD"/>
    <w:rsid w:val="001F532D"/>
    <w:rsid w:val="00212BC0"/>
    <w:rsid w:val="00223BBF"/>
    <w:rsid w:val="00244512"/>
    <w:rsid w:val="00254E31"/>
    <w:rsid w:val="00280554"/>
    <w:rsid w:val="002A4489"/>
    <w:rsid w:val="002B4207"/>
    <w:rsid w:val="002C5AF3"/>
    <w:rsid w:val="002D6CBA"/>
    <w:rsid w:val="002F46A1"/>
    <w:rsid w:val="00341063"/>
    <w:rsid w:val="00347D5A"/>
    <w:rsid w:val="00387D73"/>
    <w:rsid w:val="003A7703"/>
    <w:rsid w:val="003E48C8"/>
    <w:rsid w:val="003F7DE0"/>
    <w:rsid w:val="00402A56"/>
    <w:rsid w:val="00410B60"/>
    <w:rsid w:val="00430D29"/>
    <w:rsid w:val="0046180D"/>
    <w:rsid w:val="004B03E5"/>
    <w:rsid w:val="004B4A98"/>
    <w:rsid w:val="00537397"/>
    <w:rsid w:val="005941AA"/>
    <w:rsid w:val="0063355B"/>
    <w:rsid w:val="0063403F"/>
    <w:rsid w:val="006502AA"/>
    <w:rsid w:val="006B072E"/>
    <w:rsid w:val="006B494E"/>
    <w:rsid w:val="006D414E"/>
    <w:rsid w:val="007118B0"/>
    <w:rsid w:val="00746603"/>
    <w:rsid w:val="007C570B"/>
    <w:rsid w:val="007D6D7C"/>
    <w:rsid w:val="00850235"/>
    <w:rsid w:val="00897F9F"/>
    <w:rsid w:val="008D393D"/>
    <w:rsid w:val="009315AF"/>
    <w:rsid w:val="0094012E"/>
    <w:rsid w:val="009B7988"/>
    <w:rsid w:val="009F3420"/>
    <w:rsid w:val="00A211B5"/>
    <w:rsid w:val="00A24FC4"/>
    <w:rsid w:val="00A70D9E"/>
    <w:rsid w:val="00A872B8"/>
    <w:rsid w:val="00AC4C49"/>
    <w:rsid w:val="00B014F4"/>
    <w:rsid w:val="00B14619"/>
    <w:rsid w:val="00B16672"/>
    <w:rsid w:val="00B344C1"/>
    <w:rsid w:val="00B376E4"/>
    <w:rsid w:val="00B865CA"/>
    <w:rsid w:val="00BA2D7F"/>
    <w:rsid w:val="00BA3B42"/>
    <w:rsid w:val="00C06B5F"/>
    <w:rsid w:val="00C074D7"/>
    <w:rsid w:val="00C3229E"/>
    <w:rsid w:val="00C33715"/>
    <w:rsid w:val="00C6485E"/>
    <w:rsid w:val="00C656B2"/>
    <w:rsid w:val="00C95167"/>
    <w:rsid w:val="00CC3130"/>
    <w:rsid w:val="00D10D55"/>
    <w:rsid w:val="00D17F17"/>
    <w:rsid w:val="00DF345F"/>
    <w:rsid w:val="00E02DAA"/>
    <w:rsid w:val="00E253A2"/>
    <w:rsid w:val="00E53962"/>
    <w:rsid w:val="00E63160"/>
    <w:rsid w:val="00E70DF3"/>
    <w:rsid w:val="00E72F1E"/>
    <w:rsid w:val="00E908D6"/>
    <w:rsid w:val="00EA6F69"/>
    <w:rsid w:val="00EC29B9"/>
    <w:rsid w:val="00F02F67"/>
    <w:rsid w:val="00F173B3"/>
    <w:rsid w:val="00F32434"/>
    <w:rsid w:val="00F33E9A"/>
    <w:rsid w:val="00F3540D"/>
    <w:rsid w:val="00F75613"/>
    <w:rsid w:val="00FC49DA"/>
    <w:rsid w:val="00FD3AD8"/>
    <w:rsid w:val="00FD75E1"/>
    <w:rsid w:val="00FD7F08"/>
    <w:rsid w:val="00FE5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7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03E5"/>
    <w:rPr>
      <w:color w:val="808080"/>
    </w:rPr>
  </w:style>
  <w:style w:type="paragraph" w:customStyle="1" w:styleId="83156BED3A6D42AC99C13C676D985B29">
    <w:name w:val="83156BED3A6D42AC99C13C676D985B29"/>
    <w:rsid w:val="0063355B"/>
  </w:style>
  <w:style w:type="paragraph" w:customStyle="1" w:styleId="7E76C70FA43040BFB0A0148533F081DF">
    <w:name w:val="7E76C70FA43040BFB0A0148533F081DF"/>
    <w:rsid w:val="00A872B8"/>
  </w:style>
  <w:style w:type="paragraph" w:customStyle="1" w:styleId="CD74DBB5BDB74B11B5E558AAB308CE16">
    <w:name w:val="CD74DBB5BDB74B11B5E558AAB308CE16"/>
    <w:rsid w:val="00A872B8"/>
  </w:style>
  <w:style w:type="paragraph" w:customStyle="1" w:styleId="F02EC1C2FCBD47F2848AFE9361A79920">
    <w:name w:val="F02EC1C2FCBD47F2848AFE9361A79920"/>
    <w:rsid w:val="00244512"/>
    <w:pPr>
      <w:spacing w:after="160" w:line="259" w:lineRule="auto"/>
    </w:pPr>
  </w:style>
  <w:style w:type="paragraph" w:customStyle="1" w:styleId="A24F909B43584E4B984FE8B845442919">
    <w:name w:val="A24F909B43584E4B984FE8B845442919"/>
    <w:rsid w:val="00244512"/>
    <w:pPr>
      <w:spacing w:after="160" w:line="259" w:lineRule="auto"/>
    </w:pPr>
  </w:style>
  <w:style w:type="paragraph" w:customStyle="1" w:styleId="35D955248FE048358D90CF404416512A">
    <w:name w:val="35D955248FE048358D90CF404416512A"/>
    <w:rsid w:val="00244512"/>
    <w:pPr>
      <w:spacing w:after="160" w:line="259" w:lineRule="auto"/>
    </w:pPr>
  </w:style>
  <w:style w:type="paragraph" w:customStyle="1" w:styleId="124E36CBD0B44216BC2352196291BFC2">
    <w:name w:val="124E36CBD0B44216BC2352196291BFC2"/>
    <w:rsid w:val="004B03E5"/>
    <w:pPr>
      <w:spacing w:after="160" w:line="259" w:lineRule="auto"/>
    </w:pPr>
  </w:style>
  <w:style w:type="paragraph" w:customStyle="1" w:styleId="ACA7427A34194BCBA19824101A12BE76">
    <w:name w:val="ACA7427A34194BCBA19824101A12BE76"/>
    <w:rsid w:val="004B03E5"/>
    <w:pPr>
      <w:spacing w:after="160" w:line="259" w:lineRule="auto"/>
    </w:pPr>
  </w:style>
  <w:style w:type="paragraph" w:customStyle="1" w:styleId="9692EAA85E264B349E8F06A0C7B4A1E4">
    <w:name w:val="9692EAA85E264B349E8F06A0C7B4A1E4"/>
    <w:rsid w:val="004B03E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926375-4621-4328-83CC-A14507A8D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199</Words>
  <Characters>683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4-12T13:37:00Z</dcterms:created>
  <dcterms:modified xsi:type="dcterms:W3CDTF">2021-04-12T13:37:00Z</dcterms:modified>
</cp:coreProperties>
</file>